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2857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2E0" w:rsidRDefault="006552E0" w:rsidP="00C12425">
      <w:r>
        <w:separator/>
      </w:r>
    </w:p>
  </w:endnote>
  <w:endnote w:type="continuationSeparator" w:id="0">
    <w:p w:rsidR="006552E0" w:rsidRDefault="006552E0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2E0" w:rsidRDefault="006552E0" w:rsidP="00C12425">
      <w:r>
        <w:separator/>
      </w:r>
    </w:p>
  </w:footnote>
  <w:footnote w:type="continuationSeparator" w:id="0">
    <w:p w:rsidR="006552E0" w:rsidRDefault="006552E0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9FF3B33A-6588-4026-8F21-5342B93FA339}">
      <dgm:prSet phldrT="[文本]"/>
      <dgm:spPr/>
      <dgm:t>
        <a:bodyPr/>
        <a:lstStyle/>
        <a:p>
          <a:r>
            <a:rPr lang="en-US" altLang="zh-CN"/>
            <a:t>ERD</a:t>
          </a:r>
          <a:endParaRPr lang="zh-CN" altLang="en-US"/>
        </a:p>
      </dgm:t>
    </dgm:pt>
    <dgm:pt modelId="{CCFD76AF-F3C2-429A-9958-CE1E5813698B}" type="parTrans" cxnId="{D2FCFDB5-CF6F-403C-A8CD-A6A4F7CA734C}">
      <dgm:prSet/>
      <dgm:spPr/>
      <dgm:t>
        <a:bodyPr/>
        <a:lstStyle/>
        <a:p>
          <a:endParaRPr lang="en-US"/>
        </a:p>
      </dgm:t>
    </dgm:pt>
    <dgm:pt modelId="{4F75B1FB-11D7-43CC-ADEA-3CA40941051B}" type="sibTrans" cxnId="{D2FCFDB5-CF6F-403C-A8CD-A6A4F7CA734C}">
      <dgm:prSet/>
      <dgm:spPr/>
      <dgm:t>
        <a:bodyPr/>
        <a:lstStyle/>
        <a:p>
          <a:endParaRPr lang="en-US"/>
        </a:p>
      </dgm:t>
    </dgm:pt>
    <dgm:pt modelId="{31E17F01-ABFB-4A7C-A7E8-39A70385F0AE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3A18755C-069F-422D-9687-103DEC38A58F}" type="parTrans" cxnId="{6B6281F4-3F75-48E9-A137-54BABA49B152}">
      <dgm:prSet/>
      <dgm:spPr/>
      <dgm:t>
        <a:bodyPr/>
        <a:lstStyle/>
        <a:p>
          <a:endParaRPr lang="en-US"/>
        </a:p>
      </dgm:t>
    </dgm:pt>
    <dgm:pt modelId="{870FA7DE-CF06-4CB2-82FE-BFFD01D22AE1}" type="sibTrans" cxnId="{6B6281F4-3F75-48E9-A137-54BABA49B152}">
      <dgm:prSet/>
      <dgm:spPr/>
      <dgm:t>
        <a:bodyPr/>
        <a:lstStyle/>
        <a:p>
          <a:endParaRPr lang="en-US"/>
        </a:p>
      </dgm:t>
    </dgm:pt>
    <dgm:pt modelId="{582A79E3-B7C3-40D3-B1FA-6E40F634121D}">
      <dgm:prSet phldrT="[文本]"/>
      <dgm:spPr/>
      <dgm:t>
        <a:bodyPr/>
        <a:lstStyle/>
        <a:p>
          <a:endParaRPr lang="zh-CN" altLang="en-US"/>
        </a:p>
      </dgm:t>
    </dgm:pt>
    <dgm:pt modelId="{63CE30F5-B1E3-4DF8-9AE8-4CB6CFA342F2}" type="parTrans" cxnId="{30D0271E-8554-4C63-8555-28C4C7A13DA5}">
      <dgm:prSet/>
      <dgm:spPr/>
      <dgm:t>
        <a:bodyPr/>
        <a:lstStyle/>
        <a:p>
          <a:endParaRPr lang="en-US"/>
        </a:p>
      </dgm:t>
    </dgm:pt>
    <dgm:pt modelId="{775E11DC-8F46-4F40-A9F5-A024E117964F}" type="sibTrans" cxnId="{30D0271E-8554-4C63-8555-28C4C7A13DA5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D88F0171-3A6D-4B24-81C5-B6A1BFE17A96}">
      <dgm:prSet phldrT="[文本]"/>
      <dgm:spPr/>
      <dgm:t>
        <a:bodyPr/>
        <a:lstStyle/>
        <a:p>
          <a:r>
            <a:rPr lang="en-US" altLang="zh-CN"/>
            <a:t>Risk</a:t>
          </a:r>
          <a:endParaRPr lang="zh-CN" altLang="en-US"/>
        </a:p>
      </dgm:t>
    </dgm:pt>
    <dgm:pt modelId="{CDE39DEB-B3E7-468B-86CB-C2A8828A719A}" type="parTrans" cxnId="{72BD9375-9C81-4D55-AAC8-B4F67DAFF8DB}">
      <dgm:prSet/>
      <dgm:spPr/>
      <dgm:t>
        <a:bodyPr/>
        <a:lstStyle/>
        <a:p>
          <a:endParaRPr lang="en-US"/>
        </a:p>
      </dgm:t>
    </dgm:pt>
    <dgm:pt modelId="{6DF4ADCF-ED02-4344-B94A-302B1B6E5E06}" type="sibTrans" cxnId="{72BD9375-9C81-4D55-AAC8-B4F67DAFF8DB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5:00-16:3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F3446310-BBEC-4689-A33D-F684E02361FF}">
      <dgm:prSet phldrT="[文本]"/>
      <dgm:spPr/>
      <dgm:t>
        <a:bodyPr/>
        <a:lstStyle/>
        <a:p>
          <a:endParaRPr lang="zh-CN" altLang="en-US"/>
        </a:p>
      </dgm:t>
    </dgm:pt>
    <dgm:pt modelId="{2B45422A-C888-45CB-8A66-BC1D95D5825D}" type="parTrans" cxnId="{8AEA6948-30FA-4864-818C-6BFE9EAF5109}">
      <dgm:prSet/>
      <dgm:spPr/>
      <dgm:t>
        <a:bodyPr/>
        <a:lstStyle/>
        <a:p>
          <a:endParaRPr lang="en-US"/>
        </a:p>
      </dgm:t>
    </dgm:pt>
    <dgm:pt modelId="{A06A5421-A25B-4EFC-9FBD-CF3763DD9966}" type="sibTrans" cxnId="{8AEA6948-30FA-4864-818C-6BFE9EAF5109}">
      <dgm:prSet/>
      <dgm:spPr/>
      <dgm:t>
        <a:bodyPr/>
        <a:lstStyle/>
        <a:p>
          <a:endParaRPr lang="en-US"/>
        </a:p>
      </dgm:t>
    </dgm:pt>
    <dgm:pt modelId="{6E65151E-3B1F-4B29-ACF6-4D915AB760AC}">
      <dgm:prSet phldrT="[文本]"/>
      <dgm:spPr/>
      <dgm:t>
        <a:bodyPr/>
        <a:lstStyle/>
        <a:p>
          <a:r>
            <a:rPr lang="en-US" altLang="zh-CN"/>
            <a:t>Communication</a:t>
          </a:r>
          <a:endParaRPr lang="zh-CN" altLang="en-US"/>
        </a:p>
      </dgm:t>
    </dgm:pt>
    <dgm:pt modelId="{E93D0E9B-4B55-447F-A2B2-BBA21E85744F}" type="parTrans" cxnId="{8EA89B94-3E54-4923-93B4-B2F6FBA88DA4}">
      <dgm:prSet/>
      <dgm:spPr/>
      <dgm:t>
        <a:bodyPr/>
        <a:lstStyle/>
        <a:p>
          <a:endParaRPr lang="en-US"/>
        </a:p>
      </dgm:t>
    </dgm:pt>
    <dgm:pt modelId="{13C99FA8-0EDC-42EF-8C7D-1AC621A1D424}" type="sibTrans" cxnId="{8EA89B94-3E54-4923-93B4-B2F6FBA88DA4}">
      <dgm:prSet/>
      <dgm:spPr/>
      <dgm:t>
        <a:bodyPr/>
        <a:lstStyle/>
        <a:p>
          <a:endParaRPr lang="en-US"/>
        </a:p>
      </dgm:t>
    </dgm:pt>
    <dgm:pt modelId="{6C0E62FC-91AD-46C9-AFD4-9FFE60BDDF4B}">
      <dgm:prSet phldrT="[文本]"/>
      <dgm:spPr/>
      <dgm:t>
        <a:bodyPr/>
        <a:lstStyle/>
        <a:p>
          <a:r>
            <a:rPr lang="en-US" altLang="zh-CN"/>
            <a:t>Procurement</a:t>
          </a:r>
          <a:endParaRPr lang="zh-CN" altLang="en-US"/>
        </a:p>
      </dgm:t>
    </dgm:pt>
    <dgm:pt modelId="{3FD178AA-9DC3-4D6B-A82B-A971944FBC59}" type="parTrans" cxnId="{2C48F832-9DB1-462C-903D-3EBB515B94C4}">
      <dgm:prSet/>
      <dgm:spPr/>
      <dgm:t>
        <a:bodyPr/>
        <a:lstStyle/>
        <a:p>
          <a:endParaRPr lang="en-US"/>
        </a:p>
      </dgm:t>
    </dgm:pt>
    <dgm:pt modelId="{686A7D82-4D9A-4BE5-90AB-48BEA0342F32}" type="sibTrans" cxnId="{2C48F832-9DB1-462C-903D-3EBB515B94C4}">
      <dgm:prSet/>
      <dgm:spPr/>
      <dgm:t>
        <a:bodyPr/>
        <a:lstStyle/>
        <a:p>
          <a:endParaRPr lang="en-US"/>
        </a:p>
      </dgm:t>
    </dgm:pt>
    <dgm:pt modelId="{CDCCCE13-FF48-4B68-8249-0155C03DC2EF}">
      <dgm:prSet phldrT="[文本]"/>
      <dgm:spPr/>
      <dgm:t>
        <a:bodyPr/>
        <a:lstStyle/>
        <a:p>
          <a:r>
            <a:rPr lang="en-US" altLang="zh-CN"/>
            <a:t>18:00-19:30</a:t>
          </a:r>
          <a:endParaRPr lang="zh-CN" altLang="en-US"/>
        </a:p>
      </dgm:t>
    </dgm:pt>
    <dgm:pt modelId="{BFE30833-8755-4AF4-99C0-12BE922AAC82}" type="parTrans" cxnId="{3EC0611C-CFF9-4CA2-9E1E-C38D83540E51}">
      <dgm:prSet/>
      <dgm:spPr/>
      <dgm:t>
        <a:bodyPr/>
        <a:lstStyle/>
        <a:p>
          <a:endParaRPr lang="en-US"/>
        </a:p>
      </dgm:t>
    </dgm:pt>
    <dgm:pt modelId="{F4BF95A5-B62A-43A4-BD39-9F0F438C3658}" type="sibTrans" cxnId="{3EC0611C-CFF9-4CA2-9E1E-C38D83540E51}">
      <dgm:prSet/>
      <dgm:spPr/>
      <dgm:t>
        <a:bodyPr/>
        <a:lstStyle/>
        <a:p>
          <a:endParaRPr lang="en-US"/>
        </a:p>
      </dgm:t>
    </dgm:pt>
    <dgm:pt modelId="{FEAF01EC-553A-426A-A8AE-797358957020}">
      <dgm:prSet phldrT="[文本]"/>
      <dgm:spPr/>
      <dgm:t>
        <a:bodyPr/>
        <a:lstStyle/>
        <a:p>
          <a:r>
            <a:rPr lang="en-US" altLang="zh-CN"/>
            <a:t>19:30-21:00</a:t>
          </a:r>
          <a:endParaRPr lang="zh-CN" altLang="en-US"/>
        </a:p>
      </dgm:t>
    </dgm:pt>
    <dgm:pt modelId="{D0D339AE-06DC-4940-8AB6-32FE25DD549A}" type="parTrans" cxnId="{3E5FE699-1B86-4149-9D92-2D88BD1D8212}">
      <dgm:prSet/>
      <dgm:spPr/>
      <dgm:t>
        <a:bodyPr/>
        <a:lstStyle/>
        <a:p>
          <a:endParaRPr lang="en-US"/>
        </a:p>
      </dgm:t>
    </dgm:pt>
    <dgm:pt modelId="{B67A4E38-8A4E-42EB-B30F-5700E257CE7D}" type="sibTrans" cxnId="{3E5FE699-1B86-4149-9D92-2D88BD1D8212}">
      <dgm:prSet/>
      <dgm:spPr/>
      <dgm:t>
        <a:bodyPr/>
        <a:lstStyle/>
        <a:p>
          <a:endParaRPr lang="en-US"/>
        </a:p>
      </dgm:t>
    </dgm:pt>
    <dgm:pt modelId="{BD89BA6A-D4F5-462E-89E3-59B916F99CBB}">
      <dgm:prSet phldrT="[文本]"/>
      <dgm:spPr/>
      <dgm:t>
        <a:bodyPr/>
        <a:lstStyle/>
        <a:p>
          <a:r>
            <a:rPr lang="en-US" altLang="zh-CN"/>
            <a:t>11 Articles</a:t>
          </a:r>
          <a:endParaRPr lang="zh-CN" altLang="en-US"/>
        </a:p>
      </dgm:t>
    </dgm:pt>
    <dgm:pt modelId="{EA3377F5-4491-43E8-B8E9-B3DAF272D87B}" type="parTrans" cxnId="{5021259A-69E6-4A1D-9A31-1BEE25774D22}">
      <dgm:prSet/>
      <dgm:spPr/>
      <dgm:t>
        <a:bodyPr/>
        <a:lstStyle/>
        <a:p>
          <a:endParaRPr lang="en-US"/>
        </a:p>
      </dgm:t>
    </dgm:pt>
    <dgm:pt modelId="{F5170C19-0474-44C3-9AD9-294B1F3D203E}" type="sibTrans" cxnId="{5021259A-69E6-4A1D-9A31-1BEE25774D22}">
      <dgm:prSet/>
      <dgm:spPr/>
      <dgm:t>
        <a:bodyPr/>
        <a:lstStyle/>
        <a:p>
          <a:endParaRPr lang="en-US"/>
        </a:p>
      </dgm:t>
    </dgm:pt>
    <dgm:pt modelId="{F5AC4CC8-9351-4A56-B022-2CF503CAFE7F}">
      <dgm:prSet phldrT="[文本]"/>
      <dgm:spPr/>
      <dgm:t>
        <a:bodyPr/>
        <a:lstStyle/>
        <a:p>
          <a:endParaRPr lang="zh-CN" altLang="en-US"/>
        </a:p>
      </dgm:t>
    </dgm:pt>
    <dgm:pt modelId="{35C86E5F-3BA2-48AA-A28A-69A3FD44005D}" type="parTrans" cxnId="{08F9EE81-E642-4A75-89E4-027B56188A5E}">
      <dgm:prSet/>
      <dgm:spPr/>
      <dgm:t>
        <a:bodyPr/>
        <a:lstStyle/>
        <a:p>
          <a:endParaRPr lang="en-US"/>
        </a:p>
      </dgm:t>
    </dgm:pt>
    <dgm:pt modelId="{75C7C8CE-85B9-44F0-813F-2754221FC556}" type="sibTrans" cxnId="{08F9EE81-E642-4A75-89E4-027B56188A5E}">
      <dgm:prSet/>
      <dgm:spPr/>
      <dgm:t>
        <a:bodyPr/>
        <a:lstStyle/>
        <a:p>
          <a:endParaRPr lang="en-US"/>
        </a:p>
      </dgm:t>
    </dgm:pt>
    <dgm:pt modelId="{9B80830E-CBBB-4548-BDFE-FE383455E718}">
      <dgm:prSet phldrT="[文本]"/>
      <dgm:spPr/>
      <dgm:t>
        <a:bodyPr/>
        <a:lstStyle/>
        <a:p>
          <a:r>
            <a:rPr lang="en-US" altLang="zh-CN"/>
            <a:t>Class</a:t>
          </a:r>
          <a:endParaRPr lang="zh-CN" altLang="en-US"/>
        </a:p>
      </dgm:t>
    </dgm:pt>
    <dgm:pt modelId="{005AA11D-8A26-4084-A5E0-C8166F0F0031}" type="parTrans" cxnId="{0DE7E205-F185-4F64-BCEF-F0F759C1F62C}">
      <dgm:prSet/>
      <dgm:spPr/>
      <dgm:t>
        <a:bodyPr/>
        <a:lstStyle/>
        <a:p>
          <a:endParaRPr lang="en-US"/>
        </a:p>
      </dgm:t>
    </dgm:pt>
    <dgm:pt modelId="{EE57A948-54FB-4B8E-921C-5B21B66B30F2}" type="sibTrans" cxnId="{0DE7E205-F185-4F64-BCEF-F0F759C1F62C}">
      <dgm:prSet/>
      <dgm:spPr/>
      <dgm:t>
        <a:bodyPr/>
        <a:lstStyle/>
        <a:p>
          <a:endParaRPr lang="en-US"/>
        </a:p>
      </dgm:t>
    </dgm:pt>
    <dgm:pt modelId="{DF03F986-1D30-4124-B630-A699A210DB5E}">
      <dgm:prSet phldrT="[文本]"/>
      <dgm:spPr/>
      <dgm:t>
        <a:bodyPr/>
        <a:lstStyle/>
        <a:p>
          <a:r>
            <a:rPr lang="en-US" altLang="zh-CN"/>
            <a:t>Deployment</a:t>
          </a:r>
          <a:endParaRPr lang="zh-CN" altLang="en-US"/>
        </a:p>
      </dgm:t>
    </dgm:pt>
    <dgm:pt modelId="{CD8FAE32-6FCB-4B26-A402-4EE34372C4E3}" type="parTrans" cxnId="{4882B105-DF95-4C26-8BAF-47CBCF14F2E8}">
      <dgm:prSet/>
      <dgm:spPr/>
      <dgm:t>
        <a:bodyPr/>
        <a:lstStyle/>
        <a:p>
          <a:endParaRPr lang="en-US"/>
        </a:p>
      </dgm:t>
    </dgm:pt>
    <dgm:pt modelId="{A6A3CB3A-79F4-42CF-A79C-82BC3AAF88A3}" type="sibTrans" cxnId="{4882B105-DF95-4C26-8BAF-47CBCF14F2E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8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C1A86125-E9E8-4026-B346-5FB9F3C23D3D}" type="pres">
      <dgm:prSet presAssocID="{3A18755C-069F-422D-9687-103DEC38A58F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E2AFE537-5C39-4042-89CF-C3126BB54909}" type="pres">
      <dgm:prSet presAssocID="{3A18755C-069F-422D-9687-103DEC38A58F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EE1DCEFD-8414-4643-AABE-9AC148A60A1C}" type="pres">
      <dgm:prSet presAssocID="{31E17F01-ABFB-4A7C-A7E8-39A70385F0AE}" presName="root2" presStyleCnt="0"/>
      <dgm:spPr/>
    </dgm:pt>
    <dgm:pt modelId="{2CB83B67-6828-41BA-9D77-68F0A8C60746}" type="pres">
      <dgm:prSet presAssocID="{31E17F01-ABFB-4A7C-A7E8-39A70385F0AE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EE6491-8AC3-4803-AC2E-AB673303F958}" type="pres">
      <dgm:prSet presAssocID="{31E17F01-ABFB-4A7C-A7E8-39A70385F0AE}" presName="level3hierChild" presStyleCnt="0"/>
      <dgm:spPr/>
    </dgm:pt>
    <dgm:pt modelId="{C1C328B8-C269-4D40-8F34-1A1D50F12388}" type="pres">
      <dgm:prSet presAssocID="{2B45422A-C888-45CB-8A66-BC1D95D5825D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0B34B913-8102-44DC-BA90-094A3BE5883D}" type="pres">
      <dgm:prSet presAssocID="{2B45422A-C888-45CB-8A66-BC1D95D5825D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A1412210-7638-48A1-B211-9848E346B3DD}" type="pres">
      <dgm:prSet presAssocID="{F3446310-BBEC-4689-A33D-F684E02361FF}" presName="root2" presStyleCnt="0"/>
      <dgm:spPr/>
    </dgm:pt>
    <dgm:pt modelId="{F470389E-4643-4948-923E-983892776CFE}" type="pres">
      <dgm:prSet presAssocID="{F3446310-BBEC-4689-A33D-F684E02361FF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79B0C3-67FC-4A6F-A07C-DDFC1DCA3A40}" type="pres">
      <dgm:prSet presAssocID="{F3446310-BBEC-4689-A33D-F684E02361FF}" presName="level3hierChild" presStyleCnt="0"/>
      <dgm:spPr/>
    </dgm:pt>
    <dgm:pt modelId="{75FA25D2-E12A-4E2E-9464-08E0360526A4}" type="pres">
      <dgm:prSet presAssocID="{CCFD76AF-F3C2-429A-9958-CE1E5813698B}" presName="conn2-1" presStyleLbl="parChTrans1D4" presStyleIdx="2" presStyleCnt="23"/>
      <dgm:spPr/>
      <dgm:t>
        <a:bodyPr/>
        <a:lstStyle/>
        <a:p>
          <a:endParaRPr lang="en-US"/>
        </a:p>
      </dgm:t>
    </dgm:pt>
    <dgm:pt modelId="{E4D3738B-9A86-4363-ADCD-311A74A4975A}" type="pres">
      <dgm:prSet presAssocID="{CCFD76AF-F3C2-429A-9958-CE1E5813698B}" presName="connTx" presStyleLbl="parChTrans1D4" presStyleIdx="2" presStyleCnt="23"/>
      <dgm:spPr/>
      <dgm:t>
        <a:bodyPr/>
        <a:lstStyle/>
        <a:p>
          <a:endParaRPr lang="en-US"/>
        </a:p>
      </dgm:t>
    </dgm:pt>
    <dgm:pt modelId="{DFDFBCF8-EFBF-4D82-B9B6-FC302273896D}" type="pres">
      <dgm:prSet presAssocID="{9FF3B33A-6588-4026-8F21-5342B93FA339}" presName="root2" presStyleCnt="0"/>
      <dgm:spPr/>
    </dgm:pt>
    <dgm:pt modelId="{A2F6224A-7389-4CD8-9517-E487E264601C}" type="pres">
      <dgm:prSet presAssocID="{9FF3B33A-6588-4026-8F21-5342B93FA339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7FF883-3CE6-453F-9A23-E4BF95AEB880}" type="pres">
      <dgm:prSet presAssocID="{9FF3B33A-6588-4026-8F21-5342B93FA339}" presName="level3hierChild" presStyleCnt="0"/>
      <dgm:spPr/>
    </dgm:pt>
    <dgm:pt modelId="{27B848B9-83E5-419A-8F08-50856B9B4DAE}" type="pres">
      <dgm:prSet presAssocID="{63CE30F5-B1E3-4DF8-9AE8-4CB6CFA342F2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E7AE4ABF-EAF9-4258-939F-82DF053B061A}" type="pres">
      <dgm:prSet presAssocID="{63CE30F5-B1E3-4DF8-9AE8-4CB6CFA342F2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BD61353D-8CB9-451A-9279-888D3C626880}" type="pres">
      <dgm:prSet presAssocID="{582A79E3-B7C3-40D3-B1FA-6E40F634121D}" presName="root2" presStyleCnt="0"/>
      <dgm:spPr/>
    </dgm:pt>
    <dgm:pt modelId="{493AA354-B43B-40A8-A44A-5B10F8376EFD}" type="pres">
      <dgm:prSet presAssocID="{582A79E3-B7C3-40D3-B1FA-6E40F634121D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B336FF-1365-46E1-8986-3AFAA1F2F02A}" type="pres">
      <dgm:prSet presAssocID="{582A79E3-B7C3-40D3-B1FA-6E40F634121D}" presName="level3hierChild" presStyleCnt="0"/>
      <dgm:spPr/>
    </dgm:pt>
    <dgm:pt modelId="{16413B67-19BF-40E8-AD90-2A4411A1B6EF}" type="pres">
      <dgm:prSet presAssocID="{005AA11D-8A26-4084-A5E0-C8166F0F0031}" presName="conn2-1" presStyleLbl="parChTrans1D4" presStyleIdx="4" presStyleCnt="23"/>
      <dgm:spPr/>
    </dgm:pt>
    <dgm:pt modelId="{5CFD2781-6B0C-4986-8BF6-890D84DFC1CB}" type="pres">
      <dgm:prSet presAssocID="{005AA11D-8A26-4084-A5E0-C8166F0F0031}" presName="connTx" presStyleLbl="parChTrans1D4" presStyleIdx="4" presStyleCnt="23"/>
      <dgm:spPr/>
    </dgm:pt>
    <dgm:pt modelId="{3EB90BA7-5F86-41D9-8DE7-3139C340725E}" type="pres">
      <dgm:prSet presAssocID="{9B80830E-CBBB-4548-BDFE-FE383455E718}" presName="root2" presStyleCnt="0"/>
      <dgm:spPr/>
    </dgm:pt>
    <dgm:pt modelId="{A8557B01-3618-49BE-AFD6-838D46FACDDE}" type="pres">
      <dgm:prSet presAssocID="{9B80830E-CBBB-4548-BDFE-FE383455E718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CD2D07-1A16-46F3-BC1F-3E86D7DA0F8B}" type="pres">
      <dgm:prSet presAssocID="{9B80830E-CBBB-4548-BDFE-FE383455E718}" presName="level3hierChild" presStyleCnt="0"/>
      <dgm:spPr/>
    </dgm:pt>
    <dgm:pt modelId="{EB7B6FDC-8C65-4E41-B9FD-79070E94D2C7}" type="pres">
      <dgm:prSet presAssocID="{CD8FAE32-6FCB-4B26-A402-4EE34372C4E3}" presName="conn2-1" presStyleLbl="parChTrans1D4" presStyleIdx="5" presStyleCnt="23"/>
      <dgm:spPr/>
    </dgm:pt>
    <dgm:pt modelId="{02C18D09-F9E1-4B82-9C6B-1CEF7367CE7F}" type="pres">
      <dgm:prSet presAssocID="{CD8FAE32-6FCB-4B26-A402-4EE34372C4E3}" presName="connTx" presStyleLbl="parChTrans1D4" presStyleIdx="5" presStyleCnt="23"/>
      <dgm:spPr/>
    </dgm:pt>
    <dgm:pt modelId="{C7E80F00-A0EE-44AC-A8CF-07DFFBC31E2F}" type="pres">
      <dgm:prSet presAssocID="{DF03F986-1D30-4124-B630-A699A210DB5E}" presName="root2" presStyleCnt="0"/>
      <dgm:spPr/>
    </dgm:pt>
    <dgm:pt modelId="{B04D329C-80F5-47FA-A328-0171F032D59E}" type="pres">
      <dgm:prSet presAssocID="{DF03F986-1D30-4124-B630-A699A210DB5E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10432A-92CE-4848-9CB3-631EAD733652}" type="pres">
      <dgm:prSet presAssocID="{DF03F986-1D30-4124-B630-A699A210DB5E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40663877-3574-472C-B9EE-CB90CDFFF81E}" type="pres">
      <dgm:prSet presAssocID="{CDE39DEB-B3E7-468B-86CB-C2A8828A719A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FB2F0052-BC8C-4F8A-B7B4-50A2DAEC55DB}" type="pres">
      <dgm:prSet presAssocID="{CDE39DEB-B3E7-468B-86CB-C2A8828A719A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753B1B7C-2D5B-44E0-B68D-EF274D21A8A0}" type="pres">
      <dgm:prSet presAssocID="{D88F0171-3A6D-4B24-81C5-B6A1BFE17A96}" presName="root2" presStyleCnt="0"/>
      <dgm:spPr/>
    </dgm:pt>
    <dgm:pt modelId="{41799D80-F5FD-409F-ACC3-3B67340809BD}" type="pres">
      <dgm:prSet presAssocID="{D88F0171-3A6D-4B24-81C5-B6A1BFE17A96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B89180-30E1-4D1B-A20A-03121298063C}" type="pres">
      <dgm:prSet presAssocID="{D88F0171-3A6D-4B24-81C5-B6A1BFE17A96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7E820778-5DF8-4C04-A793-749DA2A94C4E}" type="pres">
      <dgm:prSet presAssocID="{E93D0E9B-4B55-447F-A2B2-BBA21E85744F}" presName="conn2-1" presStyleLbl="parChTrans1D4" presStyleIdx="8" presStyleCnt="23"/>
      <dgm:spPr/>
    </dgm:pt>
    <dgm:pt modelId="{3CB28B2E-9EB2-409D-9450-01E9DB97DAA3}" type="pres">
      <dgm:prSet presAssocID="{E93D0E9B-4B55-447F-A2B2-BBA21E85744F}" presName="connTx" presStyleLbl="parChTrans1D4" presStyleIdx="8" presStyleCnt="23"/>
      <dgm:spPr/>
    </dgm:pt>
    <dgm:pt modelId="{111D0033-8587-42CB-85F3-099D9299B1FF}" type="pres">
      <dgm:prSet presAssocID="{6E65151E-3B1F-4B29-ACF6-4D915AB760AC}" presName="root2" presStyleCnt="0"/>
      <dgm:spPr/>
    </dgm:pt>
    <dgm:pt modelId="{09FA09AC-98E2-4566-8F9E-1D663DD48284}" type="pres">
      <dgm:prSet presAssocID="{6E65151E-3B1F-4B29-ACF6-4D915AB760AC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2B5DD5-160F-4DB1-9029-B921C9F72D25}" type="pres">
      <dgm:prSet presAssocID="{6E65151E-3B1F-4B29-ACF6-4D915AB760AC}" presName="level3hierChild" presStyleCnt="0"/>
      <dgm:spPr/>
    </dgm:pt>
    <dgm:pt modelId="{BCC12081-72A1-435A-8C6D-7439CFCC4757}" type="pres">
      <dgm:prSet presAssocID="{BFE30833-8755-4AF4-99C0-12BE922AAC82}" presName="conn2-1" presStyleLbl="parChTrans1D4" presStyleIdx="9" presStyleCnt="23"/>
      <dgm:spPr/>
    </dgm:pt>
    <dgm:pt modelId="{5D8FF140-A621-459F-92FC-034682EDC07D}" type="pres">
      <dgm:prSet presAssocID="{BFE30833-8755-4AF4-99C0-12BE922AAC82}" presName="connTx" presStyleLbl="parChTrans1D4" presStyleIdx="9" presStyleCnt="23"/>
      <dgm:spPr/>
    </dgm:pt>
    <dgm:pt modelId="{CCD7491F-6DA6-456E-803D-E4372BA35B34}" type="pres">
      <dgm:prSet presAssocID="{CDCCCE13-FF48-4B68-8249-0155C03DC2EF}" presName="root2" presStyleCnt="0"/>
      <dgm:spPr/>
    </dgm:pt>
    <dgm:pt modelId="{6E30FFB6-D115-4A80-BDF9-8DF9245F5E67}" type="pres">
      <dgm:prSet presAssocID="{CDCCCE13-FF48-4B68-8249-0155C03DC2EF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43EA4CD-0041-4CC0-A8C9-C632D07874A1}" type="pres">
      <dgm:prSet presAssocID="{CDCCCE13-FF48-4B68-8249-0155C03DC2EF}" presName="level3hierChild" presStyleCnt="0"/>
      <dgm:spPr/>
    </dgm:pt>
    <dgm:pt modelId="{C8550BC0-29C3-496A-AE27-2625AC459B2B}" type="pres">
      <dgm:prSet presAssocID="{3FD178AA-9DC3-4D6B-A82B-A971944FBC59}" presName="conn2-1" presStyleLbl="parChTrans1D4" presStyleIdx="10" presStyleCnt="23"/>
      <dgm:spPr/>
    </dgm:pt>
    <dgm:pt modelId="{73EEE85A-5028-4907-8CB3-9E5092700698}" type="pres">
      <dgm:prSet presAssocID="{3FD178AA-9DC3-4D6B-A82B-A971944FBC59}" presName="connTx" presStyleLbl="parChTrans1D4" presStyleIdx="10" presStyleCnt="23"/>
      <dgm:spPr/>
    </dgm:pt>
    <dgm:pt modelId="{A1BE37F7-0B9B-420A-B295-EC8284E97588}" type="pres">
      <dgm:prSet presAssocID="{6C0E62FC-91AD-46C9-AFD4-9FFE60BDDF4B}" presName="root2" presStyleCnt="0"/>
      <dgm:spPr/>
    </dgm:pt>
    <dgm:pt modelId="{CBD1D7BD-7534-4DEE-9C2E-F228CE39AD18}" type="pres">
      <dgm:prSet presAssocID="{6C0E62FC-91AD-46C9-AFD4-9FFE60BDDF4B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E533368-195D-4ABB-A398-5714F326B921}" type="pres">
      <dgm:prSet presAssocID="{6C0E62FC-91AD-46C9-AFD4-9FFE60BDDF4B}" presName="level3hierChild" presStyleCnt="0"/>
      <dgm:spPr/>
    </dgm:pt>
    <dgm:pt modelId="{E6841629-E18F-4EFF-9503-A123AC1D9BA4}" type="pres">
      <dgm:prSet presAssocID="{D0D339AE-06DC-4940-8AB6-32FE25DD549A}" presName="conn2-1" presStyleLbl="parChTrans1D4" presStyleIdx="11" presStyleCnt="23"/>
      <dgm:spPr/>
    </dgm:pt>
    <dgm:pt modelId="{36DE4D11-5299-4732-8B2A-9A69BCD1C2A4}" type="pres">
      <dgm:prSet presAssocID="{D0D339AE-06DC-4940-8AB6-32FE25DD549A}" presName="connTx" presStyleLbl="parChTrans1D4" presStyleIdx="11" presStyleCnt="23"/>
      <dgm:spPr/>
    </dgm:pt>
    <dgm:pt modelId="{69CD0362-ECC8-4158-8E3A-A6A701EE7482}" type="pres">
      <dgm:prSet presAssocID="{FEAF01EC-553A-426A-A8AE-797358957020}" presName="root2" presStyleCnt="0"/>
      <dgm:spPr/>
    </dgm:pt>
    <dgm:pt modelId="{517E1C00-728C-4FE9-88F5-849929E1CA91}" type="pres">
      <dgm:prSet presAssocID="{FEAF01EC-553A-426A-A8AE-797358957020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B27D33-8EDB-40DB-944A-7C9AFC17D03E}" type="pres">
      <dgm:prSet presAssocID="{FEAF01EC-553A-426A-A8AE-797358957020}" presName="level3hierChild" presStyleCnt="0"/>
      <dgm:spPr/>
    </dgm:pt>
    <dgm:pt modelId="{DFACEB06-23B5-4647-A10A-1D7F8057C191}" type="pres">
      <dgm:prSet presAssocID="{EA3377F5-4491-43E8-B8E9-B3DAF272D87B}" presName="conn2-1" presStyleLbl="parChTrans1D4" presStyleIdx="12" presStyleCnt="23"/>
      <dgm:spPr/>
    </dgm:pt>
    <dgm:pt modelId="{46B371D9-2D99-4316-B054-64DB6ECAF03E}" type="pres">
      <dgm:prSet presAssocID="{EA3377F5-4491-43E8-B8E9-B3DAF272D87B}" presName="connTx" presStyleLbl="parChTrans1D4" presStyleIdx="12" presStyleCnt="23"/>
      <dgm:spPr/>
    </dgm:pt>
    <dgm:pt modelId="{EEB8D669-7D0E-4991-8DFF-97A53ABCF21C}" type="pres">
      <dgm:prSet presAssocID="{BD89BA6A-D4F5-462E-89E3-59B916F99CBB}" presName="root2" presStyleCnt="0"/>
      <dgm:spPr/>
    </dgm:pt>
    <dgm:pt modelId="{0C2402F6-11ED-474F-AA77-4A0B2748A189}" type="pres">
      <dgm:prSet presAssocID="{BD89BA6A-D4F5-462E-89E3-59B916F99CBB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63DBFC-CD03-4922-9295-8BB40F9084CE}" type="pres">
      <dgm:prSet presAssocID="{BD89BA6A-D4F5-462E-89E3-59B916F99CBB}" presName="level3hierChild" presStyleCnt="0"/>
      <dgm:spPr/>
    </dgm:pt>
    <dgm:pt modelId="{BB63AFB2-8A91-428D-A90B-DD38730EEEBB}" type="pres">
      <dgm:prSet presAssocID="{35C86E5F-3BA2-48AA-A28A-69A3FD44005D}" presName="conn2-1" presStyleLbl="parChTrans1D4" presStyleIdx="13" presStyleCnt="23"/>
      <dgm:spPr/>
    </dgm:pt>
    <dgm:pt modelId="{BEB7B5CE-FAA8-47ED-9400-49F0CD4FF338}" type="pres">
      <dgm:prSet presAssocID="{35C86E5F-3BA2-48AA-A28A-69A3FD44005D}" presName="connTx" presStyleLbl="parChTrans1D4" presStyleIdx="13" presStyleCnt="23"/>
      <dgm:spPr/>
    </dgm:pt>
    <dgm:pt modelId="{3AD0F2F0-A23C-430C-BA98-D83C17D3C344}" type="pres">
      <dgm:prSet presAssocID="{F5AC4CC8-9351-4A56-B022-2CF503CAFE7F}" presName="root2" presStyleCnt="0"/>
      <dgm:spPr/>
    </dgm:pt>
    <dgm:pt modelId="{6E2E408F-9207-49B9-A290-77C6F20DD43A}" type="pres">
      <dgm:prSet presAssocID="{F5AC4CC8-9351-4A56-B022-2CF503CAFE7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340B36-2754-4B56-83EF-02F5C23D9963}" type="pres">
      <dgm:prSet presAssocID="{F5AC4CC8-9351-4A56-B022-2CF503CAFE7F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4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4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5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5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31962637-2A63-4D90-ABFE-8EF9F98A206A}" type="presOf" srcId="{FEAF01EC-553A-426A-A8AE-797358957020}" destId="{517E1C00-728C-4FE9-88F5-849929E1CA91}" srcOrd="0" destOrd="0" presId="urn:microsoft.com/office/officeart/2008/layout/HorizontalMultiLevelHierarchy"/>
    <dgm:cxn modelId="{15E4DBA5-9878-4822-950A-43760EF9FDDB}" type="presOf" srcId="{EF477128-9304-4562-A6E3-1E9CA28BAD5A}" destId="{EB700C83-D138-423A-A329-081ADA9166E0}" srcOrd="0" destOrd="0" presId="urn:microsoft.com/office/officeart/2008/layout/HorizontalMultiLevelHierarchy"/>
    <dgm:cxn modelId="{8AEA6948-30FA-4864-818C-6BFE9EAF5109}" srcId="{31E17F01-ABFB-4A7C-A7E8-39A70385F0AE}" destId="{F3446310-BBEC-4689-A33D-F684E02361FF}" srcOrd="0" destOrd="0" parTransId="{2B45422A-C888-45CB-8A66-BC1D95D5825D}" sibTransId="{A06A5421-A25B-4EFC-9FBD-CF3763DD9966}"/>
    <dgm:cxn modelId="{3A244BC6-950C-4435-989A-F24DEEF56AA0}" type="presOf" srcId="{649BAC26-FE68-46A6-AF85-4B029FA2C7AC}" destId="{253630D5-4048-422A-B689-B4E57646AD42}" srcOrd="1" destOrd="0" presId="urn:microsoft.com/office/officeart/2008/layout/HorizontalMultiLevelHierarchy"/>
    <dgm:cxn modelId="{E32F8F29-0195-48A8-8ACC-612B94592A7C}" type="presOf" srcId="{FA137558-9D06-4BB2-8049-227EDBFCDF69}" destId="{DF9BAD71-EF23-4CA3-83FF-AB3C82F6A16F}" srcOrd="1" destOrd="0" presId="urn:microsoft.com/office/officeart/2008/layout/HorizontalMultiLevelHierarchy"/>
    <dgm:cxn modelId="{E0ED1FEE-B808-4C9D-9B35-DB66EAC10FE6}" type="presOf" srcId="{4CB6419A-06B3-4008-A675-C3B588864654}" destId="{691C4B03-F193-462B-8563-0CBB3DFC5ADA}" srcOrd="1" destOrd="0" presId="urn:microsoft.com/office/officeart/2008/layout/HorizontalMultiLevelHierarchy"/>
    <dgm:cxn modelId="{83AE38F2-E5B6-4EA7-A641-BA3018AA2F24}" type="presOf" srcId="{CF9BEDA7-FD98-4657-A3CF-7E5F68ED9E8D}" destId="{613A4E0B-58AB-427D-9051-A8B2C6F55381}" srcOrd="0" destOrd="0" presId="urn:microsoft.com/office/officeart/2008/layout/HorizontalMultiLevelHierarchy"/>
    <dgm:cxn modelId="{8B043133-660A-4A28-BA09-28EAE204CDEE}" type="presOf" srcId="{FA137558-9D06-4BB2-8049-227EDBFCDF69}" destId="{08EC2D9E-EEF5-4DFB-B18C-04297E92FEFA}" srcOrd="0" destOrd="0" presId="urn:microsoft.com/office/officeart/2008/layout/HorizontalMultiLevelHierarchy"/>
    <dgm:cxn modelId="{D2FCFDB5-CF6F-403C-A8CD-A6A4F7CA734C}" srcId="{87BD54A7-8525-44CF-82D3-FF548D460E88}" destId="{9FF3B33A-6588-4026-8F21-5342B93FA339}" srcOrd="1" destOrd="0" parTransId="{CCFD76AF-F3C2-429A-9958-CE1E5813698B}" sibTransId="{4F75B1FB-11D7-43CC-ADEA-3CA40941051B}"/>
    <dgm:cxn modelId="{86F0A0AC-F2DA-4A6D-8789-EFD1E18A4625}" type="presOf" srcId="{CF9BEDA7-FD98-4657-A3CF-7E5F68ED9E8D}" destId="{8C07BC25-D6C9-4CF7-B000-4A39865469A4}" srcOrd="1" destOrd="0" presId="urn:microsoft.com/office/officeart/2008/layout/HorizontalMultiLevelHierarchy"/>
    <dgm:cxn modelId="{CAAAC399-7FB0-43AE-8546-808096763CAA}" type="presOf" srcId="{B8930975-EA97-4FDA-832A-E2FDE4F2952C}" destId="{F3FF3DFE-AFD1-4AE6-A93B-50E498D7A072}" srcOrd="0" destOrd="0" presId="urn:microsoft.com/office/officeart/2008/layout/HorizontalMultiLevelHierarchy"/>
    <dgm:cxn modelId="{74E239D1-6F8C-4D89-ACAC-393F60338F54}" type="presOf" srcId="{1A6646C7-BB0B-4EAE-99FF-6AD5727CA462}" destId="{65055C2D-2B2C-4D84-ACA4-59F12A018C1E}" srcOrd="0" destOrd="0" presId="urn:microsoft.com/office/officeart/2008/layout/HorizontalMultiLevelHierarchy"/>
    <dgm:cxn modelId="{72BD9375-9C81-4D55-AAC8-B4F67DAFF8DB}" srcId="{4345FFB2-7822-4770-AC24-B0C242929D27}" destId="{D88F0171-3A6D-4B24-81C5-B6A1BFE17A96}" srcOrd="0" destOrd="0" parTransId="{CDE39DEB-B3E7-468B-86CB-C2A8828A719A}" sibTransId="{6DF4ADCF-ED02-4344-B94A-302B1B6E5E06}"/>
    <dgm:cxn modelId="{3249C192-2163-47E9-94BB-B99E49A48951}" type="presOf" srcId="{CCFD76AF-F3C2-429A-9958-CE1E5813698B}" destId="{E4D3738B-9A86-4363-ADCD-311A74A4975A}" srcOrd="1" destOrd="0" presId="urn:microsoft.com/office/officeart/2008/layout/HorizontalMultiLevelHierarchy"/>
    <dgm:cxn modelId="{FBAA65F2-EE65-4D20-B073-5BC8C5F6C589}" type="presOf" srcId="{D0D339AE-06DC-4940-8AB6-32FE25DD549A}" destId="{E6841629-E18F-4EFF-9503-A123AC1D9BA4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C853DAC5-778F-4152-8F22-4FF3B43A286E}" type="presOf" srcId="{07E14FD1-4ABD-47DA-AD10-22893A96D965}" destId="{5EF2A711-6539-4B40-82F4-1D7ACF857AF7}" srcOrd="1" destOrd="0" presId="urn:microsoft.com/office/officeart/2008/layout/HorizontalMultiLevelHierarchy"/>
    <dgm:cxn modelId="{45ACC73E-F56B-4E88-BBB9-C3F4D2B9F6AA}" type="presOf" srcId="{314A27B0-2C78-4B65-8F8E-CC6B78115710}" destId="{D0292F90-72E5-4B22-ABA4-12020B0EF513}" srcOrd="0" destOrd="0" presId="urn:microsoft.com/office/officeart/2008/layout/HorizontalMultiLevelHierarchy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C9B6BAD-BE25-4590-988F-E36185010EAA}" type="presOf" srcId="{B19FD33A-DBAF-444F-8556-23AB29AB2C7F}" destId="{F560906A-546D-4571-BA60-ACF2D4A854CB}" srcOrd="1" destOrd="0" presId="urn:microsoft.com/office/officeart/2008/layout/HorizontalMultiLevelHierarchy"/>
    <dgm:cxn modelId="{DE5E0260-D6F3-4371-B000-E21C5C7CEB30}" type="presOf" srcId="{0C8F6FD4-BFBA-4C25-B3DB-CCC27E1076E5}" destId="{54E594E6-7D2B-4531-96DB-A1636EFE094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0DE7E205-F185-4F64-BCEF-F0F759C1F62C}" srcId="{87BD54A7-8525-44CF-82D3-FF548D460E88}" destId="{9B80830E-CBBB-4548-BDFE-FE383455E718}" srcOrd="2" destOrd="0" parTransId="{005AA11D-8A26-4084-A5E0-C8166F0F0031}" sibTransId="{EE57A948-54FB-4B8E-921C-5B21B66B30F2}"/>
    <dgm:cxn modelId="{7E6BDB81-FF79-486C-9D1C-C280652620F3}" type="presOf" srcId="{BACCE4A2-3AD2-49FF-AA6C-4061F625A46A}" destId="{50DFE8EC-C200-4654-AAE8-1C218BF1FF46}" srcOrd="0" destOrd="0" presId="urn:microsoft.com/office/officeart/2008/layout/HorizontalMultiLevelHierarchy"/>
    <dgm:cxn modelId="{EE3C9F49-6316-4DA3-8FFF-5C74E5021E16}" type="presOf" srcId="{4CE64EAB-1F23-4CF9-AE84-82CC69D105EA}" destId="{3C4CE92F-335B-4A7A-8BB0-EC6AFC5BABCB}" srcOrd="0" destOrd="0" presId="urn:microsoft.com/office/officeart/2008/layout/HorizontalMultiLevelHierarchy"/>
    <dgm:cxn modelId="{849EC79F-38F8-4672-A7F9-4B1CC7314DE5}" type="presOf" srcId="{8D3350CD-D046-4BB9-8444-B7F12264B91D}" destId="{53AEF0C2-BE19-450F-87F1-3F6A8CDD2C4F}" srcOrd="0" destOrd="0" presId="urn:microsoft.com/office/officeart/2008/layout/HorizontalMultiLevelHierarchy"/>
    <dgm:cxn modelId="{4AEAE221-9C37-4CBD-A7D1-D410ABF3DB30}" type="presOf" srcId="{9B80830E-CBBB-4548-BDFE-FE383455E718}" destId="{A8557B01-3618-49BE-AFD6-838D46FACDDE}" srcOrd="0" destOrd="0" presId="urn:microsoft.com/office/officeart/2008/layout/HorizontalMultiLevelHierarchy"/>
    <dgm:cxn modelId="{98DF7EB6-C9F3-438B-96F9-8353AE9A8845}" type="presOf" srcId="{4CE64EAB-1F23-4CF9-AE84-82CC69D105EA}" destId="{4DD7E8C5-D4E3-4A07-A586-B06A3F0FA0A4}" srcOrd="1" destOrd="0" presId="urn:microsoft.com/office/officeart/2008/layout/HorizontalMultiLevelHierarchy"/>
    <dgm:cxn modelId="{F3CC0F42-5B99-4311-B0C3-63D100C63E05}" type="presOf" srcId="{EE7AB39F-748A-4E7E-B197-2733B9168AC0}" destId="{E5ED6FB0-7FE4-432D-A7E2-1C05993FCA60}" srcOrd="0" destOrd="0" presId="urn:microsoft.com/office/officeart/2008/layout/HorizontalMultiLevelHierarchy"/>
    <dgm:cxn modelId="{D30CFCDF-5DAF-4B87-BD01-6C65D3C2E6C4}" type="presOf" srcId="{07E14FD1-4ABD-47DA-AD10-22893A96D965}" destId="{F1254FD0-8054-4A01-9BB5-DAF029D79E79}" srcOrd="0" destOrd="0" presId="urn:microsoft.com/office/officeart/2008/layout/HorizontalMultiLevelHierarchy"/>
    <dgm:cxn modelId="{6343C664-1F85-4FDE-9512-7DE9CB0DE248}" type="presOf" srcId="{35C86E5F-3BA2-48AA-A28A-69A3FD44005D}" destId="{BB63AFB2-8A91-428D-A90B-DD38730EEEBB}" srcOrd="0" destOrd="0" presId="urn:microsoft.com/office/officeart/2008/layout/HorizontalMultiLevelHierarchy"/>
    <dgm:cxn modelId="{3E5FE699-1B86-4149-9D92-2D88BD1D8212}" srcId="{6C0E62FC-91AD-46C9-AFD4-9FFE60BDDF4B}" destId="{FEAF01EC-553A-426A-A8AE-797358957020}" srcOrd="0" destOrd="0" parTransId="{D0D339AE-06DC-4940-8AB6-32FE25DD549A}" sibTransId="{B67A4E38-8A4E-42EB-B30F-5700E257CE7D}"/>
    <dgm:cxn modelId="{73D85530-EB88-4A95-8BD4-A63EA6981669}" type="presOf" srcId="{4CB6419A-06B3-4008-A675-C3B588864654}" destId="{7C1111C3-71C8-4A59-B707-B9C768098517}" srcOrd="0" destOrd="0" presId="urn:microsoft.com/office/officeart/2008/layout/HorizontalMultiLevelHierarchy"/>
    <dgm:cxn modelId="{8EA89B94-3E54-4923-93B4-B2F6FBA88DA4}" srcId="{4345FFB2-7822-4770-AC24-B0C242929D27}" destId="{6E65151E-3B1F-4B29-ACF6-4D915AB760AC}" srcOrd="1" destOrd="0" parTransId="{E93D0E9B-4B55-447F-A2B2-BBA21E85744F}" sibTransId="{13C99FA8-0EDC-42EF-8C7D-1AC621A1D424}"/>
    <dgm:cxn modelId="{0DD420DC-6EF7-4A49-B66B-A5192B30304B}" srcId="{D88F0171-3A6D-4B24-81C5-B6A1BFE17A96}" destId="{AD3DE09E-1CE1-4D0C-8931-BC9FB956D657}" srcOrd="0" destOrd="0" parTransId="{6D6A12AD-32AB-4331-BC6D-AC011C5707FF}" sibTransId="{FF8D2B32-CF1A-4562-B773-85BD500F1F01}"/>
    <dgm:cxn modelId="{1BC06756-2CB4-4B7E-BE04-11FAFEB508F4}" type="presOf" srcId="{649BAC26-FE68-46A6-AF85-4B029FA2C7AC}" destId="{A89E1772-0C71-4028-A6C0-CDF9A022453C}" srcOrd="0" destOrd="0" presId="urn:microsoft.com/office/officeart/2008/layout/HorizontalMultiLevelHierarchy"/>
    <dgm:cxn modelId="{6FAA1001-E113-42D7-8EB8-1E23E836953C}" type="presOf" srcId="{CDE39DEB-B3E7-468B-86CB-C2A8828A719A}" destId="{40663877-3574-472C-B9EE-CB90CDFFF81E}" srcOrd="0" destOrd="0" presId="urn:microsoft.com/office/officeart/2008/layout/HorizontalMultiLevelHierarchy"/>
    <dgm:cxn modelId="{2C48F832-9DB1-462C-903D-3EBB515B94C4}" srcId="{4345FFB2-7822-4770-AC24-B0C242929D27}" destId="{6C0E62FC-91AD-46C9-AFD4-9FFE60BDDF4B}" srcOrd="2" destOrd="0" parTransId="{3FD178AA-9DC3-4D6B-A82B-A971944FBC59}" sibTransId="{686A7D82-4D9A-4BE5-90AB-48BEA0342F32}"/>
    <dgm:cxn modelId="{0F04196E-8223-4EF7-B1CC-960B8C86D0F8}" type="presOf" srcId="{6D6A12AD-32AB-4331-BC6D-AC011C5707FF}" destId="{6BA702E7-7715-4EA3-8C5D-38D5E2BC9E61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95A71D0C-1430-4AA6-ACB0-03DB8F31CFA9}" type="presOf" srcId="{1E48BBB0-9D91-4007-82C6-411D9964C921}" destId="{D39F0EBD-FE23-49ED-8731-BF50C8139E65}" srcOrd="0" destOrd="0" presId="urn:microsoft.com/office/officeart/2008/layout/HorizontalMultiLevelHierarchy"/>
    <dgm:cxn modelId="{2F6A71F4-67B3-4405-8066-712A5954B1FE}" type="presOf" srcId="{CD8FAE32-6FCB-4B26-A402-4EE34372C4E3}" destId="{02C18D09-F9E1-4B82-9C6B-1CEF7367CE7F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93F3376-8E1F-4961-BB6C-861F43BDC63D}" type="presOf" srcId="{C11F076B-5B6D-4347-BCF0-EF2205CDA008}" destId="{5E8E4353-97E3-4769-8745-E51435D5D5C3}" srcOrd="0" destOrd="0" presId="urn:microsoft.com/office/officeart/2008/layout/HorizontalMultiLevelHierarchy"/>
    <dgm:cxn modelId="{AFF165BF-4A7B-4FE9-9D51-4FA772243F9F}" type="presOf" srcId="{2FCCDA2B-747D-4FAA-B7F2-B0390F0E4FC1}" destId="{E2CE8335-163F-4FC8-9EB2-2F1AB9A3494D}" srcOrd="0" destOrd="0" presId="urn:microsoft.com/office/officeart/2008/layout/HorizontalMultiLevelHierarchy"/>
    <dgm:cxn modelId="{6833E090-FD6A-4E6E-A863-A93FF3A72CF7}" type="presOf" srcId="{314A27B0-2C78-4B65-8F8E-CC6B78115710}" destId="{45BD4FD6-7DD4-43C9-9765-74BAE0984E30}" srcOrd="1" destOrd="0" presId="urn:microsoft.com/office/officeart/2008/layout/HorizontalMultiLevelHierarchy"/>
    <dgm:cxn modelId="{4F5D73A0-F56D-491E-BCD1-8CC40FBFF96F}" type="presOf" srcId="{C8F2FFF7-74DA-440A-822D-47DB1314E36C}" destId="{CF727354-29D2-487B-B444-C7F2F7C6251F}" srcOrd="0" destOrd="0" presId="urn:microsoft.com/office/officeart/2008/layout/HorizontalMultiLevelHierarchy"/>
    <dgm:cxn modelId="{146F9B94-2772-414C-9679-43D684C26007}" type="presOf" srcId="{EA3377F5-4491-43E8-B8E9-B3DAF272D87B}" destId="{DFACEB06-23B5-4647-A10A-1D7F8057C191}" srcOrd="0" destOrd="0" presId="urn:microsoft.com/office/officeart/2008/layout/HorizontalMultiLevelHierarchy"/>
    <dgm:cxn modelId="{E7775E29-820F-4CFB-8589-046437880274}" type="presOf" srcId="{4D771B72-B8C5-4B26-8235-A3141ED5FCCF}" destId="{A9B15C1A-4C4B-4F3A-A878-84EA420CF092}" srcOrd="0" destOrd="0" presId="urn:microsoft.com/office/officeart/2008/layout/HorizontalMultiLevelHierarchy"/>
    <dgm:cxn modelId="{27AF591D-EFA7-4634-B853-D200EBA3079C}" type="presOf" srcId="{5AD09BEB-5E93-4CE1-AE5D-985CD1CA771C}" destId="{10902F1B-76A0-42BF-B8B6-85638234AC1B}" srcOrd="0" destOrd="0" presId="urn:microsoft.com/office/officeart/2008/layout/HorizontalMultiLevelHierarchy"/>
    <dgm:cxn modelId="{49C76BAE-DC50-4760-8D58-C1FB8AADB722}" type="presOf" srcId="{3FD178AA-9DC3-4D6B-A82B-A971944FBC59}" destId="{C8550BC0-29C3-496A-AE27-2625AC459B2B}" srcOrd="0" destOrd="0" presId="urn:microsoft.com/office/officeart/2008/layout/HorizontalMultiLevelHierarchy"/>
    <dgm:cxn modelId="{81E3BF68-955B-45BE-BE10-7B806ED66759}" type="presOf" srcId="{AD3DE09E-1CE1-4D0C-8931-BC9FB956D657}" destId="{5B9B783A-058C-4497-9EAA-76E4A9050A4D}" srcOrd="0" destOrd="0" presId="urn:microsoft.com/office/officeart/2008/layout/HorizontalMultiLevelHierarchy"/>
    <dgm:cxn modelId="{5667FB6B-647E-4191-A5BD-0022CB2EEC9F}" type="presOf" srcId="{4345FFB2-7822-4770-AC24-B0C242929D27}" destId="{E06BF0C5-F671-42F5-9508-D26023B201C5}" srcOrd="0" destOrd="0" presId="urn:microsoft.com/office/officeart/2008/layout/HorizontalMultiLevelHierarchy"/>
    <dgm:cxn modelId="{554B7151-6238-4BA1-B0DC-C28C77531B06}" type="presOf" srcId="{3A18755C-069F-422D-9687-103DEC38A58F}" destId="{C1A86125-E9E8-4026-B346-5FB9F3C23D3D}" srcOrd="0" destOrd="0" presId="urn:microsoft.com/office/officeart/2008/layout/HorizontalMultiLevelHierarchy"/>
    <dgm:cxn modelId="{1E370576-9A22-4CF5-8779-7C28BE0BB3EE}" type="presOf" srcId="{3153BB00-52E5-49F4-BB02-E7E5D569CFA3}" destId="{550E294F-EC44-419B-ACBA-76EA29C580AF}" srcOrd="0" destOrd="0" presId="urn:microsoft.com/office/officeart/2008/layout/HorizontalMultiLevelHierarchy"/>
    <dgm:cxn modelId="{144B1A9D-ACF6-4DB2-88FE-2123B4A4B6AA}" type="presOf" srcId="{6D6A12AD-32AB-4331-BC6D-AC011C5707FF}" destId="{8EEC66A8-EA91-45F5-B90C-8A4D81E996B4}" srcOrd="0" destOrd="0" presId="urn:microsoft.com/office/officeart/2008/layout/HorizontalMultiLevelHierarchy"/>
    <dgm:cxn modelId="{6B6281F4-3F75-48E9-A137-54BABA49B152}" srcId="{87BD54A7-8525-44CF-82D3-FF548D460E88}" destId="{31E17F01-ABFB-4A7C-A7E8-39A70385F0AE}" srcOrd="0" destOrd="0" parTransId="{3A18755C-069F-422D-9687-103DEC38A58F}" sibTransId="{870FA7DE-CF06-4CB2-82FE-BFFD01D22AE1}"/>
    <dgm:cxn modelId="{8CFF6444-76C4-4EC6-89C1-70CCED28F345}" type="presOf" srcId="{A8767ADA-6107-4C83-B919-F551B0FEB07B}" destId="{0715A63A-8E32-4864-B2C3-9FFC2518C724}" srcOrd="0" destOrd="0" presId="urn:microsoft.com/office/officeart/2008/layout/HorizontalMultiLevelHierarchy"/>
    <dgm:cxn modelId="{AC2925B9-9A36-4C3E-B031-C5F14C5FC492}" type="presOf" srcId="{A4ED7FC6-0D74-48AB-BEAB-07F50D3B380B}" destId="{794BD8D8-4B52-404B-BE6F-7CBFE463392B}" srcOrd="1" destOrd="0" presId="urn:microsoft.com/office/officeart/2008/layout/HorizontalMultiLevelHierarchy"/>
    <dgm:cxn modelId="{B0DA3B1A-CEE5-498F-94C8-B08BBD2F9463}" type="presOf" srcId="{BFE30833-8755-4AF4-99C0-12BE922AAC82}" destId="{BCC12081-72A1-435A-8C6D-7439CFCC4757}" srcOrd="0" destOrd="0" presId="urn:microsoft.com/office/officeart/2008/layout/HorizontalMultiLevelHierarchy"/>
    <dgm:cxn modelId="{6421A941-DA9F-4C2E-AFDF-208BA8837F41}" type="presOf" srcId="{CDE39DEB-B3E7-468B-86CB-C2A8828A719A}" destId="{FB2F0052-BC8C-4F8A-B7B4-50A2DAEC55DB}" srcOrd="1" destOrd="0" presId="urn:microsoft.com/office/officeart/2008/layout/HorizontalMultiLevelHierarchy"/>
    <dgm:cxn modelId="{258DEE02-FF52-4CB0-A983-2A9CD57D1FBB}" type="presOf" srcId="{63CE30F5-B1E3-4DF8-9AE8-4CB6CFA342F2}" destId="{27B848B9-83E5-419A-8F08-50856B9B4DAE}" srcOrd="0" destOrd="0" presId="urn:microsoft.com/office/officeart/2008/layout/HorizontalMultiLevelHierarchy"/>
    <dgm:cxn modelId="{BD2B41B2-275D-49AF-88E6-281A0FD15DB8}" type="presOf" srcId="{EA3377F5-4491-43E8-B8E9-B3DAF272D87B}" destId="{46B371D9-2D99-4316-B054-64DB6ECAF03E}" srcOrd="1" destOrd="0" presId="urn:microsoft.com/office/officeart/2008/layout/HorizontalMultiLevelHierarchy"/>
    <dgm:cxn modelId="{5021259A-69E6-4A1D-9A31-1BEE25774D22}" srcId="{4345FFB2-7822-4770-AC24-B0C242929D27}" destId="{BD89BA6A-D4F5-462E-89E3-59B916F99CBB}" srcOrd="3" destOrd="0" parTransId="{EA3377F5-4491-43E8-B8E9-B3DAF272D87B}" sibTransId="{F5170C19-0474-44C3-9AD9-294B1F3D203E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F023BE15-DE76-4D7B-85DC-148E512FF428}" type="presOf" srcId="{CD8FAE32-6FCB-4B26-A402-4EE34372C4E3}" destId="{EB7B6FDC-8C65-4E41-B9FD-79070E94D2C7}" srcOrd="0" destOrd="0" presId="urn:microsoft.com/office/officeart/2008/layout/HorizontalMultiLevelHierarchy"/>
    <dgm:cxn modelId="{1C76310F-7B24-4315-B1E5-CBC884088964}" type="presOf" srcId="{A8767ADA-6107-4C83-B919-F551B0FEB07B}" destId="{0A47D2FA-6EC6-4895-9F89-C26AF1CC34C9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882B105-DF95-4C26-8BAF-47CBCF14F2E8}" srcId="{87BD54A7-8525-44CF-82D3-FF548D460E88}" destId="{DF03F986-1D30-4124-B630-A699A210DB5E}" srcOrd="3" destOrd="0" parTransId="{CD8FAE32-6FCB-4B26-A402-4EE34372C4E3}" sibTransId="{A6A3CB3A-79F4-42CF-A79C-82BC3AAF88A3}"/>
    <dgm:cxn modelId="{CCF5B7D0-67E9-48F8-AF37-1F7DE8EE8526}" type="presOf" srcId="{A4ED7FC6-0D74-48AB-BEAB-07F50D3B380B}" destId="{B9B172A0-D21A-4971-8634-2212D1F23382}" srcOrd="0" destOrd="0" presId="urn:microsoft.com/office/officeart/2008/layout/HorizontalMultiLevelHierarchy"/>
    <dgm:cxn modelId="{51BBDE46-C525-40AB-9FC8-C45A2C6BBD94}" type="presOf" srcId="{CCFD76AF-F3C2-429A-9958-CE1E5813698B}" destId="{75FA25D2-E12A-4E2E-9464-08E0360526A4}" srcOrd="0" destOrd="0" presId="urn:microsoft.com/office/officeart/2008/layout/HorizontalMultiLevelHierarchy"/>
    <dgm:cxn modelId="{6DE1CEAA-6482-44C8-B97B-83C2145098E9}" type="presOf" srcId="{BD89BA6A-D4F5-462E-89E3-59B916F99CBB}" destId="{0C2402F6-11ED-474F-AA77-4A0B2748A189}" srcOrd="0" destOrd="0" presId="urn:microsoft.com/office/officeart/2008/layout/HorizontalMultiLevelHierarchy"/>
    <dgm:cxn modelId="{FF5899A3-7AD6-4145-A1F4-0331B734735B}" type="presOf" srcId="{63CE30F5-B1E3-4DF8-9AE8-4CB6CFA342F2}" destId="{E7AE4ABF-EAF9-4258-939F-82DF053B061A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B49934B6-B413-4C10-B4B7-77BF13D41944}" type="presOf" srcId="{2FDF7F34-AFFB-48F5-B95A-EC1EEBE256CF}" destId="{BD15981F-569F-4B3E-A29C-E329AE7B81D1}" srcOrd="0" destOrd="0" presId="urn:microsoft.com/office/officeart/2008/layout/HorizontalMultiLevelHierarchy"/>
    <dgm:cxn modelId="{8962C4AD-D920-40B7-BA80-888B5AD4AF1A}" type="presOf" srcId="{005AA11D-8A26-4084-A5E0-C8166F0F0031}" destId="{5CFD2781-6B0C-4986-8BF6-890D84DFC1CB}" srcOrd="1" destOrd="0" presId="urn:microsoft.com/office/officeart/2008/layout/HorizontalMultiLevelHierarchy"/>
    <dgm:cxn modelId="{95819B56-F8D9-421E-9FC0-598D9BA7C97B}" type="presOf" srcId="{5AD09BEB-5E93-4CE1-AE5D-985CD1CA771C}" destId="{C9A2B145-5387-4B1F-A759-774CCECBB1E5}" srcOrd="1" destOrd="0" presId="urn:microsoft.com/office/officeart/2008/layout/HorizontalMultiLevelHierarchy"/>
    <dgm:cxn modelId="{30D0271E-8554-4C63-8555-28C4C7A13DA5}" srcId="{9FF3B33A-6588-4026-8F21-5342B93FA339}" destId="{582A79E3-B7C3-40D3-B1FA-6E40F634121D}" srcOrd="0" destOrd="0" parTransId="{63CE30F5-B1E3-4DF8-9AE8-4CB6CFA342F2}" sibTransId="{775E11DC-8F46-4F40-A9F5-A024E117964F}"/>
    <dgm:cxn modelId="{26C1E2AA-672A-4D64-A547-31D64A5A4931}" type="presOf" srcId="{D942194F-625F-4FF5-88AF-09DBBDE1BE3B}" destId="{5E50BE45-AF0C-44A3-AA12-417AEB53362F}" srcOrd="0" destOrd="0" presId="urn:microsoft.com/office/officeart/2008/layout/HorizontalMultiLevelHierarchy"/>
    <dgm:cxn modelId="{5A01F3B0-3A9A-40C2-98EF-8CB975083924}" type="presOf" srcId="{D88F0171-3A6D-4B24-81C5-B6A1BFE17A96}" destId="{41799D80-F5FD-409F-ACC3-3B67340809BD}" srcOrd="0" destOrd="0" presId="urn:microsoft.com/office/officeart/2008/layout/HorizontalMultiLevelHierarchy"/>
    <dgm:cxn modelId="{EFD12958-DC1E-4E39-81BE-4B7B83B11FAD}" type="presOf" srcId="{135C9364-DDB6-442F-8FAA-5BA030EFD734}" destId="{75CF11DC-1721-423F-B9AF-48802F04849A}" srcOrd="1" destOrd="0" presId="urn:microsoft.com/office/officeart/2008/layout/HorizontalMultiLevelHierarchy"/>
    <dgm:cxn modelId="{52AA549E-59AE-4D37-9B26-595578CBE9F4}" type="presOf" srcId="{08509389-781B-4822-9ED7-F0F87E1C5EFE}" destId="{964E3496-9F20-4756-A220-FBA1D5E4980C}" srcOrd="0" destOrd="0" presId="urn:microsoft.com/office/officeart/2008/layout/HorizontalMultiLevelHierarchy"/>
    <dgm:cxn modelId="{3EC0611C-CFF9-4CA2-9E1E-C38D83540E51}" srcId="{6E65151E-3B1F-4B29-ACF6-4D915AB760AC}" destId="{CDCCCE13-FF48-4B68-8249-0155C03DC2EF}" srcOrd="0" destOrd="0" parTransId="{BFE30833-8755-4AF4-99C0-12BE922AAC82}" sibTransId="{F4BF95A5-B62A-43A4-BD39-9F0F438C3658}"/>
    <dgm:cxn modelId="{BE38E7A4-6B66-4DDE-8596-3FCA2F47D129}" type="presOf" srcId="{CDCCCE13-FF48-4B68-8249-0155C03DC2EF}" destId="{6E30FFB6-D115-4A80-BDF9-8DF9245F5E67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548D336F-AC0E-4C91-8A71-3FDECA4E3C58}" type="presOf" srcId="{0C8000DD-101A-45EB-870B-FAEF8768BB11}" destId="{E18AE2A5-DC03-4931-94FA-010B0E494808}" srcOrd="0" destOrd="0" presId="urn:microsoft.com/office/officeart/2008/layout/HorizontalMultiLevelHierarchy"/>
    <dgm:cxn modelId="{08F9EE81-E642-4A75-89E4-027B56188A5E}" srcId="{BD89BA6A-D4F5-462E-89E3-59B916F99CBB}" destId="{F5AC4CC8-9351-4A56-B022-2CF503CAFE7F}" srcOrd="0" destOrd="0" parTransId="{35C86E5F-3BA2-48AA-A28A-69A3FD44005D}" sibTransId="{75C7C8CE-85B9-44F0-813F-2754221FC556}"/>
    <dgm:cxn modelId="{EA700DAB-9EF3-40DD-8EC1-6DE56C462EDF}" type="presOf" srcId="{3A4E04AE-4BF1-422A-8D88-ABF63550AC5C}" destId="{6C375489-D9A3-4C87-8ACE-FC2F5387BA84}" srcOrd="0" destOrd="0" presId="urn:microsoft.com/office/officeart/2008/layout/HorizontalMultiLevelHierarchy"/>
    <dgm:cxn modelId="{855B92A3-9FC5-4566-BF27-0D073C93A435}" type="presOf" srcId="{0C8F6FD4-BFBA-4C25-B3DB-CCC27E1076E5}" destId="{B75D1C65-AC72-4EEC-AA94-080494310887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C88ACF28-7ADA-4525-94FD-2F90CAACF292}" type="presOf" srcId="{2B45422A-C888-45CB-8A66-BC1D95D5825D}" destId="{C1C328B8-C269-4D40-8F34-1A1D50F12388}" srcOrd="0" destOrd="0" presId="urn:microsoft.com/office/officeart/2008/layout/HorizontalMultiLevelHierarchy"/>
    <dgm:cxn modelId="{E90455D2-D062-43CB-A963-CB4850E51A3B}" type="presOf" srcId="{EE7AB39F-748A-4E7E-B197-2733B9168AC0}" destId="{AD5F8567-37F6-4CAA-8B49-515B5BB217E9}" srcOrd="1" destOrd="0" presId="urn:microsoft.com/office/officeart/2008/layout/HorizontalMultiLevelHierarchy"/>
    <dgm:cxn modelId="{B487C710-8C1F-439C-9A59-0B4D15DA6436}" type="presOf" srcId="{3A4E04AE-4BF1-422A-8D88-ABF63550AC5C}" destId="{25DE4A12-627B-481B-A050-DC751BC77A5C}" srcOrd="1" destOrd="0" presId="urn:microsoft.com/office/officeart/2008/layout/HorizontalMultiLevelHierarchy"/>
    <dgm:cxn modelId="{0E81DD1A-1EEF-4109-8967-FDC12D01AAAF}" type="presOf" srcId="{256C9757-5E49-488C-A064-4CC6439589A0}" destId="{61EC9F36-6467-4C56-8762-9BDEAEB0558C}" srcOrd="0" destOrd="0" presId="urn:microsoft.com/office/officeart/2008/layout/HorizontalMultiLevelHierarchy"/>
    <dgm:cxn modelId="{AFB32E6E-9B16-4691-B3D9-A918052B693C}" type="presOf" srcId="{6E65151E-3B1F-4B29-ACF6-4D915AB760AC}" destId="{09FA09AC-98E2-4566-8F9E-1D663DD48284}" srcOrd="0" destOrd="0" presId="urn:microsoft.com/office/officeart/2008/layout/HorizontalMultiLevelHierarchy"/>
    <dgm:cxn modelId="{3E28E30E-8982-4E1C-A669-B0635A8FE311}" type="presOf" srcId="{DF03F986-1D30-4124-B630-A699A210DB5E}" destId="{B04D329C-80F5-47FA-A328-0171F032D59E}" srcOrd="0" destOrd="0" presId="urn:microsoft.com/office/officeart/2008/layout/HorizontalMultiLevelHierarchy"/>
    <dgm:cxn modelId="{4D699741-CB94-4350-BFC8-6AC6E5AF17A3}" type="presOf" srcId="{E220F099-B9A3-4DEC-95C2-3D7C71F0473F}" destId="{D63A1DBF-B929-4CFF-8038-A3BB430E8F26}" srcOrd="0" destOrd="0" presId="urn:microsoft.com/office/officeart/2008/layout/HorizontalMultiLevelHierarchy"/>
    <dgm:cxn modelId="{7E5D7D9A-856A-42A2-B93E-C4C5B77B4C28}" type="presOf" srcId="{3FD178AA-9DC3-4D6B-A82B-A971944FBC59}" destId="{73EEE85A-5028-4907-8CB3-9E5092700698}" srcOrd="1" destOrd="0" presId="urn:microsoft.com/office/officeart/2008/layout/HorizontalMultiLevelHierarchy"/>
    <dgm:cxn modelId="{27C9E789-7945-4C6E-B7D1-519AC1E599A8}" type="presOf" srcId="{BFE30833-8755-4AF4-99C0-12BE922AAC82}" destId="{5D8FF140-A621-459F-92FC-034682EDC07D}" srcOrd="1" destOrd="0" presId="urn:microsoft.com/office/officeart/2008/layout/HorizontalMultiLevelHierarchy"/>
    <dgm:cxn modelId="{AC47F032-879E-4C63-805B-BDFA0C1BD967}" type="presOf" srcId="{22961EB4-ACE3-491B-A12E-FD92D602D9C3}" destId="{7E713748-379C-4B5E-9EC6-622A2DAA67D9}" srcOrd="0" destOrd="0" presId="urn:microsoft.com/office/officeart/2008/layout/HorizontalMultiLevelHierarchy"/>
    <dgm:cxn modelId="{CB7E2CAA-4CE9-4673-BBAD-38A9A7DC501C}" type="presOf" srcId="{E220F099-B9A3-4DEC-95C2-3D7C71F0473F}" destId="{A07D2B16-18B0-4891-AD6C-B0FEE6F96AD4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AC52E2E0-034F-4C6A-A21D-9FDAA19992B9}" type="presOf" srcId="{E93D0E9B-4B55-447F-A2B2-BBA21E85744F}" destId="{7E820778-5DF8-4C04-A793-749DA2A94C4E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8C4CCE33-E81C-4075-8DE5-660285363574}" type="presOf" srcId="{2FDF7F34-AFFB-48F5-B95A-EC1EEBE256CF}" destId="{CB2039D7-A122-4FBD-A84B-449349191360}" srcOrd="1" destOrd="0" presId="urn:microsoft.com/office/officeart/2008/layout/HorizontalMultiLevelHierarchy"/>
    <dgm:cxn modelId="{E141438A-E680-469E-8F78-06AFD635A575}" type="presOf" srcId="{0DA1C060-E1EF-497C-B4B7-CC10236D4AB5}" destId="{D456BF37-646F-420A-817B-2C6FE870644F}" srcOrd="0" destOrd="0" presId="urn:microsoft.com/office/officeart/2008/layout/HorizontalMultiLevelHierarchy"/>
    <dgm:cxn modelId="{FEF79DEA-4624-43C4-B0A2-2C402283493C}" type="presOf" srcId="{87BD54A7-8525-44CF-82D3-FF548D460E88}" destId="{43EF4C62-2E41-49AE-BCBB-25E0C8C2953D}" srcOrd="0" destOrd="0" presId="urn:microsoft.com/office/officeart/2008/layout/HorizontalMultiLevelHierarchy"/>
    <dgm:cxn modelId="{0AF41453-219C-424E-8113-C0F36722E7B8}" type="presOf" srcId="{D0D339AE-06DC-4940-8AB6-32FE25DD549A}" destId="{36DE4D11-5299-4732-8B2A-9A69BCD1C2A4}" srcOrd="1" destOrd="0" presId="urn:microsoft.com/office/officeart/2008/layout/HorizontalMultiLevelHierarchy"/>
    <dgm:cxn modelId="{E2A6BB6C-0062-429C-B893-1F604467BB12}" type="presOf" srcId="{F3446310-BBEC-4689-A33D-F684E02361FF}" destId="{F470389E-4643-4948-923E-983892776CFE}" srcOrd="0" destOrd="0" presId="urn:microsoft.com/office/officeart/2008/layout/HorizontalMultiLevelHierarchy"/>
    <dgm:cxn modelId="{18ADEDFE-556F-4723-96E8-CA2A7DBA3F0F}" type="presOf" srcId="{A36A0323-D3B3-4EC3-9E94-866F0BF084F8}" destId="{80600A35-84AA-43CE-81F3-F98690856545}" srcOrd="0" destOrd="0" presId="urn:microsoft.com/office/officeart/2008/layout/HorizontalMultiLevelHierarchy"/>
    <dgm:cxn modelId="{14E9C31D-EB84-4500-A1E1-7C7E95B54092}" type="presOf" srcId="{F5AC4CC8-9351-4A56-B022-2CF503CAFE7F}" destId="{6E2E408F-9207-49B9-A290-77C6F20DD43A}" srcOrd="0" destOrd="0" presId="urn:microsoft.com/office/officeart/2008/layout/HorizontalMultiLevelHierarchy"/>
    <dgm:cxn modelId="{F2A204F6-94E3-4779-8514-9C88B83F4187}" type="presOf" srcId="{E93D0E9B-4B55-447F-A2B2-BBA21E85744F}" destId="{3CB28B2E-9EB2-409D-9450-01E9DB97DAA3}" srcOrd="1" destOrd="0" presId="urn:microsoft.com/office/officeart/2008/layout/HorizontalMultiLevelHierarchy"/>
    <dgm:cxn modelId="{F9DFF8F1-CDB1-4D16-AA32-275F70CE648A}" type="presOf" srcId="{35C86E5F-3BA2-48AA-A28A-69A3FD44005D}" destId="{BEB7B5CE-FAA8-47ED-9400-49F0CD4FF338}" srcOrd="1" destOrd="0" presId="urn:microsoft.com/office/officeart/2008/layout/HorizontalMultiLevelHierarchy"/>
    <dgm:cxn modelId="{1AA47668-B523-43CC-A29D-5A4FEF3C136F}" type="presOf" srcId="{582A79E3-B7C3-40D3-B1FA-6E40F634121D}" destId="{493AA354-B43B-40A8-A44A-5B10F8376EFD}" srcOrd="0" destOrd="0" presId="urn:microsoft.com/office/officeart/2008/layout/HorizontalMultiLevelHierarchy"/>
    <dgm:cxn modelId="{FB283CCE-EA93-4614-BC0E-5B65B2072FEF}" type="presOf" srcId="{B19FD33A-DBAF-444F-8556-23AB29AB2C7F}" destId="{FDCE8F53-E322-4B1B-8535-1DF807DB34B9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80BB85E-2210-47F5-92E5-498EE8BF6D1B}" type="presOf" srcId="{31E17F01-ABFB-4A7C-A7E8-39A70385F0AE}" destId="{2CB83B67-6828-41BA-9D77-68F0A8C60746}" srcOrd="0" destOrd="0" presId="urn:microsoft.com/office/officeart/2008/layout/HorizontalMultiLevelHierarchy"/>
    <dgm:cxn modelId="{A24A7269-C1D0-4A6B-AF27-252F836792BB}" type="presOf" srcId="{256C9757-5E49-488C-A064-4CC6439589A0}" destId="{56535C95-9828-4467-977E-B10818263CCF}" srcOrd="1" destOrd="0" presId="urn:microsoft.com/office/officeart/2008/layout/HorizontalMultiLevelHierarchy"/>
    <dgm:cxn modelId="{1A7D3FF5-716E-4F0A-963A-4E2D18CC13EA}" type="presOf" srcId="{005AA11D-8A26-4084-A5E0-C8166F0F0031}" destId="{16413B67-19BF-40E8-AD90-2A4411A1B6EF}" srcOrd="0" destOrd="0" presId="urn:microsoft.com/office/officeart/2008/layout/HorizontalMultiLevelHierarchy"/>
    <dgm:cxn modelId="{B7E1A028-869C-41EC-8177-7AE3797FC643}" type="presOf" srcId="{1A6646C7-BB0B-4EAE-99FF-6AD5727CA462}" destId="{34044C52-B2E6-48E7-B324-5D6AF4102F09}" srcOrd="1" destOrd="0" presId="urn:microsoft.com/office/officeart/2008/layout/HorizontalMultiLevelHierarchy"/>
    <dgm:cxn modelId="{F38CB3C7-FA4D-470E-92D4-92BF035F2ADB}" type="presOf" srcId="{73D68E29-3DC1-4BAE-A186-E6AD26415E77}" destId="{A6245687-1FD2-4154-A109-2FB42B15ECB5}" srcOrd="0" destOrd="0" presId="urn:microsoft.com/office/officeart/2008/layout/HorizontalMultiLevelHierarchy"/>
    <dgm:cxn modelId="{C2755E6D-7D3B-42F6-96E2-2128B125C7AD}" type="presOf" srcId="{135C9364-DDB6-442F-8FAA-5BA030EFD734}" destId="{FCD46113-877F-416E-8838-C882836F0D86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6FF8E0B-6A8E-43AD-B3F1-DB7555E112FF}" type="presOf" srcId="{9FF3B33A-6588-4026-8F21-5342B93FA339}" destId="{A2F6224A-7389-4CD8-9517-E487E264601C}" srcOrd="0" destOrd="0" presId="urn:microsoft.com/office/officeart/2008/layout/HorizontalMultiLevelHierarchy"/>
    <dgm:cxn modelId="{F7D8F152-64B3-42D9-A060-AAD52F68AAEF}" type="presOf" srcId="{FCCAE72E-3741-4C5F-B697-2CEBFC92CDF7}" destId="{47AE8846-F21F-4E4C-B4A3-D44DA4BF791C}" srcOrd="0" destOrd="0" presId="urn:microsoft.com/office/officeart/2008/layout/HorizontalMultiLevelHierarchy"/>
    <dgm:cxn modelId="{9744C911-F4EE-42A9-A7B8-20722B9A7687}" type="presOf" srcId="{6C0E62FC-91AD-46C9-AFD4-9FFE60BDDF4B}" destId="{CBD1D7BD-7534-4DEE-9C2E-F228CE39AD18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1C553657-7B4F-4155-92A6-A90DE326242D}" type="presOf" srcId="{2B45422A-C888-45CB-8A66-BC1D95D5825D}" destId="{0B34B913-8102-44DC-BA90-094A3BE5883D}" srcOrd="1" destOrd="0" presId="urn:microsoft.com/office/officeart/2008/layout/HorizontalMultiLevelHierarchy"/>
    <dgm:cxn modelId="{47585542-C9E6-4840-BDE6-3B90258DE2F7}" type="presOf" srcId="{3A18755C-069F-422D-9687-103DEC38A58F}" destId="{E2AFE537-5C39-4042-89CF-C3126BB54909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7539586F-3856-4E85-B780-ED23CF96A1AF}" type="presParOf" srcId="{D61D9318-CF1C-4027-9FB9-CA3681111D48}" destId="{270F17E6-7730-4FCF-B2C8-87132A2A2953}" srcOrd="0" destOrd="0" presId="urn:microsoft.com/office/officeart/2008/layout/HorizontalMultiLevelHierarchy"/>
    <dgm:cxn modelId="{3A924835-0F16-487C-8467-8C995938D960}" type="presParOf" srcId="{270F17E6-7730-4FCF-B2C8-87132A2A2953}" destId="{47AE8846-F21F-4E4C-B4A3-D44DA4BF791C}" srcOrd="0" destOrd="0" presId="urn:microsoft.com/office/officeart/2008/layout/HorizontalMultiLevelHierarchy"/>
    <dgm:cxn modelId="{577DFEB3-3DF7-4A0E-9691-A2448373FF6B}" type="presParOf" srcId="{270F17E6-7730-4FCF-B2C8-87132A2A2953}" destId="{00B6C323-8ADF-4C2C-A98F-03A35CC9AEB8}" srcOrd="1" destOrd="0" presId="urn:microsoft.com/office/officeart/2008/layout/HorizontalMultiLevelHierarchy"/>
    <dgm:cxn modelId="{8A732AD6-9057-405B-A057-D0D8DF117AF1}" type="presParOf" srcId="{00B6C323-8ADF-4C2C-A98F-03A35CC9AEB8}" destId="{10902F1B-76A0-42BF-B8B6-85638234AC1B}" srcOrd="0" destOrd="0" presId="urn:microsoft.com/office/officeart/2008/layout/HorizontalMultiLevelHierarchy"/>
    <dgm:cxn modelId="{8DD11FD4-2B24-4201-82AD-67A883E8487B}" type="presParOf" srcId="{10902F1B-76A0-42BF-B8B6-85638234AC1B}" destId="{C9A2B145-5387-4B1F-A759-774CCECBB1E5}" srcOrd="0" destOrd="0" presId="urn:microsoft.com/office/officeart/2008/layout/HorizontalMultiLevelHierarchy"/>
    <dgm:cxn modelId="{BB7BF928-ADC7-46FB-9728-4C42C0559332}" type="presParOf" srcId="{00B6C323-8ADF-4C2C-A98F-03A35CC9AEB8}" destId="{B80AF7FE-B4A1-49B4-8432-E40926974E76}" srcOrd="1" destOrd="0" presId="urn:microsoft.com/office/officeart/2008/layout/HorizontalMultiLevelHierarchy"/>
    <dgm:cxn modelId="{2608EFD6-AE35-4F4F-8AE7-8E4299E13D16}" type="presParOf" srcId="{B80AF7FE-B4A1-49B4-8432-E40926974E76}" destId="{D456BF37-646F-420A-817B-2C6FE870644F}" srcOrd="0" destOrd="0" presId="urn:microsoft.com/office/officeart/2008/layout/HorizontalMultiLevelHierarchy"/>
    <dgm:cxn modelId="{00507EB8-E9AF-4EA5-9C1F-1C8A75C30334}" type="presParOf" srcId="{B80AF7FE-B4A1-49B4-8432-E40926974E76}" destId="{2E4195E7-C526-43C1-8251-2AF2A6B49243}" srcOrd="1" destOrd="0" presId="urn:microsoft.com/office/officeart/2008/layout/HorizontalMultiLevelHierarchy"/>
    <dgm:cxn modelId="{BF45B86A-F684-4097-BEB8-0C7BDDFEEFEC}" type="presParOf" srcId="{2E4195E7-C526-43C1-8251-2AF2A6B49243}" destId="{0715A63A-8E32-4864-B2C3-9FFC2518C724}" srcOrd="0" destOrd="0" presId="urn:microsoft.com/office/officeart/2008/layout/HorizontalMultiLevelHierarchy"/>
    <dgm:cxn modelId="{609AF393-CBCD-4CF1-99CF-0583F2639279}" type="presParOf" srcId="{0715A63A-8E32-4864-B2C3-9FFC2518C724}" destId="{0A47D2FA-6EC6-4895-9F89-C26AF1CC34C9}" srcOrd="0" destOrd="0" presId="urn:microsoft.com/office/officeart/2008/layout/HorizontalMultiLevelHierarchy"/>
    <dgm:cxn modelId="{3EBC3514-DA2E-4BCB-8919-454750ACD02C}" type="presParOf" srcId="{2E4195E7-C526-43C1-8251-2AF2A6B49243}" destId="{1341AAC9-7081-41C2-9B45-D552B0480941}" srcOrd="1" destOrd="0" presId="urn:microsoft.com/office/officeart/2008/layout/HorizontalMultiLevelHierarchy"/>
    <dgm:cxn modelId="{3B2CC019-0C43-48CF-99F4-6E05887E8AF1}" type="presParOf" srcId="{1341AAC9-7081-41C2-9B45-D552B0480941}" destId="{43EF4C62-2E41-49AE-BCBB-25E0C8C2953D}" srcOrd="0" destOrd="0" presId="urn:microsoft.com/office/officeart/2008/layout/HorizontalMultiLevelHierarchy"/>
    <dgm:cxn modelId="{B47ECFE9-1517-495A-9E45-8020C3A98664}" type="presParOf" srcId="{1341AAC9-7081-41C2-9B45-D552B0480941}" destId="{95470796-35E8-43A1-946F-7ACB1C83B38B}" srcOrd="1" destOrd="0" presId="urn:microsoft.com/office/officeart/2008/layout/HorizontalMultiLevelHierarchy"/>
    <dgm:cxn modelId="{F449BE0C-85DE-481F-9179-485BA0CD5BEE}" type="presParOf" srcId="{95470796-35E8-43A1-946F-7ACB1C83B38B}" destId="{C1A86125-E9E8-4026-B346-5FB9F3C23D3D}" srcOrd="0" destOrd="0" presId="urn:microsoft.com/office/officeart/2008/layout/HorizontalMultiLevelHierarchy"/>
    <dgm:cxn modelId="{5A8CBD66-C588-4E24-A9C7-D55BF2CDC11A}" type="presParOf" srcId="{C1A86125-E9E8-4026-B346-5FB9F3C23D3D}" destId="{E2AFE537-5C39-4042-89CF-C3126BB54909}" srcOrd="0" destOrd="0" presId="urn:microsoft.com/office/officeart/2008/layout/HorizontalMultiLevelHierarchy"/>
    <dgm:cxn modelId="{CC0D0DD2-0B74-4999-9CF6-9B319447D92E}" type="presParOf" srcId="{95470796-35E8-43A1-946F-7ACB1C83B38B}" destId="{EE1DCEFD-8414-4643-AABE-9AC148A60A1C}" srcOrd="1" destOrd="0" presId="urn:microsoft.com/office/officeart/2008/layout/HorizontalMultiLevelHierarchy"/>
    <dgm:cxn modelId="{D57F8E62-435A-4C28-A22E-D3127C581634}" type="presParOf" srcId="{EE1DCEFD-8414-4643-AABE-9AC148A60A1C}" destId="{2CB83B67-6828-41BA-9D77-68F0A8C60746}" srcOrd="0" destOrd="0" presId="urn:microsoft.com/office/officeart/2008/layout/HorizontalMultiLevelHierarchy"/>
    <dgm:cxn modelId="{6406611E-F723-485C-AF1D-420702AE3E04}" type="presParOf" srcId="{EE1DCEFD-8414-4643-AABE-9AC148A60A1C}" destId="{E7EE6491-8AC3-4803-AC2E-AB673303F958}" srcOrd="1" destOrd="0" presId="urn:microsoft.com/office/officeart/2008/layout/HorizontalMultiLevelHierarchy"/>
    <dgm:cxn modelId="{0B7726BC-B25F-4F75-986E-EF71847BCAC2}" type="presParOf" srcId="{E7EE6491-8AC3-4803-AC2E-AB673303F958}" destId="{C1C328B8-C269-4D40-8F34-1A1D50F12388}" srcOrd="0" destOrd="0" presId="urn:microsoft.com/office/officeart/2008/layout/HorizontalMultiLevelHierarchy"/>
    <dgm:cxn modelId="{DE9D5128-FB9E-4359-9F24-BEC9DBFE1D94}" type="presParOf" srcId="{C1C328B8-C269-4D40-8F34-1A1D50F12388}" destId="{0B34B913-8102-44DC-BA90-094A3BE5883D}" srcOrd="0" destOrd="0" presId="urn:microsoft.com/office/officeart/2008/layout/HorizontalMultiLevelHierarchy"/>
    <dgm:cxn modelId="{62EF2E6E-6B8A-4876-8050-73652B67F611}" type="presParOf" srcId="{E7EE6491-8AC3-4803-AC2E-AB673303F958}" destId="{A1412210-7638-48A1-B211-9848E346B3DD}" srcOrd="1" destOrd="0" presId="urn:microsoft.com/office/officeart/2008/layout/HorizontalMultiLevelHierarchy"/>
    <dgm:cxn modelId="{83689012-CC5A-40D1-A90A-17F46A969331}" type="presParOf" srcId="{A1412210-7638-48A1-B211-9848E346B3DD}" destId="{F470389E-4643-4948-923E-983892776CFE}" srcOrd="0" destOrd="0" presId="urn:microsoft.com/office/officeart/2008/layout/HorizontalMultiLevelHierarchy"/>
    <dgm:cxn modelId="{225899A7-313C-4172-8957-11BAF876DEC2}" type="presParOf" srcId="{A1412210-7638-48A1-B211-9848E346B3DD}" destId="{A079B0C3-67FC-4A6F-A07C-DDFC1DCA3A40}" srcOrd="1" destOrd="0" presId="urn:microsoft.com/office/officeart/2008/layout/HorizontalMultiLevelHierarchy"/>
    <dgm:cxn modelId="{84AFC1FA-DB46-433B-AE72-A148862DEA91}" type="presParOf" srcId="{95470796-35E8-43A1-946F-7ACB1C83B38B}" destId="{75FA25D2-E12A-4E2E-9464-08E0360526A4}" srcOrd="2" destOrd="0" presId="urn:microsoft.com/office/officeart/2008/layout/HorizontalMultiLevelHierarchy"/>
    <dgm:cxn modelId="{D4D0D293-8D8E-4847-8FBA-FEC3809398B7}" type="presParOf" srcId="{75FA25D2-E12A-4E2E-9464-08E0360526A4}" destId="{E4D3738B-9A86-4363-ADCD-311A74A4975A}" srcOrd="0" destOrd="0" presId="urn:microsoft.com/office/officeart/2008/layout/HorizontalMultiLevelHierarchy"/>
    <dgm:cxn modelId="{253B213A-4EB2-43BD-9F41-40CDF67535F6}" type="presParOf" srcId="{95470796-35E8-43A1-946F-7ACB1C83B38B}" destId="{DFDFBCF8-EFBF-4D82-B9B6-FC302273896D}" srcOrd="3" destOrd="0" presId="urn:microsoft.com/office/officeart/2008/layout/HorizontalMultiLevelHierarchy"/>
    <dgm:cxn modelId="{4EE46493-84E8-4809-97C6-660B65BB4BBE}" type="presParOf" srcId="{DFDFBCF8-EFBF-4D82-B9B6-FC302273896D}" destId="{A2F6224A-7389-4CD8-9517-E487E264601C}" srcOrd="0" destOrd="0" presId="urn:microsoft.com/office/officeart/2008/layout/HorizontalMultiLevelHierarchy"/>
    <dgm:cxn modelId="{97DC2869-DEE2-4457-962B-A85B76B7A5BB}" type="presParOf" srcId="{DFDFBCF8-EFBF-4D82-B9B6-FC302273896D}" destId="{C27FF883-3CE6-453F-9A23-E4BF95AEB880}" srcOrd="1" destOrd="0" presId="urn:microsoft.com/office/officeart/2008/layout/HorizontalMultiLevelHierarchy"/>
    <dgm:cxn modelId="{5839D93A-29FA-43E0-B694-6F08EAC741AC}" type="presParOf" srcId="{C27FF883-3CE6-453F-9A23-E4BF95AEB880}" destId="{27B848B9-83E5-419A-8F08-50856B9B4DAE}" srcOrd="0" destOrd="0" presId="urn:microsoft.com/office/officeart/2008/layout/HorizontalMultiLevelHierarchy"/>
    <dgm:cxn modelId="{632D9438-8D0B-4C6C-A5C0-DEEC763D2C21}" type="presParOf" srcId="{27B848B9-83E5-419A-8F08-50856B9B4DAE}" destId="{E7AE4ABF-EAF9-4258-939F-82DF053B061A}" srcOrd="0" destOrd="0" presId="urn:microsoft.com/office/officeart/2008/layout/HorizontalMultiLevelHierarchy"/>
    <dgm:cxn modelId="{CD3E0BF9-C00B-405A-9007-567C4AABBE16}" type="presParOf" srcId="{C27FF883-3CE6-453F-9A23-E4BF95AEB880}" destId="{BD61353D-8CB9-451A-9279-888D3C626880}" srcOrd="1" destOrd="0" presId="urn:microsoft.com/office/officeart/2008/layout/HorizontalMultiLevelHierarchy"/>
    <dgm:cxn modelId="{9EC08AEC-E852-46C3-9503-DBF51CFD39C9}" type="presParOf" srcId="{BD61353D-8CB9-451A-9279-888D3C626880}" destId="{493AA354-B43B-40A8-A44A-5B10F8376EFD}" srcOrd="0" destOrd="0" presId="urn:microsoft.com/office/officeart/2008/layout/HorizontalMultiLevelHierarchy"/>
    <dgm:cxn modelId="{360A2865-131C-4024-9807-C9D3688B7409}" type="presParOf" srcId="{BD61353D-8CB9-451A-9279-888D3C626880}" destId="{A0B336FF-1365-46E1-8986-3AFAA1F2F02A}" srcOrd="1" destOrd="0" presId="urn:microsoft.com/office/officeart/2008/layout/HorizontalMultiLevelHierarchy"/>
    <dgm:cxn modelId="{46CC079F-A299-4B4C-8976-BF4A9C990D0B}" type="presParOf" srcId="{95470796-35E8-43A1-946F-7ACB1C83B38B}" destId="{16413B67-19BF-40E8-AD90-2A4411A1B6EF}" srcOrd="4" destOrd="0" presId="urn:microsoft.com/office/officeart/2008/layout/HorizontalMultiLevelHierarchy"/>
    <dgm:cxn modelId="{D51718CA-99DF-44EE-BA7A-57921B99C958}" type="presParOf" srcId="{16413B67-19BF-40E8-AD90-2A4411A1B6EF}" destId="{5CFD2781-6B0C-4986-8BF6-890D84DFC1CB}" srcOrd="0" destOrd="0" presId="urn:microsoft.com/office/officeart/2008/layout/HorizontalMultiLevelHierarchy"/>
    <dgm:cxn modelId="{0764EE6D-A345-4B16-A0F2-95C978369054}" type="presParOf" srcId="{95470796-35E8-43A1-946F-7ACB1C83B38B}" destId="{3EB90BA7-5F86-41D9-8DE7-3139C340725E}" srcOrd="5" destOrd="0" presId="urn:microsoft.com/office/officeart/2008/layout/HorizontalMultiLevelHierarchy"/>
    <dgm:cxn modelId="{E4C7F77C-9E98-4256-8B1C-A907B84F7F15}" type="presParOf" srcId="{3EB90BA7-5F86-41D9-8DE7-3139C340725E}" destId="{A8557B01-3618-49BE-AFD6-838D46FACDDE}" srcOrd="0" destOrd="0" presId="urn:microsoft.com/office/officeart/2008/layout/HorizontalMultiLevelHierarchy"/>
    <dgm:cxn modelId="{1D89A0A0-9A7B-4418-90DC-2318D1275C91}" type="presParOf" srcId="{3EB90BA7-5F86-41D9-8DE7-3139C340725E}" destId="{77CD2D07-1A16-46F3-BC1F-3E86D7DA0F8B}" srcOrd="1" destOrd="0" presId="urn:microsoft.com/office/officeart/2008/layout/HorizontalMultiLevelHierarchy"/>
    <dgm:cxn modelId="{21E6CA7C-0DD4-4A34-8077-A4B5F035F535}" type="presParOf" srcId="{95470796-35E8-43A1-946F-7ACB1C83B38B}" destId="{EB7B6FDC-8C65-4E41-B9FD-79070E94D2C7}" srcOrd="6" destOrd="0" presId="urn:microsoft.com/office/officeart/2008/layout/HorizontalMultiLevelHierarchy"/>
    <dgm:cxn modelId="{03215911-BCAE-4AAC-81CD-4F286D93EE30}" type="presParOf" srcId="{EB7B6FDC-8C65-4E41-B9FD-79070E94D2C7}" destId="{02C18D09-F9E1-4B82-9C6B-1CEF7367CE7F}" srcOrd="0" destOrd="0" presId="urn:microsoft.com/office/officeart/2008/layout/HorizontalMultiLevelHierarchy"/>
    <dgm:cxn modelId="{1A43238A-C7E6-440A-B731-887F693D0E61}" type="presParOf" srcId="{95470796-35E8-43A1-946F-7ACB1C83B38B}" destId="{C7E80F00-A0EE-44AC-A8CF-07DFFBC31E2F}" srcOrd="7" destOrd="0" presId="urn:microsoft.com/office/officeart/2008/layout/HorizontalMultiLevelHierarchy"/>
    <dgm:cxn modelId="{CB7DCCE0-423F-4CDE-92E0-4CE0767F6210}" type="presParOf" srcId="{C7E80F00-A0EE-44AC-A8CF-07DFFBC31E2F}" destId="{B04D329C-80F5-47FA-A328-0171F032D59E}" srcOrd="0" destOrd="0" presId="urn:microsoft.com/office/officeart/2008/layout/HorizontalMultiLevelHierarchy"/>
    <dgm:cxn modelId="{A9ADDCDC-8354-4296-BDDD-E889A324D8CF}" type="presParOf" srcId="{C7E80F00-A0EE-44AC-A8CF-07DFFBC31E2F}" destId="{4F10432A-92CE-4848-9CB3-631EAD733652}" srcOrd="1" destOrd="0" presId="urn:microsoft.com/office/officeart/2008/layout/HorizontalMultiLevelHierarchy"/>
    <dgm:cxn modelId="{A50DFA54-2787-40A3-AE07-98DCFB7B55BD}" type="presParOf" srcId="{2E4195E7-C526-43C1-8251-2AF2A6B49243}" destId="{A89E1772-0C71-4028-A6C0-CDF9A022453C}" srcOrd="2" destOrd="0" presId="urn:microsoft.com/office/officeart/2008/layout/HorizontalMultiLevelHierarchy"/>
    <dgm:cxn modelId="{052AE9E2-92FE-40D9-A3FA-B402A60E382A}" type="presParOf" srcId="{A89E1772-0C71-4028-A6C0-CDF9A022453C}" destId="{253630D5-4048-422A-B689-B4E57646AD42}" srcOrd="0" destOrd="0" presId="urn:microsoft.com/office/officeart/2008/layout/HorizontalMultiLevelHierarchy"/>
    <dgm:cxn modelId="{C959D459-5A5B-4A91-8DF0-48774C339F3E}" type="presParOf" srcId="{2E4195E7-C526-43C1-8251-2AF2A6B49243}" destId="{CAFE5D89-BFA7-4E22-A813-A01D5883C486}" srcOrd="3" destOrd="0" presId="urn:microsoft.com/office/officeart/2008/layout/HorizontalMultiLevelHierarchy"/>
    <dgm:cxn modelId="{D865F19C-FED3-4E95-B033-22C1DFA85428}" type="presParOf" srcId="{CAFE5D89-BFA7-4E22-A813-A01D5883C486}" destId="{E06BF0C5-F671-42F5-9508-D26023B201C5}" srcOrd="0" destOrd="0" presId="urn:microsoft.com/office/officeart/2008/layout/HorizontalMultiLevelHierarchy"/>
    <dgm:cxn modelId="{5CB7988B-F918-4295-9D60-342C92C34004}" type="presParOf" srcId="{CAFE5D89-BFA7-4E22-A813-A01D5883C486}" destId="{5A344E50-F770-4A2E-A46C-36A843F46814}" srcOrd="1" destOrd="0" presId="urn:microsoft.com/office/officeart/2008/layout/HorizontalMultiLevelHierarchy"/>
    <dgm:cxn modelId="{BD4E4D45-F8F7-4CA4-9872-2A5264E3C8D7}" type="presParOf" srcId="{5A344E50-F770-4A2E-A46C-36A843F46814}" destId="{40663877-3574-472C-B9EE-CB90CDFFF81E}" srcOrd="0" destOrd="0" presId="urn:microsoft.com/office/officeart/2008/layout/HorizontalMultiLevelHierarchy"/>
    <dgm:cxn modelId="{9E502EEC-3641-45B7-B538-A45239063D43}" type="presParOf" srcId="{40663877-3574-472C-B9EE-CB90CDFFF81E}" destId="{FB2F0052-BC8C-4F8A-B7B4-50A2DAEC55DB}" srcOrd="0" destOrd="0" presId="urn:microsoft.com/office/officeart/2008/layout/HorizontalMultiLevelHierarchy"/>
    <dgm:cxn modelId="{12988885-C4B3-4279-832C-6E24D965BE65}" type="presParOf" srcId="{5A344E50-F770-4A2E-A46C-36A843F46814}" destId="{753B1B7C-2D5B-44E0-B68D-EF274D21A8A0}" srcOrd="1" destOrd="0" presId="urn:microsoft.com/office/officeart/2008/layout/HorizontalMultiLevelHierarchy"/>
    <dgm:cxn modelId="{D3B23150-D883-42A3-8B27-18483F7E1DE2}" type="presParOf" srcId="{753B1B7C-2D5B-44E0-B68D-EF274D21A8A0}" destId="{41799D80-F5FD-409F-ACC3-3B67340809BD}" srcOrd="0" destOrd="0" presId="urn:microsoft.com/office/officeart/2008/layout/HorizontalMultiLevelHierarchy"/>
    <dgm:cxn modelId="{24FCF069-4898-4ABF-A536-86EB0ACF6939}" type="presParOf" srcId="{753B1B7C-2D5B-44E0-B68D-EF274D21A8A0}" destId="{98B89180-30E1-4D1B-A20A-03121298063C}" srcOrd="1" destOrd="0" presId="urn:microsoft.com/office/officeart/2008/layout/HorizontalMultiLevelHierarchy"/>
    <dgm:cxn modelId="{43BF9531-1C07-4B63-8254-E3A0E6E20973}" type="presParOf" srcId="{98B89180-30E1-4D1B-A20A-03121298063C}" destId="{8EEC66A8-EA91-45F5-B90C-8A4D81E996B4}" srcOrd="0" destOrd="0" presId="urn:microsoft.com/office/officeart/2008/layout/HorizontalMultiLevelHierarchy"/>
    <dgm:cxn modelId="{A2D21931-FB70-43ED-9EBA-ACE895D3C601}" type="presParOf" srcId="{8EEC66A8-EA91-45F5-B90C-8A4D81E996B4}" destId="{6BA702E7-7715-4EA3-8C5D-38D5E2BC9E61}" srcOrd="0" destOrd="0" presId="urn:microsoft.com/office/officeart/2008/layout/HorizontalMultiLevelHierarchy"/>
    <dgm:cxn modelId="{2DF5DCA9-7069-4FB4-AAD3-FAE1B6B10E39}" type="presParOf" srcId="{98B89180-30E1-4D1B-A20A-03121298063C}" destId="{C9C46572-A57C-4611-908E-DABF36971C6C}" srcOrd="1" destOrd="0" presId="urn:microsoft.com/office/officeart/2008/layout/HorizontalMultiLevelHierarchy"/>
    <dgm:cxn modelId="{6C9EDCFA-39F3-4575-8328-932506C42E35}" type="presParOf" srcId="{C9C46572-A57C-4611-908E-DABF36971C6C}" destId="{5B9B783A-058C-4497-9EAA-76E4A9050A4D}" srcOrd="0" destOrd="0" presId="urn:microsoft.com/office/officeart/2008/layout/HorizontalMultiLevelHierarchy"/>
    <dgm:cxn modelId="{D24F8773-F53D-4FC6-9B19-20B12CE275AB}" type="presParOf" srcId="{C9C46572-A57C-4611-908E-DABF36971C6C}" destId="{7ECA9FF7-3E7A-44AF-997D-C858626875FF}" srcOrd="1" destOrd="0" presId="urn:microsoft.com/office/officeart/2008/layout/HorizontalMultiLevelHierarchy"/>
    <dgm:cxn modelId="{3A9D92B0-BB28-473A-A3AD-4BA2397D1567}" type="presParOf" srcId="{5A344E50-F770-4A2E-A46C-36A843F46814}" destId="{7E820778-5DF8-4C04-A793-749DA2A94C4E}" srcOrd="2" destOrd="0" presId="urn:microsoft.com/office/officeart/2008/layout/HorizontalMultiLevelHierarchy"/>
    <dgm:cxn modelId="{EA298E4F-C46C-4E94-8C77-4516D8068A72}" type="presParOf" srcId="{7E820778-5DF8-4C04-A793-749DA2A94C4E}" destId="{3CB28B2E-9EB2-409D-9450-01E9DB97DAA3}" srcOrd="0" destOrd="0" presId="urn:microsoft.com/office/officeart/2008/layout/HorizontalMultiLevelHierarchy"/>
    <dgm:cxn modelId="{94CC333B-2637-4529-99C0-5ADDCDB01217}" type="presParOf" srcId="{5A344E50-F770-4A2E-A46C-36A843F46814}" destId="{111D0033-8587-42CB-85F3-099D9299B1FF}" srcOrd="3" destOrd="0" presId="urn:microsoft.com/office/officeart/2008/layout/HorizontalMultiLevelHierarchy"/>
    <dgm:cxn modelId="{3215976B-1843-4FC5-A305-EEC54A8BCE76}" type="presParOf" srcId="{111D0033-8587-42CB-85F3-099D9299B1FF}" destId="{09FA09AC-98E2-4566-8F9E-1D663DD48284}" srcOrd="0" destOrd="0" presId="urn:microsoft.com/office/officeart/2008/layout/HorizontalMultiLevelHierarchy"/>
    <dgm:cxn modelId="{32439888-9366-4101-97E5-FD29F9D82E89}" type="presParOf" srcId="{111D0033-8587-42CB-85F3-099D9299B1FF}" destId="{B72B5DD5-160F-4DB1-9029-B921C9F72D25}" srcOrd="1" destOrd="0" presId="urn:microsoft.com/office/officeart/2008/layout/HorizontalMultiLevelHierarchy"/>
    <dgm:cxn modelId="{1EC767FB-B069-457C-A2F5-DC691E07B860}" type="presParOf" srcId="{B72B5DD5-160F-4DB1-9029-B921C9F72D25}" destId="{BCC12081-72A1-435A-8C6D-7439CFCC4757}" srcOrd="0" destOrd="0" presId="urn:microsoft.com/office/officeart/2008/layout/HorizontalMultiLevelHierarchy"/>
    <dgm:cxn modelId="{19413904-EE50-440B-BDD4-C036D32EAD8A}" type="presParOf" srcId="{BCC12081-72A1-435A-8C6D-7439CFCC4757}" destId="{5D8FF140-A621-459F-92FC-034682EDC07D}" srcOrd="0" destOrd="0" presId="urn:microsoft.com/office/officeart/2008/layout/HorizontalMultiLevelHierarchy"/>
    <dgm:cxn modelId="{30B1EE9C-67B5-462B-877A-570ADEEBC74A}" type="presParOf" srcId="{B72B5DD5-160F-4DB1-9029-B921C9F72D25}" destId="{CCD7491F-6DA6-456E-803D-E4372BA35B34}" srcOrd="1" destOrd="0" presId="urn:microsoft.com/office/officeart/2008/layout/HorizontalMultiLevelHierarchy"/>
    <dgm:cxn modelId="{8FF419DB-68BD-429D-9956-E635FD28DFA7}" type="presParOf" srcId="{CCD7491F-6DA6-456E-803D-E4372BA35B34}" destId="{6E30FFB6-D115-4A80-BDF9-8DF9245F5E67}" srcOrd="0" destOrd="0" presId="urn:microsoft.com/office/officeart/2008/layout/HorizontalMultiLevelHierarchy"/>
    <dgm:cxn modelId="{CF5B3A42-43DA-43FB-88B4-36419690BB61}" type="presParOf" srcId="{CCD7491F-6DA6-456E-803D-E4372BA35B34}" destId="{643EA4CD-0041-4CC0-A8C9-C632D07874A1}" srcOrd="1" destOrd="0" presId="urn:microsoft.com/office/officeart/2008/layout/HorizontalMultiLevelHierarchy"/>
    <dgm:cxn modelId="{B2145C6D-8298-435A-A0A9-7EB085D60D61}" type="presParOf" srcId="{5A344E50-F770-4A2E-A46C-36A843F46814}" destId="{C8550BC0-29C3-496A-AE27-2625AC459B2B}" srcOrd="4" destOrd="0" presId="urn:microsoft.com/office/officeart/2008/layout/HorizontalMultiLevelHierarchy"/>
    <dgm:cxn modelId="{D9253755-98C6-4E72-BDAF-6300EC1893A9}" type="presParOf" srcId="{C8550BC0-29C3-496A-AE27-2625AC459B2B}" destId="{73EEE85A-5028-4907-8CB3-9E5092700698}" srcOrd="0" destOrd="0" presId="urn:microsoft.com/office/officeart/2008/layout/HorizontalMultiLevelHierarchy"/>
    <dgm:cxn modelId="{0B364B21-9468-436F-A109-E2618A39929A}" type="presParOf" srcId="{5A344E50-F770-4A2E-A46C-36A843F46814}" destId="{A1BE37F7-0B9B-420A-B295-EC8284E97588}" srcOrd="5" destOrd="0" presId="urn:microsoft.com/office/officeart/2008/layout/HorizontalMultiLevelHierarchy"/>
    <dgm:cxn modelId="{E3EC4F92-8CDC-4B62-8695-E8C4D473A25B}" type="presParOf" srcId="{A1BE37F7-0B9B-420A-B295-EC8284E97588}" destId="{CBD1D7BD-7534-4DEE-9C2E-F228CE39AD18}" srcOrd="0" destOrd="0" presId="urn:microsoft.com/office/officeart/2008/layout/HorizontalMultiLevelHierarchy"/>
    <dgm:cxn modelId="{79357DB9-3CF3-4E73-867E-81407C6CC0D5}" type="presParOf" srcId="{A1BE37F7-0B9B-420A-B295-EC8284E97588}" destId="{1E533368-195D-4ABB-A398-5714F326B921}" srcOrd="1" destOrd="0" presId="urn:microsoft.com/office/officeart/2008/layout/HorizontalMultiLevelHierarchy"/>
    <dgm:cxn modelId="{9AEF26E8-3C85-4C64-8EA6-4748DDECCFC5}" type="presParOf" srcId="{1E533368-195D-4ABB-A398-5714F326B921}" destId="{E6841629-E18F-4EFF-9503-A123AC1D9BA4}" srcOrd="0" destOrd="0" presId="urn:microsoft.com/office/officeart/2008/layout/HorizontalMultiLevelHierarchy"/>
    <dgm:cxn modelId="{5E5E484E-0243-4409-B55E-89485C4E797F}" type="presParOf" srcId="{E6841629-E18F-4EFF-9503-A123AC1D9BA4}" destId="{36DE4D11-5299-4732-8B2A-9A69BCD1C2A4}" srcOrd="0" destOrd="0" presId="urn:microsoft.com/office/officeart/2008/layout/HorizontalMultiLevelHierarchy"/>
    <dgm:cxn modelId="{50CCD820-06F0-4951-9591-83EB9FEE47B6}" type="presParOf" srcId="{1E533368-195D-4ABB-A398-5714F326B921}" destId="{69CD0362-ECC8-4158-8E3A-A6A701EE7482}" srcOrd="1" destOrd="0" presId="urn:microsoft.com/office/officeart/2008/layout/HorizontalMultiLevelHierarchy"/>
    <dgm:cxn modelId="{A3CEE68C-6551-433A-90F3-F60DFF0602F2}" type="presParOf" srcId="{69CD0362-ECC8-4158-8E3A-A6A701EE7482}" destId="{517E1C00-728C-4FE9-88F5-849929E1CA91}" srcOrd="0" destOrd="0" presId="urn:microsoft.com/office/officeart/2008/layout/HorizontalMultiLevelHierarchy"/>
    <dgm:cxn modelId="{45954E56-D8EA-44BC-9EF7-53A519B00FFA}" type="presParOf" srcId="{69CD0362-ECC8-4158-8E3A-A6A701EE7482}" destId="{68B27D33-8EDB-40DB-944A-7C9AFC17D03E}" srcOrd="1" destOrd="0" presId="urn:microsoft.com/office/officeart/2008/layout/HorizontalMultiLevelHierarchy"/>
    <dgm:cxn modelId="{FEF8CFEB-9204-4487-90E1-3A6E0BE5F32F}" type="presParOf" srcId="{5A344E50-F770-4A2E-A46C-36A843F46814}" destId="{DFACEB06-23B5-4647-A10A-1D7F8057C191}" srcOrd="6" destOrd="0" presId="urn:microsoft.com/office/officeart/2008/layout/HorizontalMultiLevelHierarchy"/>
    <dgm:cxn modelId="{DDB15C69-7A32-4B97-AC54-238F58E26244}" type="presParOf" srcId="{DFACEB06-23B5-4647-A10A-1D7F8057C191}" destId="{46B371D9-2D99-4316-B054-64DB6ECAF03E}" srcOrd="0" destOrd="0" presId="urn:microsoft.com/office/officeart/2008/layout/HorizontalMultiLevelHierarchy"/>
    <dgm:cxn modelId="{720F6BF5-9AB5-4BB4-B2CC-8F0E5BCC77C9}" type="presParOf" srcId="{5A344E50-F770-4A2E-A46C-36A843F46814}" destId="{EEB8D669-7D0E-4991-8DFF-97A53ABCF21C}" srcOrd="7" destOrd="0" presId="urn:microsoft.com/office/officeart/2008/layout/HorizontalMultiLevelHierarchy"/>
    <dgm:cxn modelId="{DF19B8C6-5201-405D-9561-95A499518959}" type="presParOf" srcId="{EEB8D669-7D0E-4991-8DFF-97A53ABCF21C}" destId="{0C2402F6-11ED-474F-AA77-4A0B2748A189}" srcOrd="0" destOrd="0" presId="urn:microsoft.com/office/officeart/2008/layout/HorizontalMultiLevelHierarchy"/>
    <dgm:cxn modelId="{300C9D82-15E2-4034-8EE2-927BDDD43627}" type="presParOf" srcId="{EEB8D669-7D0E-4991-8DFF-97A53ABCF21C}" destId="{9763DBFC-CD03-4922-9295-8BB40F9084CE}" srcOrd="1" destOrd="0" presId="urn:microsoft.com/office/officeart/2008/layout/HorizontalMultiLevelHierarchy"/>
    <dgm:cxn modelId="{2C9D6DBA-0707-4FFE-83BE-4F88952519B3}" type="presParOf" srcId="{9763DBFC-CD03-4922-9295-8BB40F9084CE}" destId="{BB63AFB2-8A91-428D-A90B-DD38730EEEBB}" srcOrd="0" destOrd="0" presId="urn:microsoft.com/office/officeart/2008/layout/HorizontalMultiLevelHierarchy"/>
    <dgm:cxn modelId="{C103811F-ED5E-4D40-A922-FEF48C671D00}" type="presParOf" srcId="{BB63AFB2-8A91-428D-A90B-DD38730EEEBB}" destId="{BEB7B5CE-FAA8-47ED-9400-49F0CD4FF338}" srcOrd="0" destOrd="0" presId="urn:microsoft.com/office/officeart/2008/layout/HorizontalMultiLevelHierarchy"/>
    <dgm:cxn modelId="{1C9344BB-03A5-4E2C-AA96-A6AEE414CF3C}" type="presParOf" srcId="{9763DBFC-CD03-4922-9295-8BB40F9084CE}" destId="{3AD0F2F0-A23C-430C-BA98-D83C17D3C344}" srcOrd="1" destOrd="0" presId="urn:microsoft.com/office/officeart/2008/layout/HorizontalMultiLevelHierarchy"/>
    <dgm:cxn modelId="{3F3C7361-C2C7-4487-8DFE-94258820B586}" type="presParOf" srcId="{3AD0F2F0-A23C-430C-BA98-D83C17D3C344}" destId="{6E2E408F-9207-49B9-A290-77C6F20DD43A}" srcOrd="0" destOrd="0" presId="urn:microsoft.com/office/officeart/2008/layout/HorizontalMultiLevelHierarchy"/>
    <dgm:cxn modelId="{B5674054-22EF-47E1-8773-1F1DC0AA7527}" type="presParOf" srcId="{3AD0F2F0-A23C-430C-BA98-D83C17D3C344}" destId="{D9340B36-2754-4B56-83EF-02F5C23D9963}" srcOrd="1" destOrd="0" presId="urn:microsoft.com/office/officeart/2008/layout/HorizontalMultiLevelHierarchy"/>
    <dgm:cxn modelId="{E618EEB7-2C6A-49A2-9FFC-02CCE62CDC27}" type="presParOf" srcId="{2E4195E7-C526-43C1-8251-2AF2A6B49243}" destId="{D0292F90-72E5-4B22-ABA4-12020B0EF513}" srcOrd="4" destOrd="0" presId="urn:microsoft.com/office/officeart/2008/layout/HorizontalMultiLevelHierarchy"/>
    <dgm:cxn modelId="{CC4F49BE-C581-4137-9E7F-E16AADA83DB6}" type="presParOf" srcId="{D0292F90-72E5-4B22-ABA4-12020B0EF513}" destId="{45BD4FD6-7DD4-43C9-9765-74BAE0984E30}" srcOrd="0" destOrd="0" presId="urn:microsoft.com/office/officeart/2008/layout/HorizontalMultiLevelHierarchy"/>
    <dgm:cxn modelId="{D339B9A0-A56C-46B3-9FAF-AF268531049F}" type="presParOf" srcId="{2E4195E7-C526-43C1-8251-2AF2A6B49243}" destId="{063F23F4-D2FF-4DB7-AA4F-F31E624D4038}" srcOrd="5" destOrd="0" presId="urn:microsoft.com/office/officeart/2008/layout/HorizontalMultiLevelHierarchy"/>
    <dgm:cxn modelId="{619A90DD-F880-4FED-AFC9-4F4BA954626A}" type="presParOf" srcId="{063F23F4-D2FF-4DB7-AA4F-F31E624D4038}" destId="{F3FF3DFE-AFD1-4AE6-A93B-50E498D7A072}" srcOrd="0" destOrd="0" presId="urn:microsoft.com/office/officeart/2008/layout/HorizontalMultiLevelHierarchy"/>
    <dgm:cxn modelId="{FBF10D8C-3674-4A38-83EE-6F295CCD4BB0}" type="presParOf" srcId="{063F23F4-D2FF-4DB7-AA4F-F31E624D4038}" destId="{83D249A6-88A8-46C8-B4E2-202F16270DE5}" srcOrd="1" destOrd="0" presId="urn:microsoft.com/office/officeart/2008/layout/HorizontalMultiLevelHierarchy"/>
    <dgm:cxn modelId="{0A66EE8F-678E-486C-B308-57DBEC694F6A}" type="presParOf" srcId="{2E4195E7-C526-43C1-8251-2AF2A6B49243}" destId="{D63A1DBF-B929-4CFF-8038-A3BB430E8F26}" srcOrd="6" destOrd="0" presId="urn:microsoft.com/office/officeart/2008/layout/HorizontalMultiLevelHierarchy"/>
    <dgm:cxn modelId="{A6B445D7-1D77-47E5-87A7-FE07649A5463}" type="presParOf" srcId="{D63A1DBF-B929-4CFF-8038-A3BB430E8F26}" destId="{A07D2B16-18B0-4891-AD6C-B0FEE6F96AD4}" srcOrd="0" destOrd="0" presId="urn:microsoft.com/office/officeart/2008/layout/HorizontalMultiLevelHierarchy"/>
    <dgm:cxn modelId="{81771C74-8410-40C9-BD23-0CDD6F8F0834}" type="presParOf" srcId="{2E4195E7-C526-43C1-8251-2AF2A6B49243}" destId="{39136F3B-9E22-425B-8889-CCC380A7F9B6}" srcOrd="7" destOrd="0" presId="urn:microsoft.com/office/officeart/2008/layout/HorizontalMultiLevelHierarchy"/>
    <dgm:cxn modelId="{107C26D6-4BD9-4278-BCF1-B33DDC996755}" type="presParOf" srcId="{39136F3B-9E22-425B-8889-CCC380A7F9B6}" destId="{EB700C83-D138-423A-A329-081ADA9166E0}" srcOrd="0" destOrd="0" presId="urn:microsoft.com/office/officeart/2008/layout/HorizontalMultiLevelHierarchy"/>
    <dgm:cxn modelId="{F72CF427-20EB-4D2E-8F22-C9F0F2B3393B}" type="presParOf" srcId="{39136F3B-9E22-425B-8889-CCC380A7F9B6}" destId="{6A41031D-8A53-4275-BD6F-7878BD65EC5D}" srcOrd="1" destOrd="0" presId="urn:microsoft.com/office/officeart/2008/layout/HorizontalMultiLevelHierarchy"/>
    <dgm:cxn modelId="{95845E31-54E1-4A91-AA3E-3C8E6591B5DE}" type="presParOf" srcId="{2E4195E7-C526-43C1-8251-2AF2A6B49243}" destId="{F1254FD0-8054-4A01-9BB5-DAF029D79E79}" srcOrd="8" destOrd="0" presId="urn:microsoft.com/office/officeart/2008/layout/HorizontalMultiLevelHierarchy"/>
    <dgm:cxn modelId="{C6630FF6-DA1D-476B-9AF7-EF71221AEC8E}" type="presParOf" srcId="{F1254FD0-8054-4A01-9BB5-DAF029D79E79}" destId="{5EF2A711-6539-4B40-82F4-1D7ACF857AF7}" srcOrd="0" destOrd="0" presId="urn:microsoft.com/office/officeart/2008/layout/HorizontalMultiLevelHierarchy"/>
    <dgm:cxn modelId="{AC9527DF-B700-40B5-B490-AA7395E64B2D}" type="presParOf" srcId="{2E4195E7-C526-43C1-8251-2AF2A6B49243}" destId="{B5CC62BD-C3D7-429F-B9EC-0B5D8AC3ADAF}" srcOrd="9" destOrd="0" presId="urn:microsoft.com/office/officeart/2008/layout/HorizontalMultiLevelHierarchy"/>
    <dgm:cxn modelId="{F85F6929-D649-4B77-819C-7535B93F6FDA}" type="presParOf" srcId="{B5CC62BD-C3D7-429F-B9EC-0B5D8AC3ADAF}" destId="{80600A35-84AA-43CE-81F3-F98690856545}" srcOrd="0" destOrd="0" presId="urn:microsoft.com/office/officeart/2008/layout/HorizontalMultiLevelHierarchy"/>
    <dgm:cxn modelId="{93A46C4D-8B71-4946-AA9D-ED427933979B}" type="presParOf" srcId="{B5CC62BD-C3D7-429F-B9EC-0B5D8AC3ADAF}" destId="{524E3F09-EDD1-4C4E-9154-C3DF6038309F}" srcOrd="1" destOrd="0" presId="urn:microsoft.com/office/officeart/2008/layout/HorizontalMultiLevelHierarchy"/>
    <dgm:cxn modelId="{60B61474-CB6B-49F2-BE09-41786FC6A80A}" type="presParOf" srcId="{524E3F09-EDD1-4C4E-9154-C3DF6038309F}" destId="{08EC2D9E-EEF5-4DFB-B18C-04297E92FEFA}" srcOrd="0" destOrd="0" presId="urn:microsoft.com/office/officeart/2008/layout/HorizontalMultiLevelHierarchy"/>
    <dgm:cxn modelId="{D11A51F6-A56E-4B46-826D-2FF9B0570903}" type="presParOf" srcId="{08EC2D9E-EEF5-4DFB-B18C-04297E92FEFA}" destId="{DF9BAD71-EF23-4CA3-83FF-AB3C82F6A16F}" srcOrd="0" destOrd="0" presId="urn:microsoft.com/office/officeart/2008/layout/HorizontalMultiLevelHierarchy"/>
    <dgm:cxn modelId="{0F399B85-CC45-4DE4-ADC1-7A875AF5440A}" type="presParOf" srcId="{524E3F09-EDD1-4C4E-9154-C3DF6038309F}" destId="{CFD0EF6D-F7DA-4E10-89FF-BE4E2630F12D}" srcOrd="1" destOrd="0" presId="urn:microsoft.com/office/officeart/2008/layout/HorizontalMultiLevelHierarchy"/>
    <dgm:cxn modelId="{4601846D-C92F-4951-8F15-1D450C42C0D0}" type="presParOf" srcId="{CFD0EF6D-F7DA-4E10-89FF-BE4E2630F12D}" destId="{A9B15C1A-4C4B-4F3A-A878-84EA420CF092}" srcOrd="0" destOrd="0" presId="urn:microsoft.com/office/officeart/2008/layout/HorizontalMultiLevelHierarchy"/>
    <dgm:cxn modelId="{5A86A402-FF08-4ABE-8BBB-8E01F39999CD}" type="presParOf" srcId="{CFD0EF6D-F7DA-4E10-89FF-BE4E2630F12D}" destId="{34ADDADB-DF4A-484B-8460-B0D255B0589C}" srcOrd="1" destOrd="0" presId="urn:microsoft.com/office/officeart/2008/layout/HorizontalMultiLevelHierarchy"/>
    <dgm:cxn modelId="{52359C94-77AC-48BD-94D0-4DE138D0EDE0}" type="presParOf" srcId="{34ADDADB-DF4A-484B-8460-B0D255B0589C}" destId="{FCD46113-877F-416E-8838-C882836F0D86}" srcOrd="0" destOrd="0" presId="urn:microsoft.com/office/officeart/2008/layout/HorizontalMultiLevelHierarchy"/>
    <dgm:cxn modelId="{16916F0B-7689-4526-93BD-1043EA1C2945}" type="presParOf" srcId="{FCD46113-877F-416E-8838-C882836F0D86}" destId="{75CF11DC-1721-423F-B9AF-48802F04849A}" srcOrd="0" destOrd="0" presId="urn:microsoft.com/office/officeart/2008/layout/HorizontalMultiLevelHierarchy"/>
    <dgm:cxn modelId="{913DA744-C760-401B-B2F4-5C13AF7A2757}" type="presParOf" srcId="{34ADDADB-DF4A-484B-8460-B0D255B0589C}" destId="{F64B44EA-82DA-4EB0-998C-B25716E67284}" srcOrd="1" destOrd="0" presId="urn:microsoft.com/office/officeart/2008/layout/HorizontalMultiLevelHierarchy"/>
    <dgm:cxn modelId="{3EB902F2-A39A-410D-B6C7-DD8DDA90C417}" type="presParOf" srcId="{F64B44EA-82DA-4EB0-998C-B25716E67284}" destId="{CF727354-29D2-487B-B444-C7F2F7C6251F}" srcOrd="0" destOrd="0" presId="urn:microsoft.com/office/officeart/2008/layout/HorizontalMultiLevelHierarchy"/>
    <dgm:cxn modelId="{C3C36D9E-54D2-40F7-BDBF-EDA389DA717F}" type="presParOf" srcId="{F64B44EA-82DA-4EB0-998C-B25716E67284}" destId="{58F4A309-14AC-4EA6-8D70-E6386705338C}" srcOrd="1" destOrd="0" presId="urn:microsoft.com/office/officeart/2008/layout/HorizontalMultiLevelHierarchy"/>
    <dgm:cxn modelId="{220FE44E-D57E-40DD-8A97-C4C069F0CA4B}" type="presParOf" srcId="{00B6C323-8ADF-4C2C-A98F-03A35CC9AEB8}" destId="{7C1111C3-71C8-4A59-B707-B9C768098517}" srcOrd="2" destOrd="0" presId="urn:microsoft.com/office/officeart/2008/layout/HorizontalMultiLevelHierarchy"/>
    <dgm:cxn modelId="{F49D6B4A-C082-40C3-B029-7126F86B253D}" type="presParOf" srcId="{7C1111C3-71C8-4A59-B707-B9C768098517}" destId="{691C4B03-F193-462B-8563-0CBB3DFC5ADA}" srcOrd="0" destOrd="0" presId="urn:microsoft.com/office/officeart/2008/layout/HorizontalMultiLevelHierarchy"/>
    <dgm:cxn modelId="{587D0519-B67B-43BC-8142-98F36A26CC9A}" type="presParOf" srcId="{00B6C323-8ADF-4C2C-A98F-03A35CC9AEB8}" destId="{9D5FED48-469F-4A5A-AF8C-3669D6E19E26}" srcOrd="3" destOrd="0" presId="urn:microsoft.com/office/officeart/2008/layout/HorizontalMultiLevelHierarchy"/>
    <dgm:cxn modelId="{0838FE25-1C3F-4529-806B-EE705453CCAE}" type="presParOf" srcId="{9D5FED48-469F-4A5A-AF8C-3669D6E19E26}" destId="{E2CE8335-163F-4FC8-9EB2-2F1AB9A3494D}" srcOrd="0" destOrd="0" presId="urn:microsoft.com/office/officeart/2008/layout/HorizontalMultiLevelHierarchy"/>
    <dgm:cxn modelId="{32E0FE9C-0B43-49B8-B574-59C4B7747C15}" type="presParOf" srcId="{9D5FED48-469F-4A5A-AF8C-3669D6E19E26}" destId="{5BF7830B-9D4F-4B32-9BAC-79401EA7EBFE}" srcOrd="1" destOrd="0" presId="urn:microsoft.com/office/officeart/2008/layout/HorizontalMultiLevelHierarchy"/>
    <dgm:cxn modelId="{8A0DD6CE-63F1-4A0B-AEDF-5110D4EBA075}" type="presParOf" srcId="{5BF7830B-9D4F-4B32-9BAC-79401EA7EBFE}" destId="{54E594E6-7D2B-4531-96DB-A1636EFE0947}" srcOrd="0" destOrd="0" presId="urn:microsoft.com/office/officeart/2008/layout/HorizontalMultiLevelHierarchy"/>
    <dgm:cxn modelId="{73ABA23D-5008-47A6-B0D2-E14E98645BD3}" type="presParOf" srcId="{54E594E6-7D2B-4531-96DB-A1636EFE0947}" destId="{B75D1C65-AC72-4EEC-AA94-080494310887}" srcOrd="0" destOrd="0" presId="urn:microsoft.com/office/officeart/2008/layout/HorizontalMultiLevelHierarchy"/>
    <dgm:cxn modelId="{32456158-6B6F-4648-B3A6-297EBE3235BD}" type="presParOf" srcId="{5BF7830B-9D4F-4B32-9BAC-79401EA7EBFE}" destId="{61508467-4D43-4640-AEDE-CF606F6EC1D1}" srcOrd="1" destOrd="0" presId="urn:microsoft.com/office/officeart/2008/layout/HorizontalMultiLevelHierarchy"/>
    <dgm:cxn modelId="{7A3DEB8F-D82C-4ED0-A319-54D67E6E0326}" type="presParOf" srcId="{61508467-4D43-4640-AEDE-CF606F6EC1D1}" destId="{A6245687-1FD2-4154-A109-2FB42B15ECB5}" srcOrd="0" destOrd="0" presId="urn:microsoft.com/office/officeart/2008/layout/HorizontalMultiLevelHierarchy"/>
    <dgm:cxn modelId="{A8D50FC0-2A38-4D27-B557-53CAA2E094BF}" type="presParOf" srcId="{61508467-4D43-4640-AEDE-CF606F6EC1D1}" destId="{540335D3-3A4F-431D-9A38-4ECDFC82A8BF}" srcOrd="1" destOrd="0" presId="urn:microsoft.com/office/officeart/2008/layout/HorizontalMultiLevelHierarchy"/>
    <dgm:cxn modelId="{8650FECE-0AF8-47CC-AA39-6A027854CBC1}" type="presParOf" srcId="{5BF7830B-9D4F-4B32-9BAC-79401EA7EBFE}" destId="{FDCE8F53-E322-4B1B-8535-1DF807DB34B9}" srcOrd="2" destOrd="0" presId="urn:microsoft.com/office/officeart/2008/layout/HorizontalMultiLevelHierarchy"/>
    <dgm:cxn modelId="{C32A8907-26C1-4D87-ADBC-0E446928B28E}" type="presParOf" srcId="{FDCE8F53-E322-4B1B-8535-1DF807DB34B9}" destId="{F560906A-546D-4571-BA60-ACF2D4A854CB}" srcOrd="0" destOrd="0" presId="urn:microsoft.com/office/officeart/2008/layout/HorizontalMultiLevelHierarchy"/>
    <dgm:cxn modelId="{06770099-CB8F-4FEC-ACFD-DE002119A30B}" type="presParOf" srcId="{5BF7830B-9D4F-4B32-9BAC-79401EA7EBFE}" destId="{CB0A0623-DC72-4215-ADD7-0AC25601824B}" srcOrd="3" destOrd="0" presId="urn:microsoft.com/office/officeart/2008/layout/HorizontalMultiLevelHierarchy"/>
    <dgm:cxn modelId="{F3E84E09-4423-4B55-935A-D4587F203A4F}" type="presParOf" srcId="{CB0A0623-DC72-4215-ADD7-0AC25601824B}" destId="{7E713748-379C-4B5E-9EC6-622A2DAA67D9}" srcOrd="0" destOrd="0" presId="urn:microsoft.com/office/officeart/2008/layout/HorizontalMultiLevelHierarchy"/>
    <dgm:cxn modelId="{B9B02A14-5FCC-4F27-93EF-FEAA4F07A104}" type="presParOf" srcId="{CB0A0623-DC72-4215-ADD7-0AC25601824B}" destId="{0A9C7258-1C75-4D80-BFB2-9E27C4830527}" srcOrd="1" destOrd="0" presId="urn:microsoft.com/office/officeart/2008/layout/HorizontalMultiLevelHierarchy"/>
    <dgm:cxn modelId="{0E0ED709-95C3-44F9-9C16-2D0CC7A348F5}" type="presParOf" srcId="{0A9C7258-1C75-4D80-BFB2-9E27C4830527}" destId="{613A4E0B-58AB-427D-9051-A8B2C6F55381}" srcOrd="0" destOrd="0" presId="urn:microsoft.com/office/officeart/2008/layout/HorizontalMultiLevelHierarchy"/>
    <dgm:cxn modelId="{02DC7FA2-0894-4436-9E00-E7E9001EF20F}" type="presParOf" srcId="{613A4E0B-58AB-427D-9051-A8B2C6F55381}" destId="{8C07BC25-D6C9-4CF7-B000-4A39865469A4}" srcOrd="0" destOrd="0" presId="urn:microsoft.com/office/officeart/2008/layout/HorizontalMultiLevelHierarchy"/>
    <dgm:cxn modelId="{D62A34BD-A6D4-42BB-9219-AB8FB42F6975}" type="presParOf" srcId="{0A9C7258-1C75-4D80-BFB2-9E27C4830527}" destId="{248A4993-18CA-48A5-B408-C3E988AC397F}" srcOrd="1" destOrd="0" presId="urn:microsoft.com/office/officeart/2008/layout/HorizontalMultiLevelHierarchy"/>
    <dgm:cxn modelId="{C880A226-1729-468E-97C4-D90E15593D7C}" type="presParOf" srcId="{248A4993-18CA-48A5-B408-C3E988AC397F}" destId="{50DFE8EC-C200-4654-AAE8-1C218BF1FF46}" srcOrd="0" destOrd="0" presId="urn:microsoft.com/office/officeart/2008/layout/HorizontalMultiLevelHierarchy"/>
    <dgm:cxn modelId="{7B09CD4A-3EF1-4728-8E8F-DC09EBCFDA81}" type="presParOf" srcId="{248A4993-18CA-48A5-B408-C3E988AC397F}" destId="{61B40E03-25B9-485F-840B-FABD981193C2}" srcOrd="1" destOrd="0" presId="urn:microsoft.com/office/officeart/2008/layout/HorizontalMultiLevelHierarchy"/>
    <dgm:cxn modelId="{48CEB853-6A0E-43B9-9C7E-541713752937}" type="presParOf" srcId="{61B40E03-25B9-485F-840B-FABD981193C2}" destId="{61EC9F36-6467-4C56-8762-9BDEAEB0558C}" srcOrd="0" destOrd="0" presId="urn:microsoft.com/office/officeart/2008/layout/HorizontalMultiLevelHierarchy"/>
    <dgm:cxn modelId="{2AA30540-21B7-412D-8AEC-20DE829354B8}" type="presParOf" srcId="{61EC9F36-6467-4C56-8762-9BDEAEB0558C}" destId="{56535C95-9828-4467-977E-B10818263CCF}" srcOrd="0" destOrd="0" presId="urn:microsoft.com/office/officeart/2008/layout/HorizontalMultiLevelHierarchy"/>
    <dgm:cxn modelId="{5FB3D0DD-D11B-40BA-8886-B0D18E189F2E}" type="presParOf" srcId="{61B40E03-25B9-485F-840B-FABD981193C2}" destId="{B7972F04-0B60-4B99-91E2-5E6F68EAA60F}" srcOrd="1" destOrd="0" presId="urn:microsoft.com/office/officeart/2008/layout/HorizontalMultiLevelHierarchy"/>
    <dgm:cxn modelId="{F0412F62-FE57-4456-9430-2BBB45FB1646}" type="presParOf" srcId="{B7972F04-0B60-4B99-91E2-5E6F68EAA60F}" destId="{550E294F-EC44-419B-ACBA-76EA29C580AF}" srcOrd="0" destOrd="0" presId="urn:microsoft.com/office/officeart/2008/layout/HorizontalMultiLevelHierarchy"/>
    <dgm:cxn modelId="{70EBA6D1-AE13-4D23-B95A-2C87BE24E339}" type="presParOf" srcId="{B7972F04-0B60-4B99-91E2-5E6F68EAA60F}" destId="{8ADD7700-BF9D-4528-AC43-B6211735D275}" srcOrd="1" destOrd="0" presId="urn:microsoft.com/office/officeart/2008/layout/HorizontalMultiLevelHierarchy"/>
    <dgm:cxn modelId="{D8EDD263-BBCD-4926-9E41-4A0F0ACE2333}" type="presParOf" srcId="{61B40E03-25B9-485F-840B-FABD981193C2}" destId="{6C375489-D9A3-4C87-8ACE-FC2F5387BA84}" srcOrd="2" destOrd="0" presId="urn:microsoft.com/office/officeart/2008/layout/HorizontalMultiLevelHierarchy"/>
    <dgm:cxn modelId="{E15BD798-62D2-422D-91F0-1F02923C24DE}" type="presParOf" srcId="{6C375489-D9A3-4C87-8ACE-FC2F5387BA84}" destId="{25DE4A12-627B-481B-A050-DC751BC77A5C}" srcOrd="0" destOrd="0" presId="urn:microsoft.com/office/officeart/2008/layout/HorizontalMultiLevelHierarchy"/>
    <dgm:cxn modelId="{4B777890-3B44-458E-B892-A0228EE21784}" type="presParOf" srcId="{61B40E03-25B9-485F-840B-FABD981193C2}" destId="{A0F53D1D-9FF1-4C26-94F1-501E1D735655}" srcOrd="3" destOrd="0" presId="urn:microsoft.com/office/officeart/2008/layout/HorizontalMultiLevelHierarchy"/>
    <dgm:cxn modelId="{62043A0F-49B9-4304-A425-411547CD2598}" type="presParOf" srcId="{A0F53D1D-9FF1-4C26-94F1-501E1D735655}" destId="{5E50BE45-AF0C-44A3-AA12-417AEB53362F}" srcOrd="0" destOrd="0" presId="urn:microsoft.com/office/officeart/2008/layout/HorizontalMultiLevelHierarchy"/>
    <dgm:cxn modelId="{1F648F38-E318-400E-972D-F94AC9DA4E9B}" type="presParOf" srcId="{A0F53D1D-9FF1-4C26-94F1-501E1D735655}" destId="{1D79CB33-E270-4A3B-B466-15E45DD4B46D}" srcOrd="1" destOrd="0" presId="urn:microsoft.com/office/officeart/2008/layout/HorizontalMultiLevelHierarchy"/>
    <dgm:cxn modelId="{75F30932-0096-40E0-953E-4E617F7A5B4C}" type="presParOf" srcId="{61B40E03-25B9-485F-840B-FABD981193C2}" destId="{B9B172A0-D21A-4971-8634-2212D1F23382}" srcOrd="4" destOrd="0" presId="urn:microsoft.com/office/officeart/2008/layout/HorizontalMultiLevelHierarchy"/>
    <dgm:cxn modelId="{1C1ED1C9-8FBA-41C4-ADA3-CFBC8AAA88E9}" type="presParOf" srcId="{B9B172A0-D21A-4971-8634-2212D1F23382}" destId="{794BD8D8-4B52-404B-BE6F-7CBFE463392B}" srcOrd="0" destOrd="0" presId="urn:microsoft.com/office/officeart/2008/layout/HorizontalMultiLevelHierarchy"/>
    <dgm:cxn modelId="{54FBE546-6C1F-4A52-AF2E-BF979B3AB0B9}" type="presParOf" srcId="{61B40E03-25B9-485F-840B-FABD981193C2}" destId="{739E7D23-702B-4967-BF4A-052F719476F1}" srcOrd="5" destOrd="0" presId="urn:microsoft.com/office/officeart/2008/layout/HorizontalMultiLevelHierarchy"/>
    <dgm:cxn modelId="{67CC2736-DBE4-4F23-BD95-F2BEB09A304B}" type="presParOf" srcId="{739E7D23-702B-4967-BF4A-052F719476F1}" destId="{E18AE2A5-DC03-4931-94FA-010B0E494808}" srcOrd="0" destOrd="0" presId="urn:microsoft.com/office/officeart/2008/layout/HorizontalMultiLevelHierarchy"/>
    <dgm:cxn modelId="{F332D4E4-9796-4A7A-B996-51C32BCA48DA}" type="presParOf" srcId="{739E7D23-702B-4967-BF4A-052F719476F1}" destId="{3DFEA5A0-49C9-4063-B330-EA7FB1CF2611}" srcOrd="1" destOrd="0" presId="urn:microsoft.com/office/officeart/2008/layout/HorizontalMultiLevelHierarchy"/>
    <dgm:cxn modelId="{2ACAB780-F51A-4181-918B-F72291DDD7A3}" type="presParOf" srcId="{61B40E03-25B9-485F-840B-FABD981193C2}" destId="{3C4CE92F-335B-4A7A-8BB0-EC6AFC5BABCB}" srcOrd="6" destOrd="0" presId="urn:microsoft.com/office/officeart/2008/layout/HorizontalMultiLevelHierarchy"/>
    <dgm:cxn modelId="{EE6DC75D-3CFB-4D20-9095-DD3342F72D03}" type="presParOf" srcId="{3C4CE92F-335B-4A7A-8BB0-EC6AFC5BABCB}" destId="{4DD7E8C5-D4E3-4A07-A586-B06A3F0FA0A4}" srcOrd="0" destOrd="0" presId="urn:microsoft.com/office/officeart/2008/layout/HorizontalMultiLevelHierarchy"/>
    <dgm:cxn modelId="{84559115-2928-4911-963E-878907FA451D}" type="presParOf" srcId="{61B40E03-25B9-485F-840B-FABD981193C2}" destId="{87BAE170-9526-4F81-9E7A-EA1B9D22F3DD}" srcOrd="7" destOrd="0" presId="urn:microsoft.com/office/officeart/2008/layout/HorizontalMultiLevelHierarchy"/>
    <dgm:cxn modelId="{38B6AB97-8C07-4E93-A5AD-0B4F57365A49}" type="presParOf" srcId="{87BAE170-9526-4F81-9E7A-EA1B9D22F3DD}" destId="{964E3496-9F20-4756-A220-FBA1D5E4980C}" srcOrd="0" destOrd="0" presId="urn:microsoft.com/office/officeart/2008/layout/HorizontalMultiLevelHierarchy"/>
    <dgm:cxn modelId="{8E42E9F0-21FC-4AEC-AFA3-8F8381C57721}" type="presParOf" srcId="{87BAE170-9526-4F81-9E7A-EA1B9D22F3DD}" destId="{7E72DFF7-2DE5-40EC-983E-F3252481647F}" srcOrd="1" destOrd="0" presId="urn:microsoft.com/office/officeart/2008/layout/HorizontalMultiLevelHierarchy"/>
    <dgm:cxn modelId="{1E544F68-DF8A-4FD1-85AF-81A6EE59C23E}" type="presParOf" srcId="{61B40E03-25B9-485F-840B-FABD981193C2}" destId="{BD15981F-569F-4B3E-A29C-E329AE7B81D1}" srcOrd="8" destOrd="0" presId="urn:microsoft.com/office/officeart/2008/layout/HorizontalMultiLevelHierarchy"/>
    <dgm:cxn modelId="{EE2065F0-ABBE-43E5-B040-C08C54526D07}" type="presParOf" srcId="{BD15981F-569F-4B3E-A29C-E329AE7B81D1}" destId="{CB2039D7-A122-4FBD-A84B-449349191360}" srcOrd="0" destOrd="0" presId="urn:microsoft.com/office/officeart/2008/layout/HorizontalMultiLevelHierarchy"/>
    <dgm:cxn modelId="{391643E0-B2FB-47FE-9FE5-1F47082AF7E2}" type="presParOf" srcId="{61B40E03-25B9-485F-840B-FABD981193C2}" destId="{4C59AE14-DC1C-4F22-93F7-7076D149C213}" srcOrd="9" destOrd="0" presId="urn:microsoft.com/office/officeart/2008/layout/HorizontalMultiLevelHierarchy"/>
    <dgm:cxn modelId="{CEA413A2-D1F9-4E9D-BD0B-94FD86B15FFE}" type="presParOf" srcId="{4C59AE14-DC1C-4F22-93F7-7076D149C213}" destId="{5E8E4353-97E3-4769-8745-E51435D5D5C3}" srcOrd="0" destOrd="0" presId="urn:microsoft.com/office/officeart/2008/layout/HorizontalMultiLevelHierarchy"/>
    <dgm:cxn modelId="{3347936C-3C73-48A6-9870-FEB5F0AFD202}" type="presParOf" srcId="{4C59AE14-DC1C-4F22-93F7-7076D149C213}" destId="{C82AC1AC-4E81-4CA3-A849-749A41D237D4}" srcOrd="1" destOrd="0" presId="urn:microsoft.com/office/officeart/2008/layout/HorizontalMultiLevelHierarchy"/>
    <dgm:cxn modelId="{381BCF2C-348F-4A2D-867C-80DF3B2EA734}" type="presParOf" srcId="{5BF7830B-9D4F-4B32-9BAC-79401EA7EBFE}" destId="{65055C2D-2B2C-4D84-ACA4-59F12A018C1E}" srcOrd="4" destOrd="0" presId="urn:microsoft.com/office/officeart/2008/layout/HorizontalMultiLevelHierarchy"/>
    <dgm:cxn modelId="{DCFAA8EC-C31C-49C8-8AB6-7B4D55BCCAF8}" type="presParOf" srcId="{65055C2D-2B2C-4D84-ACA4-59F12A018C1E}" destId="{34044C52-B2E6-48E7-B324-5D6AF4102F09}" srcOrd="0" destOrd="0" presId="urn:microsoft.com/office/officeart/2008/layout/HorizontalMultiLevelHierarchy"/>
    <dgm:cxn modelId="{DE6A4741-F188-4919-8B93-E0486C8D8991}" type="presParOf" srcId="{5BF7830B-9D4F-4B32-9BAC-79401EA7EBFE}" destId="{991B1D36-CB77-46A1-BC4C-6CAE14BF46FA}" srcOrd="5" destOrd="0" presId="urn:microsoft.com/office/officeart/2008/layout/HorizontalMultiLevelHierarchy"/>
    <dgm:cxn modelId="{61554556-5636-4F5C-B48F-CD2670A1E7EF}" type="presParOf" srcId="{991B1D36-CB77-46A1-BC4C-6CAE14BF46FA}" destId="{D39F0EBD-FE23-49ED-8731-BF50C8139E65}" srcOrd="0" destOrd="0" presId="urn:microsoft.com/office/officeart/2008/layout/HorizontalMultiLevelHierarchy"/>
    <dgm:cxn modelId="{9DB85FFD-6965-4080-88B3-80306A35BEFA}" type="presParOf" srcId="{991B1D36-CB77-46A1-BC4C-6CAE14BF46FA}" destId="{F1DCEF4C-BF38-4656-83D5-2569D9AB8F90}" srcOrd="1" destOrd="0" presId="urn:microsoft.com/office/officeart/2008/layout/HorizontalMultiLevelHierarchy"/>
    <dgm:cxn modelId="{D27ABA07-35F5-4ABE-A354-09084DE64B25}" type="presParOf" srcId="{F1DCEF4C-BF38-4656-83D5-2569D9AB8F90}" destId="{E5ED6FB0-7FE4-432D-A7E2-1C05993FCA60}" srcOrd="0" destOrd="0" presId="urn:microsoft.com/office/officeart/2008/layout/HorizontalMultiLevelHierarchy"/>
    <dgm:cxn modelId="{75A6ED39-630E-490F-88C4-21412C9A1235}" type="presParOf" srcId="{E5ED6FB0-7FE4-432D-A7E2-1C05993FCA60}" destId="{AD5F8567-37F6-4CAA-8B49-515B5BB217E9}" srcOrd="0" destOrd="0" presId="urn:microsoft.com/office/officeart/2008/layout/HorizontalMultiLevelHierarchy"/>
    <dgm:cxn modelId="{882FE3EB-D17F-4490-A53D-1442D68EB318}" type="presParOf" srcId="{F1DCEF4C-BF38-4656-83D5-2569D9AB8F90}" destId="{C64367B0-CE7E-4A5B-8B59-965B994772BA}" srcOrd="1" destOrd="0" presId="urn:microsoft.com/office/officeart/2008/layout/HorizontalMultiLevelHierarchy"/>
    <dgm:cxn modelId="{5D503BAD-EE5C-4356-91DD-C810E60145F0}" type="presParOf" srcId="{C64367B0-CE7E-4A5B-8B59-965B994772BA}" destId="{53AEF0C2-BE19-450F-87F1-3F6A8CDD2C4F}" srcOrd="0" destOrd="0" presId="urn:microsoft.com/office/officeart/2008/layout/HorizontalMultiLevelHierarchy"/>
    <dgm:cxn modelId="{3086098A-D377-4F64-BA6B-92B1969317E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7" presStyleCnt="17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7" presStyleCnt="17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8" presStyleCnt="17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8" presStyleCnt="17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9" presStyleCnt="17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9" presStyleCnt="17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1" presStyleCnt="15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6" presStyleCnt="1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6" presStyleCnt="1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7368DA07-9E31-49E2-AD50-B2A0071A577D}" type="presOf" srcId="{205FFB4D-4274-4047-B935-6F5013375A43}" destId="{0B695C86-3F6C-4648-A15A-8533D9EA1FFD}" srcOrd="0" destOrd="0" presId="urn:microsoft.com/office/officeart/2008/layout/HorizontalMultiLevelHierarchy"/>
    <dgm:cxn modelId="{00B6352F-05EA-44B3-BB96-DC6F388A169F}" type="presOf" srcId="{DE634813-F9BA-44DA-BA59-ABCC62DAE6D1}" destId="{6C4975BD-F84A-4C3C-8710-4B05717C3ECF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47C39-2B83-4BB4-B677-1450E1F517F6}" type="presOf" srcId="{C161FC2D-F367-43E7-9842-271BC836C32B}" destId="{246ACCB3-6729-4EC5-906A-78E30ECCEDE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F850B073-B8F6-4124-B58C-440850686810}" type="presOf" srcId="{EA2E7DB1-1FB5-436D-BFEF-D123A45322B5}" destId="{DA2225B3-37A6-4291-AF63-09AEE7004252}" srcOrd="0" destOrd="0" presId="urn:microsoft.com/office/officeart/2008/layout/HorizontalMultiLevelHierarchy"/>
    <dgm:cxn modelId="{6C09FEB9-59E1-42F6-AA65-90D789DD9BA1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AE8DCFA-91DD-4FFE-B325-6137D0C6CB21}" type="presOf" srcId="{020C3CB8-F66F-4A69-ABD9-4C8E9FA7588B}" destId="{6A787B02-266F-428D-84E1-1375B86AEAA4}" srcOrd="0" destOrd="0" presId="urn:microsoft.com/office/officeart/2008/layout/HorizontalMultiLevelHierarchy"/>
    <dgm:cxn modelId="{72395A81-5812-4897-AC19-4858155EF58D}" type="presOf" srcId="{682E4A84-5404-4D13-9CD6-E74AD3743234}" destId="{9573BB6B-4624-4F21-B6BA-1A5741B20392}" srcOrd="1" destOrd="0" presId="urn:microsoft.com/office/officeart/2008/layout/HorizontalMultiLevelHierarchy"/>
    <dgm:cxn modelId="{57FD180A-CEA6-4ADE-8D89-1861405E6BC1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704A5479-A1B3-4FB6-AEDE-76E7897DFC9E}" type="presOf" srcId="{A15528EF-1EC8-4C3A-99CB-748F4025BF2A}" destId="{7A6D3758-B1CC-411D-8AF9-0F8DDF2A0DAE}" srcOrd="1" destOrd="0" presId="urn:microsoft.com/office/officeart/2008/layout/HorizontalMultiLevelHierarchy"/>
    <dgm:cxn modelId="{287939D0-C708-46D8-B622-05EC801A63B2}" type="presOf" srcId="{EB13BC94-AA0A-4E42-9D0F-FB70B7D670BE}" destId="{04D76B8A-6916-415A-96D2-920D356B4CA7}" srcOrd="1" destOrd="0" presId="urn:microsoft.com/office/officeart/2008/layout/HorizontalMultiLevelHierarchy"/>
    <dgm:cxn modelId="{704DF7F1-D0EF-4620-94ED-11439E4AAC24}" type="presOf" srcId="{29897DF1-5A99-4FC2-AD7A-38BA3A9BF8E9}" destId="{0C040E66-16C7-48D7-AD27-B7067DD30C09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54743A59-0906-4718-B16C-FAAA6C32CED5}" type="presOf" srcId="{2F6C1EF3-588B-4766-85AE-3B5515CA5AF4}" destId="{CC9EEFE9-F203-4C3A-89C0-45943F6D1FD8}" srcOrd="1" destOrd="0" presId="urn:microsoft.com/office/officeart/2008/layout/HorizontalMultiLevelHierarchy"/>
    <dgm:cxn modelId="{7AB94646-E91E-4B8B-96F4-D839687A36AB}" type="presOf" srcId="{57AD8457-1891-4D01-9AAA-1D65A24C20E2}" destId="{9BA59819-A74E-4F36-9ADB-BD59E4C99562}" srcOrd="0" destOrd="0" presId="urn:microsoft.com/office/officeart/2008/layout/HorizontalMultiLevelHierarchy"/>
    <dgm:cxn modelId="{D78E561D-1ED3-4A54-ADEF-BC2B84D19784}" type="presOf" srcId="{36EE5E4E-5357-4CD9-A18A-8614DE00D70E}" destId="{51256108-3E04-409B-BF38-F3E9918F32C3}" srcOrd="0" destOrd="0" presId="urn:microsoft.com/office/officeart/2008/layout/HorizontalMultiLevelHierarchy"/>
    <dgm:cxn modelId="{BBF52D09-2359-4D5E-A639-B767C1929ED0}" type="presOf" srcId="{B9AE2228-8FF3-4E3C-9159-E08C3A0E486F}" destId="{3D594C2F-E3B3-49E4-91B1-8021AB724E6F}" srcOrd="0" destOrd="0" presId="urn:microsoft.com/office/officeart/2008/layout/HorizontalMultiLevelHierarchy"/>
    <dgm:cxn modelId="{91A9CDA8-4A3C-4497-852A-ABCA58D0C147}" type="presOf" srcId="{CAFE2F98-C047-45B2-AC41-3BC4559DF3E0}" destId="{E4348112-3497-4B55-A930-99F2D505E6C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3E3C762-F371-4CEB-A3FD-D4E67F94BC50}" type="presOf" srcId="{A0280EC0-48F3-4377-B473-9E2E9200A53D}" destId="{52E8EB44-07A8-4451-BF7E-650405FEBF53}" srcOrd="0" destOrd="0" presId="urn:microsoft.com/office/officeart/2008/layout/HorizontalMultiLevelHierarchy"/>
    <dgm:cxn modelId="{D0F3646D-58DE-4791-8C0D-F4600B3A594E}" type="presOf" srcId="{4DFEA64A-563B-4133-A49D-824BD8ED52C6}" destId="{E1218E52-8D83-49A5-B2D9-AE0CB3B14A8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AB112EA1-F1E1-4E19-9284-2FDF46C64CE5}" type="presOf" srcId="{B6F62293-5A49-4836-9EB5-F64F5641F718}" destId="{089EB4D2-309E-48F6-B6C7-F07A788BD238}" srcOrd="0" destOrd="0" presId="urn:microsoft.com/office/officeart/2008/layout/HorizontalMultiLevelHierarchy"/>
    <dgm:cxn modelId="{5DFC6C79-EE1C-4DA9-9172-A08DD5E062A1}" type="presOf" srcId="{1FF9B760-B4AF-4548-BD8A-82A7133A970A}" destId="{5B2A2679-3A76-4E9A-9D97-1CE4131E5F19}" srcOrd="0" destOrd="0" presId="urn:microsoft.com/office/officeart/2008/layout/HorizontalMultiLevelHierarchy"/>
    <dgm:cxn modelId="{F2200F0C-668A-4546-8162-B340B2F771AC}" type="presOf" srcId="{2E3C7345-DA01-4D3A-A646-1CB5B1463BA4}" destId="{11939ED3-8FFD-4797-A85B-92A0BC20255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B7CD82B-4708-4C52-B315-D5092E0267F9}" type="presOf" srcId="{9D177D0E-9F9D-48EA-9D36-DC2112BB6656}" destId="{7B296622-3203-4C3C-BADC-76263B452119}" srcOrd="0" destOrd="0" presId="urn:microsoft.com/office/officeart/2008/layout/HorizontalMultiLevelHierarchy"/>
    <dgm:cxn modelId="{1075FB6B-A28B-4A69-8C64-30C51C45220A}" type="presOf" srcId="{E253B8C8-9714-4611-AE3B-3DA49D8C4E2C}" destId="{9C1C14DA-F756-46ED-8E95-4DC5B5DF4902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8226E58-0655-499A-8748-B06FDD6837E5}" type="presOf" srcId="{7EA7337D-CD1F-4A2C-94ED-4703CB7A21B7}" destId="{DC3EFA0E-F7D3-488D-BAB2-83AB040D5D0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70184DE8-727C-47A6-99CC-853574CFA9DE}" type="presOf" srcId="{445ADEAA-85ED-4619-A310-CB630B0F7CF6}" destId="{183178E7-3652-4F80-BF96-DFBA1D9849F1}" srcOrd="0" destOrd="0" presId="urn:microsoft.com/office/officeart/2008/layout/HorizontalMultiLevelHierarchy"/>
    <dgm:cxn modelId="{E876B7F4-273C-425E-9B71-60DF08DFC3A6}" type="presOf" srcId="{E2723EEC-CCC2-450A-8917-20FEC3C92C1C}" destId="{D1A28E63-BA20-46D3-B6EF-1E69D6925056}" srcOrd="1" destOrd="0" presId="urn:microsoft.com/office/officeart/2008/layout/HorizontalMultiLevelHierarchy"/>
    <dgm:cxn modelId="{3707C292-5C3C-43F3-8E3B-6542E0A7DE02}" type="presOf" srcId="{B0BB1160-31C3-4F82-A5A9-09D86C156B61}" destId="{B1567EBD-1E43-4ECC-BFA4-ECB2828AD186}" srcOrd="0" destOrd="0" presId="urn:microsoft.com/office/officeart/2008/layout/HorizontalMultiLevelHierarchy"/>
    <dgm:cxn modelId="{117E1B7A-6142-4FEC-BBEB-59A6E88BA023}" type="presOf" srcId="{0DAF639E-86CA-4555-AD45-B755DCDDD66B}" destId="{240045D8-BDBE-4748-A76B-F30093301C3D}" srcOrd="0" destOrd="0" presId="urn:microsoft.com/office/officeart/2008/layout/HorizontalMultiLevelHierarchy"/>
    <dgm:cxn modelId="{3F99C5D9-9486-40B9-A705-14DB3E955EBE}" type="presOf" srcId="{9B22DAD0-C431-49EF-9B06-8AC978C77777}" destId="{40DAE00E-BC31-458A-9ABD-1B2487556F06}" srcOrd="1" destOrd="0" presId="urn:microsoft.com/office/officeart/2008/layout/HorizontalMultiLevelHierarchy"/>
    <dgm:cxn modelId="{65CF0481-F6D6-4454-A200-EEB0962F9D01}" type="presOf" srcId="{7BC838D6-6157-470F-82D4-29E432FC9ACF}" destId="{F9BD1C4A-88E0-4CF9-A171-FCFEF63FA9A1}" srcOrd="0" destOrd="0" presId="urn:microsoft.com/office/officeart/2008/layout/HorizontalMultiLevelHierarchy"/>
    <dgm:cxn modelId="{4790C4ED-B86A-40D1-B7D9-70636CCB737E}" type="presOf" srcId="{FD37CF3C-B712-4138-A3A5-089D9A88586A}" destId="{7BBC2E31-163F-423C-820B-F43F00EEBA16}" srcOrd="1" destOrd="0" presId="urn:microsoft.com/office/officeart/2008/layout/HorizontalMultiLevelHierarchy"/>
    <dgm:cxn modelId="{606393FA-960B-45C0-B225-C3DD277A091B}" type="presOf" srcId="{B6705842-5F9A-4253-83F6-3AC3163BCADB}" destId="{D7F89198-7E14-4F67-8FA2-B38F544D07B9}" srcOrd="0" destOrd="0" presId="urn:microsoft.com/office/officeart/2008/layout/HorizontalMultiLevelHierarchy"/>
    <dgm:cxn modelId="{396A5889-59F2-46E7-BA36-DC56FF49A351}" type="presOf" srcId="{00963F75-C802-4A94-8361-4953CA2B074B}" destId="{E577ED8A-DDB0-47FC-91A1-05DA67246679}" srcOrd="0" destOrd="0" presId="urn:microsoft.com/office/officeart/2008/layout/HorizontalMultiLevelHierarchy"/>
    <dgm:cxn modelId="{6C49C0CD-E648-4644-8858-1697CA15B93B}" type="presOf" srcId="{704DA9B1-D6BF-47F5-9C27-8D537D6CF607}" destId="{58FC7E62-60ED-47F8-81ED-B3D997042171}" srcOrd="0" destOrd="0" presId="urn:microsoft.com/office/officeart/2008/layout/HorizontalMultiLevelHierarchy"/>
    <dgm:cxn modelId="{F37A5526-C8C3-411D-ADC1-C11A90F45635}" type="presOf" srcId="{0DAF639E-86CA-4555-AD45-B755DCDDD66B}" destId="{E3AEF452-F265-464B-9DD5-B64CD8CDB938}" srcOrd="1" destOrd="0" presId="urn:microsoft.com/office/officeart/2008/layout/HorizontalMultiLevelHierarchy"/>
    <dgm:cxn modelId="{A730739B-717D-46DF-97C5-CD8B42345893}" type="presOf" srcId="{E79D608F-8165-43A1-B6DF-AA7424DA248F}" destId="{97C8331E-785B-4D2D-93C2-0C33798F51AA}" srcOrd="1" destOrd="0" presId="urn:microsoft.com/office/officeart/2008/layout/HorizontalMultiLevelHierarchy"/>
    <dgm:cxn modelId="{F8FB98B7-CE1A-4E9D-B85D-23E337DC3EDC}" type="presOf" srcId="{38A870F0-D051-40EF-8F8B-794D39F39A58}" destId="{927FCCAB-98F8-4BEA-99B1-454338C8A10F}" srcOrd="0" destOrd="0" presId="urn:microsoft.com/office/officeart/2008/layout/HorizontalMultiLevelHierarchy"/>
    <dgm:cxn modelId="{607DDD61-9E4E-443A-8F10-C566CF2C9FA9}" type="presOf" srcId="{57AD8457-1891-4D01-9AAA-1D65A24C20E2}" destId="{6ACE9C91-8BF6-4434-AEF4-BAACC2D67AAF}" srcOrd="1" destOrd="0" presId="urn:microsoft.com/office/officeart/2008/layout/HorizontalMultiLevelHierarchy"/>
    <dgm:cxn modelId="{9F9D7573-5A18-477D-AABB-26CEF44EA46E}" type="presOf" srcId="{D4F533A4-1FE3-4CA0-8875-70D57BA67D77}" destId="{F55DD936-1830-4F80-96CA-9FA972970547}" srcOrd="0" destOrd="0" presId="urn:microsoft.com/office/officeart/2008/layout/HorizontalMultiLevelHierarchy"/>
    <dgm:cxn modelId="{49777970-09D7-49B0-8357-77B9700CA07A}" type="presOf" srcId="{E79D608F-8165-43A1-B6DF-AA7424DA248F}" destId="{8542F5B9-67D9-4447-8C29-940F39DB9407}" srcOrd="0" destOrd="0" presId="urn:microsoft.com/office/officeart/2008/layout/HorizontalMultiLevelHierarchy"/>
    <dgm:cxn modelId="{F5F8B8AD-45C8-45DD-AE51-5DE1306D01DA}" type="presOf" srcId="{8CC61EA7-EE54-490B-9935-B83FD564FA16}" destId="{45849D85-2531-49E0-B359-6E8C5A7A5BB1}" srcOrd="0" destOrd="0" presId="urn:microsoft.com/office/officeart/2008/layout/HorizontalMultiLevelHierarchy"/>
    <dgm:cxn modelId="{CF2F7802-CB5D-44C3-B4E6-7F82360374BA}" type="presOf" srcId="{D3B5CC17-6111-4B23-B037-7D4F04978128}" destId="{EB499143-0A51-4A84-9BCC-171DB7295B2C}" srcOrd="0" destOrd="0" presId="urn:microsoft.com/office/officeart/2008/layout/HorizontalMultiLevelHierarchy"/>
    <dgm:cxn modelId="{20B59318-8198-4E3F-9048-A1D9E20608DE}" type="presOf" srcId="{A6A3B108-A6CD-47C6-B439-27767AA851FD}" destId="{623146BB-4831-4F81-BA17-6CA64C68F095}" srcOrd="0" destOrd="0" presId="urn:microsoft.com/office/officeart/2008/layout/HorizontalMultiLevelHierarchy"/>
    <dgm:cxn modelId="{57CDD23F-502C-4FAA-9D96-5533F30E04CB}" type="presOf" srcId="{2942D2DC-BB2F-45E4-89FA-23DD57EBE2C9}" destId="{3AD7E826-24D0-4602-AAA0-C527D48B2356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6C6DEAF-357D-447B-9960-75D648AEDB07}" type="presOf" srcId="{E3F72AB1-9CF8-425B-9059-CB568EF7DB75}" destId="{13B31FC7-D576-4A66-BE14-D30919A7EFCC}" srcOrd="0" destOrd="0" presId="urn:microsoft.com/office/officeart/2008/layout/HorizontalMultiLevelHierarchy"/>
    <dgm:cxn modelId="{CB495BAF-EB8B-454B-9538-F1D81A61C288}" type="presOf" srcId="{445ADEAA-85ED-4619-A310-CB630B0F7CF6}" destId="{54F9A2B1-D935-4998-A27D-9D2702444D72}" srcOrd="1" destOrd="0" presId="urn:microsoft.com/office/officeart/2008/layout/HorizontalMultiLevelHierarchy"/>
    <dgm:cxn modelId="{9C6D01B7-98C8-4670-AD6E-68156FB2F5C9}" type="presOf" srcId="{2942D2DC-BB2F-45E4-89FA-23DD57EBE2C9}" destId="{39C89B63-185D-4E8F-9069-ABF04E398351}" srcOrd="1" destOrd="0" presId="urn:microsoft.com/office/officeart/2008/layout/HorizontalMultiLevelHierarchy"/>
    <dgm:cxn modelId="{0A8D96DA-CEA0-4046-B90D-589ED9DD2279}" type="presOf" srcId="{48DC19ED-F2A3-4389-A332-48AFE204A8AD}" destId="{677A5D06-DD83-4331-8E8B-FACEDB1BD5FA}" srcOrd="1" destOrd="0" presId="urn:microsoft.com/office/officeart/2008/layout/HorizontalMultiLevelHierarchy"/>
    <dgm:cxn modelId="{51D2C14C-FD78-45EC-AFFC-C6575B022627}" type="presOf" srcId="{D4F533A4-1FE3-4CA0-8875-70D57BA67D77}" destId="{36BFE567-3ED6-4E24-9B27-7075E6F3F7F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F4D1CD2-879C-416C-9637-3CCD60FB412E}" type="presOf" srcId="{2928DCE4-1802-44C2-9739-4053C9A24F66}" destId="{88D8FE6C-F5C5-4749-856A-B4513DDAEFCB}" srcOrd="1" destOrd="0" presId="urn:microsoft.com/office/officeart/2008/layout/HorizontalMultiLevelHierarchy"/>
    <dgm:cxn modelId="{B5C26634-5FF5-41F0-AF44-BAF506B3D863}" type="presOf" srcId="{6481EF35-7431-4867-A768-7E1D6BAEE836}" destId="{44B612DB-1CDC-482D-9BF4-4CBC9FBC4299}" srcOrd="0" destOrd="0" presId="urn:microsoft.com/office/officeart/2008/layout/HorizontalMultiLevelHierarchy"/>
    <dgm:cxn modelId="{17E01E1E-1332-40B7-A964-642163399CA3}" type="presOf" srcId="{FCCAE72E-3741-4C5F-B697-2CEBFC92CDF7}" destId="{47AE8846-F21F-4E4C-B4A3-D44DA4BF791C}" srcOrd="0" destOrd="0" presId="urn:microsoft.com/office/officeart/2008/layout/HorizontalMultiLevelHierarchy"/>
    <dgm:cxn modelId="{67428147-D86C-46E0-B274-35F6ABC5E0E7}" type="presOf" srcId="{A4E790DF-628F-4A0F-BEB2-DC2B27532B7C}" destId="{EC4FAAE3-3A08-4E62-B0A2-18D177DFE4D8}" srcOrd="0" destOrd="0" presId="urn:microsoft.com/office/officeart/2008/layout/HorizontalMultiLevelHierarchy"/>
    <dgm:cxn modelId="{D0D85BD1-47C0-4093-89A9-1EAC9BF7635B}" type="presOf" srcId="{DBF55084-F06A-431D-AEE1-512277319DBA}" destId="{825BE01C-D7B3-4F41-B894-43E47067F56C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C96DF662-0B31-4DD5-8A4B-A4892784AB0A}" type="presOf" srcId="{FE212220-8D95-4B58-BFE2-E9A5A7A458E9}" destId="{1BB2FA1E-B66C-44DD-9494-939424D7DCD8}" srcOrd="1" destOrd="0" presId="urn:microsoft.com/office/officeart/2008/layout/HorizontalMultiLevelHierarchy"/>
    <dgm:cxn modelId="{5D06B791-42D2-451B-B660-EF08544D6834}" type="presOf" srcId="{E3F72AB1-9CF8-425B-9059-CB568EF7DB75}" destId="{64A8B0B5-D591-4771-BF42-9841FA3D0B97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268E4E1-598A-4B44-A5A4-50D6F36262AE}" type="presOf" srcId="{A36AD48E-9B8D-485A-A2CF-BFD1D25C3E0E}" destId="{8AC247F6-DD61-43A1-98D8-13B81424B6D9}" srcOrd="0" destOrd="0" presId="urn:microsoft.com/office/officeart/2008/layout/HorizontalMultiLevelHierarchy"/>
    <dgm:cxn modelId="{378F9B2D-9EB9-413C-AAB3-8DE703981239}" type="presOf" srcId="{5DABAC95-0790-46AB-AACE-2CC5B99DE08A}" destId="{C89F51ED-3374-442C-92AA-F1197A936B88}" srcOrd="0" destOrd="0" presId="urn:microsoft.com/office/officeart/2008/layout/HorizontalMultiLevelHierarchy"/>
    <dgm:cxn modelId="{1335DB8E-A3FD-4466-9B72-37819513C9A4}" type="presOf" srcId="{9A885259-DEC4-4E82-9941-7849C2E51E8F}" destId="{DD4916BE-0368-4708-B222-FC87BB8E7049}" srcOrd="0" destOrd="0" presId="urn:microsoft.com/office/officeart/2008/layout/HorizontalMultiLevelHierarchy"/>
    <dgm:cxn modelId="{ECB70151-6A79-4ADB-8EC8-832FA3EEEDD3}" type="presOf" srcId="{4E9E7446-BC46-463D-A3B1-77B99D4705FB}" destId="{850E0F57-10EC-4F02-B8C2-8FB4CCEE186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F741A85-3F9C-40BD-B959-2FFA5F4FCE09}" type="presOf" srcId="{62A442AA-CB55-4131-9E1F-9B8474AF9C8E}" destId="{CF0EF262-19CE-4132-A2D9-4CAAE2B86226}" srcOrd="0" destOrd="0" presId="urn:microsoft.com/office/officeart/2008/layout/HorizontalMultiLevelHierarchy"/>
    <dgm:cxn modelId="{4607AC28-FDEC-4FD7-BAF9-6171A12C1086}" type="presOf" srcId="{B740FAFE-1E08-443E-97FC-31DE6C1DB1D4}" destId="{123B4E25-34AD-4FB8-A83D-06F7F67D9D13}" srcOrd="1" destOrd="0" presId="urn:microsoft.com/office/officeart/2008/layout/HorizontalMultiLevelHierarchy"/>
    <dgm:cxn modelId="{484DACCB-FDA2-4703-8DBC-E3A1C86004F4}" type="presOf" srcId="{EB13BC94-AA0A-4E42-9D0F-FB70B7D670BE}" destId="{E1C7835D-3177-4CA3-AA03-39359C941FE3}" srcOrd="0" destOrd="0" presId="urn:microsoft.com/office/officeart/2008/layout/HorizontalMultiLevelHierarchy"/>
    <dgm:cxn modelId="{0722B618-8CDC-4308-9E23-9EEC6970FB4F}" type="presOf" srcId="{48DC19ED-F2A3-4389-A332-48AFE204A8AD}" destId="{4463F784-1FE6-4EDF-8CD2-7B915F9E882A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044944DF-D741-4A59-80D2-CB0803801A8E}" type="presOf" srcId="{6C402287-AD38-4F7C-800F-416FFF66AAB9}" destId="{B9D609B1-809C-4965-B514-7AA09B4F36A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0F912A2-1CED-424F-B0F3-C9A572463D47}" type="presOf" srcId="{DE634813-F9BA-44DA-BA59-ABCC62DAE6D1}" destId="{E8D8CEE9-FA90-4415-AAE3-E34B668155C6}" srcOrd="0" destOrd="0" presId="urn:microsoft.com/office/officeart/2008/layout/HorizontalMultiLevelHierarchy"/>
    <dgm:cxn modelId="{169A1C00-27D9-405D-AC36-3C021B571582}" type="presOf" srcId="{74363645-C3FB-4B32-9BD4-6D7C76DC77D9}" destId="{F94E27A2-06B0-4D02-BDCB-938B94E8148D}" srcOrd="0" destOrd="0" presId="urn:microsoft.com/office/officeart/2008/layout/HorizontalMultiLevelHierarchy"/>
    <dgm:cxn modelId="{71ADEAF2-BA10-4CA6-9353-BD5E8C17500A}" type="presOf" srcId="{8771DDFA-78E6-44BB-B259-831C130785A6}" destId="{9E1F4D6E-758A-4F89-B7C9-6F8E281E0368}" srcOrd="0" destOrd="0" presId="urn:microsoft.com/office/officeart/2008/layout/HorizontalMultiLevelHierarchy"/>
    <dgm:cxn modelId="{E31D977F-C8B8-4C79-BB93-FB40E5D072A4}" type="presOf" srcId="{8E4C212A-CCCA-45BB-9E98-796210F53B94}" destId="{B613AE4B-1DC6-4199-8DB8-FB4FCFD97C80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BCD310D6-7349-44A1-A030-B9542155049F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AA38966-3760-456E-9982-BFEB75DE26B7}" type="presOf" srcId="{36EE5E4E-5357-4CD9-A18A-8614DE00D70E}" destId="{448823C4-1E8D-46E3-8B01-F3B98CBD625A}" srcOrd="1" destOrd="0" presId="urn:microsoft.com/office/officeart/2008/layout/HorizontalMultiLevelHierarchy"/>
    <dgm:cxn modelId="{5DAEE0A5-1B14-4AA6-AC6A-82E4CB03B826}" type="presOf" srcId="{B6705842-5F9A-4253-83F6-3AC3163BCADB}" destId="{367A6C86-AA66-46F3-BF63-E52242F1CEBA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F52CE08-8891-4E24-91DD-9DE0A21F415F}" type="presOf" srcId="{9B22DAD0-C431-49EF-9B06-8AC978C77777}" destId="{2A9CE0A3-CD32-42CB-B810-863C196DC7EF}" srcOrd="0" destOrd="0" presId="urn:microsoft.com/office/officeart/2008/layout/HorizontalMultiLevelHierarchy"/>
    <dgm:cxn modelId="{2B9FAD70-39D6-4CE0-AC31-47187A447FFF}" type="presOf" srcId="{D3B5CC17-6111-4B23-B037-7D4F04978128}" destId="{F10B2F85-6CA4-4DEE-A905-C17E5F756A51}" srcOrd="1" destOrd="0" presId="urn:microsoft.com/office/officeart/2008/layout/HorizontalMultiLevelHierarchy"/>
    <dgm:cxn modelId="{46E9891C-82E3-4B4E-89AB-08CF63C2518F}" type="presOf" srcId="{4E9E7446-BC46-463D-A3B1-77B99D4705FB}" destId="{C0882C33-E5F1-472C-AF78-41512B6D8EF2}" srcOrd="1" destOrd="0" presId="urn:microsoft.com/office/officeart/2008/layout/HorizontalMultiLevelHierarchy"/>
    <dgm:cxn modelId="{4C64E21E-7101-4F26-A632-3DB4F34D8FA4}" type="presOf" srcId="{3040EC1C-1FBA-4FE8-B044-4B5781EBB76D}" destId="{991CE33F-43E7-40DB-9B80-B5E9EFEAB066}" srcOrd="0" destOrd="0" presId="urn:microsoft.com/office/officeart/2008/layout/HorizontalMultiLevelHierarchy"/>
    <dgm:cxn modelId="{B56466BA-3D4E-46F3-9F88-6F9DABB33E11}" type="presOf" srcId="{C628B6EF-D8F5-4CE5-9460-9E4ECD79F7CB}" destId="{D25AF45C-8621-41E6-96C3-C7BD2BF6496A}" srcOrd="0" destOrd="0" presId="urn:microsoft.com/office/officeart/2008/layout/HorizontalMultiLevelHierarchy"/>
    <dgm:cxn modelId="{F31F2337-E824-4910-A590-0924E47E2296}" type="presOf" srcId="{FA13B353-7195-46CB-9D30-009DBD0C0751}" destId="{7EA36EBE-28EA-40CF-8495-E7042A6AA7E2}" srcOrd="1" destOrd="0" presId="urn:microsoft.com/office/officeart/2008/layout/HorizontalMultiLevelHierarchy"/>
    <dgm:cxn modelId="{737574D4-1D06-4F8F-849E-25D7F193F21C}" type="presOf" srcId="{A2706DE8-6C6D-44A2-AB8B-56EDBA1F4C4F}" destId="{3DBE490C-9619-49A8-9183-87EDD3FFB3D6}" srcOrd="0" destOrd="0" presId="urn:microsoft.com/office/officeart/2008/layout/HorizontalMultiLevelHierarchy"/>
    <dgm:cxn modelId="{DF08384A-96F4-4447-B52C-89B1A293C594}" type="presOf" srcId="{EB0FB645-2A76-4606-806D-3412B5F329F0}" destId="{4515FAEF-36C9-4116-9605-1B965FA33EC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AEEC617-483C-4772-985F-8ECBCA210BA1}" type="presOf" srcId="{E2723EEC-CCC2-450A-8917-20FEC3C92C1C}" destId="{AB50A51B-F20A-4F5E-94BD-F9D77A9332BC}" srcOrd="0" destOrd="0" presId="urn:microsoft.com/office/officeart/2008/layout/HorizontalMultiLevelHierarchy"/>
    <dgm:cxn modelId="{28883211-BC7A-42B6-B39C-31CB3DB7364C}" type="presOf" srcId="{56EC0C67-AB5D-495B-A8E8-BFC268B12B00}" destId="{667EC47A-D406-433A-9EE9-6981B639D7B7}" srcOrd="0" destOrd="0" presId="urn:microsoft.com/office/officeart/2008/layout/HorizontalMultiLevelHierarchy"/>
    <dgm:cxn modelId="{4CEB97AE-34C3-4E5D-A025-AD5D1E82DA6A}" type="presOf" srcId="{020C3CB8-F66F-4A69-ABD9-4C8E9FA7588B}" destId="{035B84C3-2750-488D-8708-3E690A884370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8330B624-8F80-4DF5-98AC-FE76556C638E}" type="presOf" srcId="{07050F00-6CAB-4479-9938-6DE2679AC471}" destId="{2EF38378-6BAB-4D13-9179-251CC87E967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8CC151CB-1E93-4014-B72A-09F7F58E435D}" type="presOf" srcId="{74363645-C3FB-4B32-9BD4-6D7C76DC77D9}" destId="{D76B4BAA-C4F5-4621-85F3-C2814AD4168E}" srcOrd="1" destOrd="0" presId="urn:microsoft.com/office/officeart/2008/layout/HorizontalMultiLevelHierarchy"/>
    <dgm:cxn modelId="{12344B24-553E-4E87-BC1F-CB544BD0D6CD}" type="presOf" srcId="{FB4F863F-804B-4BC0-9A7B-3D189EFEFA79}" destId="{125CB29D-5287-44FE-B6CD-D583FCA9B6FC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E4435AD-B897-4536-8FE3-EA1279696AFF}" type="presOf" srcId="{77045B65-CA4D-4427-BBC5-A790B43863BF}" destId="{175BCD3D-803C-4269-8FDB-885DF309A51B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39923C00-A8D2-4A3A-A2DD-F9ED5D6989A0}" type="presOf" srcId="{A15528EF-1EC8-4C3A-99CB-748F4025BF2A}" destId="{2D32AA52-C83F-4380-88DB-E084883807B3}" srcOrd="0" destOrd="0" presId="urn:microsoft.com/office/officeart/2008/layout/HorizontalMultiLevelHierarchy"/>
    <dgm:cxn modelId="{1D9B0E3D-135E-47A8-BB08-81B687F72BE3}" type="presOf" srcId="{FE212220-8D95-4B58-BFE2-E9A5A7A458E9}" destId="{9B37C1F2-3150-4098-8688-F1640A570471}" srcOrd="0" destOrd="0" presId="urn:microsoft.com/office/officeart/2008/layout/HorizontalMultiLevelHierarchy"/>
    <dgm:cxn modelId="{A177112C-3EB7-4591-8E4F-BE63AFDDE68C}" type="presOf" srcId="{A36AD48E-9B8D-485A-A2CF-BFD1D25C3E0E}" destId="{390BC07F-E4C9-4AA8-90F7-0DD96B04E8D3}" srcOrd="1" destOrd="0" presId="urn:microsoft.com/office/officeart/2008/layout/HorizontalMultiLevelHierarchy"/>
    <dgm:cxn modelId="{C1B24B3B-CB12-4CD0-B74F-F63D93019945}" type="presOf" srcId="{B9AE2228-8FF3-4E3C-9159-E08C3A0E486F}" destId="{1076CA54-8877-47C3-961B-A276127581B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ABEA6A3-3D82-463A-99B1-1049CF2E135C}" type="presOf" srcId="{682E4A84-5404-4D13-9CD6-E74AD3743234}" destId="{B75ABC98-6F28-418F-BAD1-9E28A0B13D07}" srcOrd="0" destOrd="0" presId="urn:microsoft.com/office/officeart/2008/layout/HorizontalMultiLevelHierarchy"/>
    <dgm:cxn modelId="{7E987E62-67D4-430B-9AE4-C82ECC992777}" type="presOf" srcId="{FF1693FC-A6C7-41D2-B5C2-CDFB0F2CE212}" destId="{BAF5A9AF-AC41-4985-9A67-D805AF466D92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4841E9B6-9D67-441F-978C-D18C464B199F}" type="presOf" srcId="{FA13B353-7195-46CB-9D30-009DBD0C0751}" destId="{65BE38A7-EFDD-42A5-8387-87F6ED284FA3}" srcOrd="0" destOrd="0" presId="urn:microsoft.com/office/officeart/2008/layout/HorizontalMultiLevelHierarchy"/>
    <dgm:cxn modelId="{2E1D74AA-E82D-43D1-8C78-0FC5CB778584}" type="presOf" srcId="{FEBE9865-0CC4-4161-B6AD-C8A2C552EB78}" destId="{F49FBDA6-9523-404F-8026-E9439F9AAA03}" srcOrd="0" destOrd="0" presId="urn:microsoft.com/office/officeart/2008/layout/HorizontalMultiLevelHierarchy"/>
    <dgm:cxn modelId="{E086C5A5-D976-4F7C-83BB-1FC36EE72EC5}" type="presOf" srcId="{91881DA2-9747-4E30-BFAB-DB612DE014D4}" destId="{5EB78EB3-5C99-470D-90EF-7A16B04F841C}" srcOrd="0" destOrd="0" presId="urn:microsoft.com/office/officeart/2008/layout/HorizontalMultiLevelHierarchy"/>
    <dgm:cxn modelId="{7D1CCD01-A058-4B86-9270-6BB98D9B3A4D}" type="presOf" srcId="{B740FAFE-1E08-443E-97FC-31DE6C1DB1D4}" destId="{81ACF7FA-B099-40F5-95DF-D5D0D173EDC1}" srcOrd="0" destOrd="0" presId="urn:microsoft.com/office/officeart/2008/layout/HorizontalMultiLevelHierarchy"/>
    <dgm:cxn modelId="{F4846A22-E54D-42B7-9B71-43BD3FC6F236}" type="presOf" srcId="{C161FC2D-F367-43E7-9842-271BC836C32B}" destId="{06C30667-D5A0-4F9D-A7A4-84636AD5CB4D}" srcOrd="1" destOrd="0" presId="urn:microsoft.com/office/officeart/2008/layout/HorizontalMultiLevelHierarchy"/>
    <dgm:cxn modelId="{2F617FCB-5F57-41AB-A9F4-76444114DAD6}" type="presOf" srcId="{6481EF35-7431-4867-A768-7E1D6BAEE836}" destId="{7E3E815A-1F38-46CD-A198-F6CFEAA05F9D}" srcOrd="1" destOrd="0" presId="urn:microsoft.com/office/officeart/2008/layout/HorizontalMultiLevelHierarchy"/>
    <dgm:cxn modelId="{160E3A98-D5A1-42E1-AE5A-3030B5C5AD74}" type="presOf" srcId="{2928DCE4-1802-44C2-9739-4053C9A24F66}" destId="{9CDE94DE-324B-445A-9036-F23E3DC8ED39}" srcOrd="0" destOrd="0" presId="urn:microsoft.com/office/officeart/2008/layout/HorizontalMultiLevelHierarchy"/>
    <dgm:cxn modelId="{1BC86A60-D60F-4266-B57F-80AC5AF28C01}" type="presOf" srcId="{8E4C212A-CCCA-45BB-9E98-796210F53B94}" destId="{39C92F96-B8D8-4EA0-9695-4A2C544C35B8}" srcOrd="1" destOrd="0" presId="urn:microsoft.com/office/officeart/2008/layout/HorizontalMultiLevelHierarchy"/>
    <dgm:cxn modelId="{8D0FA956-CA20-4FC2-9617-E67E02AC90E9}" type="presOf" srcId="{FB4F863F-804B-4BC0-9A7B-3D189EFEFA79}" destId="{FFE6EA94-E597-43CD-B696-4D5C38F81B91}" srcOrd="0" destOrd="0" presId="urn:microsoft.com/office/officeart/2008/layout/HorizontalMultiLevelHierarchy"/>
    <dgm:cxn modelId="{999EF50A-5641-4F88-95B4-2FF8AF6073DB}" type="presOf" srcId="{704DA9B1-D6BF-47F5-9C27-8D537D6CF607}" destId="{FE4E5CCB-C2A2-40A2-AFEB-019A5086E0F8}" srcOrd="1" destOrd="0" presId="urn:microsoft.com/office/officeart/2008/layout/HorizontalMultiLevelHierarchy"/>
    <dgm:cxn modelId="{C23DE6EB-342C-4B43-8BCB-B517ECE0C524}" type="presOf" srcId="{FD37CF3C-B712-4138-A3A5-089D9A88586A}" destId="{CE5622EA-E03C-42DF-B2F8-357F11A84187}" srcOrd="0" destOrd="0" presId="urn:microsoft.com/office/officeart/2008/layout/HorizontalMultiLevelHierarchy"/>
    <dgm:cxn modelId="{942D06F2-62AA-4ACA-B80C-0BD3B80018DC}" type="presOf" srcId="{21A560F5-D000-44D9-A385-450763F85D12}" destId="{85AD3769-B2A0-4F97-AC09-64FFDA6CF3AC}" srcOrd="0" destOrd="0" presId="urn:microsoft.com/office/officeart/2008/layout/HorizontalMultiLevelHierarchy"/>
    <dgm:cxn modelId="{17D4BE5D-D4FB-48FC-B1D8-8C07BDC45C5E}" type="presOf" srcId="{87CA76E2-ED6A-4E28-9BB7-DBC0ED364C42}" destId="{C377E685-80F1-48EF-B51F-AFD781041C01}" srcOrd="0" destOrd="0" presId="urn:microsoft.com/office/officeart/2008/layout/HorizontalMultiLevelHierarchy"/>
    <dgm:cxn modelId="{3D53DB09-007F-4DB0-BE33-2436FCA1414F}" type="presOf" srcId="{A0280EC0-48F3-4377-B473-9E2E9200A53D}" destId="{98EB8797-52D0-4634-91D7-2FF2144FD32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4C399EB-5D54-479E-93D4-A2C747CF253B}" type="presOf" srcId="{2F6C1EF3-588B-4766-85AE-3B5515CA5AF4}" destId="{3B1A3685-9A27-4EC4-BEFC-1FDA25274BFA}" srcOrd="0" destOrd="0" presId="urn:microsoft.com/office/officeart/2008/layout/HorizontalMultiLevelHierarchy"/>
    <dgm:cxn modelId="{1ADCFC79-5866-42DA-9A35-403E5AD0C599}" type="presOf" srcId="{188D1AB9-8731-45D1-9203-3503C33159E6}" destId="{DABA05F0-F203-4E51-AAE5-8FA17D326A9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75074CC1-8D8F-428C-A24F-895BA7C1C3EC}" type="presOf" srcId="{97C55C08-5147-44E6-8963-08835178163D}" destId="{B6795FCA-3D2C-48B7-B60E-2D6D20A09239}" srcOrd="0" destOrd="0" presId="urn:microsoft.com/office/officeart/2008/layout/HorizontalMultiLevelHierarchy"/>
    <dgm:cxn modelId="{59DFDA92-02C5-4994-A56C-3CDA1D4F3C58}" type="presOf" srcId="{A6A3B108-A6CD-47C6-B439-27767AA851FD}" destId="{2EE71629-6410-4266-B4E0-73BEC8BDE22A}" srcOrd="1" destOrd="0" presId="urn:microsoft.com/office/officeart/2008/layout/HorizontalMultiLevelHierarchy"/>
    <dgm:cxn modelId="{745522E1-33D7-4F8B-8334-435EBE5570BE}" type="presOf" srcId="{EB0FB645-2A76-4606-806D-3412B5F329F0}" destId="{01A1C3B5-C708-4286-8CCA-6BA605875D87}" srcOrd="1" destOrd="0" presId="urn:microsoft.com/office/officeart/2008/layout/HorizontalMultiLevelHierarchy"/>
    <dgm:cxn modelId="{0D397EFF-E644-4922-981C-42983BE44DA7}" type="presParOf" srcId="{D61D9318-CF1C-4027-9FB9-CA3681111D48}" destId="{270F17E6-7730-4FCF-B2C8-87132A2A2953}" srcOrd="0" destOrd="0" presId="urn:microsoft.com/office/officeart/2008/layout/HorizontalMultiLevelHierarchy"/>
    <dgm:cxn modelId="{C9DE194B-8259-4A9B-857A-7792B3ECE386}" type="presParOf" srcId="{270F17E6-7730-4FCF-B2C8-87132A2A2953}" destId="{47AE8846-F21F-4E4C-B4A3-D44DA4BF791C}" srcOrd="0" destOrd="0" presId="urn:microsoft.com/office/officeart/2008/layout/HorizontalMultiLevelHierarchy"/>
    <dgm:cxn modelId="{9CB54FBA-0D0E-45EC-9854-DD2317A9007F}" type="presParOf" srcId="{270F17E6-7730-4FCF-B2C8-87132A2A2953}" destId="{00B6C323-8ADF-4C2C-A98F-03A35CC9AEB8}" srcOrd="1" destOrd="0" presId="urn:microsoft.com/office/officeart/2008/layout/HorizontalMultiLevelHierarchy"/>
    <dgm:cxn modelId="{2376843D-57B2-4758-B3B8-B1B7C4A7453A}" type="presParOf" srcId="{00B6C323-8ADF-4C2C-A98F-03A35CC9AEB8}" destId="{13B31FC7-D576-4A66-BE14-D30919A7EFCC}" srcOrd="0" destOrd="0" presId="urn:microsoft.com/office/officeart/2008/layout/HorizontalMultiLevelHierarchy"/>
    <dgm:cxn modelId="{0F1F44BB-B01E-49E0-9CB4-8F17A6ADF53E}" type="presParOf" srcId="{13B31FC7-D576-4A66-BE14-D30919A7EFCC}" destId="{64A8B0B5-D591-4771-BF42-9841FA3D0B97}" srcOrd="0" destOrd="0" presId="urn:microsoft.com/office/officeart/2008/layout/HorizontalMultiLevelHierarchy"/>
    <dgm:cxn modelId="{8D1AF030-F1FB-410E-B672-8BAC91A2BC31}" type="presParOf" srcId="{00B6C323-8ADF-4C2C-A98F-03A35CC9AEB8}" destId="{CC2B1991-F28B-4882-8182-CD51B58E474C}" srcOrd="1" destOrd="0" presId="urn:microsoft.com/office/officeart/2008/layout/HorizontalMultiLevelHierarchy"/>
    <dgm:cxn modelId="{300CFCFC-B1FB-4F25-AF52-C4A877D597FF}" type="presParOf" srcId="{CC2B1991-F28B-4882-8182-CD51B58E474C}" destId="{D8029DD7-C3D4-4A1B-A556-4867F2CA8583}" srcOrd="0" destOrd="0" presId="urn:microsoft.com/office/officeart/2008/layout/HorizontalMultiLevelHierarchy"/>
    <dgm:cxn modelId="{4DC1ECE0-5183-43BB-9747-B96EBD88089B}" type="presParOf" srcId="{CC2B1991-F28B-4882-8182-CD51B58E474C}" destId="{680F4A64-CDDD-4A06-A124-B944A10F0BDA}" srcOrd="1" destOrd="0" presId="urn:microsoft.com/office/officeart/2008/layout/HorizontalMultiLevelHierarchy"/>
    <dgm:cxn modelId="{D5665235-B7D7-4078-97B5-ED1483FBDE84}" type="presParOf" srcId="{680F4A64-CDDD-4A06-A124-B944A10F0BDA}" destId="{4463F784-1FE6-4EDF-8CD2-7B915F9E882A}" srcOrd="0" destOrd="0" presId="urn:microsoft.com/office/officeart/2008/layout/HorizontalMultiLevelHierarchy"/>
    <dgm:cxn modelId="{9B7A5990-ED34-4B8A-BA42-21A730027084}" type="presParOf" srcId="{4463F784-1FE6-4EDF-8CD2-7B915F9E882A}" destId="{677A5D06-DD83-4331-8E8B-FACEDB1BD5FA}" srcOrd="0" destOrd="0" presId="urn:microsoft.com/office/officeart/2008/layout/HorizontalMultiLevelHierarchy"/>
    <dgm:cxn modelId="{2147387E-EB1D-442C-9D0B-FCF7C4E95A75}" type="presParOf" srcId="{680F4A64-CDDD-4A06-A124-B944A10F0BDA}" destId="{A11F7845-11D6-4DD0-986A-DA3416D206A8}" srcOrd="1" destOrd="0" presId="urn:microsoft.com/office/officeart/2008/layout/HorizontalMultiLevelHierarchy"/>
    <dgm:cxn modelId="{B6F4487C-F72E-499D-9147-C521CA287A67}" type="presParOf" srcId="{A11F7845-11D6-4DD0-986A-DA3416D206A8}" destId="{11939ED3-8FFD-4797-A85B-92A0BC202556}" srcOrd="0" destOrd="0" presId="urn:microsoft.com/office/officeart/2008/layout/HorizontalMultiLevelHierarchy"/>
    <dgm:cxn modelId="{45F7F45F-6844-4E21-8FF3-CA334CFA8AD0}" type="presParOf" srcId="{A11F7845-11D6-4DD0-986A-DA3416D206A8}" destId="{7ABDB52D-5252-40AA-9FC9-09941AFDB56A}" srcOrd="1" destOrd="0" presId="urn:microsoft.com/office/officeart/2008/layout/HorizontalMultiLevelHierarchy"/>
    <dgm:cxn modelId="{A6F38E1B-82CB-4FDF-B253-432FD60A048F}" type="presParOf" srcId="{680F4A64-CDDD-4A06-A124-B944A10F0BDA}" destId="{E8D8CEE9-FA90-4415-AAE3-E34B668155C6}" srcOrd="2" destOrd="0" presId="urn:microsoft.com/office/officeart/2008/layout/HorizontalMultiLevelHierarchy"/>
    <dgm:cxn modelId="{DB8D5FA6-3D92-4286-B7E1-18AF97B9763A}" type="presParOf" srcId="{E8D8CEE9-FA90-4415-AAE3-E34B668155C6}" destId="{6C4975BD-F84A-4C3C-8710-4B05717C3ECF}" srcOrd="0" destOrd="0" presId="urn:microsoft.com/office/officeart/2008/layout/HorizontalMultiLevelHierarchy"/>
    <dgm:cxn modelId="{26682C67-10CC-4679-B5AF-967A38FC1C08}" type="presParOf" srcId="{680F4A64-CDDD-4A06-A124-B944A10F0BDA}" destId="{AC9AB124-C813-4045-B30F-7EEA7D8C1E2F}" srcOrd="3" destOrd="0" presId="urn:microsoft.com/office/officeart/2008/layout/HorizontalMultiLevelHierarchy"/>
    <dgm:cxn modelId="{CFEFEB95-C934-4050-91AA-77391FC19FDD}" type="presParOf" srcId="{AC9AB124-C813-4045-B30F-7EEA7D8C1E2F}" destId="{B1567EBD-1E43-4ECC-BFA4-ECB2828AD186}" srcOrd="0" destOrd="0" presId="urn:microsoft.com/office/officeart/2008/layout/HorizontalMultiLevelHierarchy"/>
    <dgm:cxn modelId="{7ECF07D9-8B36-40DF-9A5B-9793F41EFC6B}" type="presParOf" srcId="{AC9AB124-C813-4045-B30F-7EEA7D8C1E2F}" destId="{CD295087-5161-4282-8D47-2CFBDD8D30D2}" srcOrd="1" destOrd="0" presId="urn:microsoft.com/office/officeart/2008/layout/HorizontalMultiLevelHierarchy"/>
    <dgm:cxn modelId="{71E21AD1-1BF3-42A2-B6F0-09A73D18B6A4}" type="presParOf" srcId="{CD295087-5161-4282-8D47-2CFBDD8D30D2}" destId="{4515FAEF-36C9-4116-9605-1B965FA33EC8}" srcOrd="0" destOrd="0" presId="urn:microsoft.com/office/officeart/2008/layout/HorizontalMultiLevelHierarchy"/>
    <dgm:cxn modelId="{227273D0-EA0C-4C95-983E-1A59EC5DB50E}" type="presParOf" srcId="{4515FAEF-36C9-4116-9605-1B965FA33EC8}" destId="{01A1C3B5-C708-4286-8CCA-6BA605875D87}" srcOrd="0" destOrd="0" presId="urn:microsoft.com/office/officeart/2008/layout/HorizontalMultiLevelHierarchy"/>
    <dgm:cxn modelId="{74F3E682-8107-48DC-8C9F-328C6941A68F}" type="presParOf" srcId="{CD295087-5161-4282-8D47-2CFBDD8D30D2}" destId="{FBFF907A-74D9-4423-A9FA-501E138C8099}" srcOrd="1" destOrd="0" presId="urn:microsoft.com/office/officeart/2008/layout/HorizontalMultiLevelHierarchy"/>
    <dgm:cxn modelId="{20379343-D2A3-4F95-8103-BE5D6A94CEA6}" type="presParOf" srcId="{FBFF907A-74D9-4423-A9FA-501E138C8099}" destId="{D25AF45C-8621-41E6-96C3-C7BD2BF6496A}" srcOrd="0" destOrd="0" presId="urn:microsoft.com/office/officeart/2008/layout/HorizontalMultiLevelHierarchy"/>
    <dgm:cxn modelId="{AA37F186-ADFD-46FA-AB77-DAD4DA4A8DB0}" type="presParOf" srcId="{FBFF907A-74D9-4423-A9FA-501E138C8099}" destId="{A7FEDD77-F410-4CFF-A54C-E9BAFAFF46DA}" srcOrd="1" destOrd="0" presId="urn:microsoft.com/office/officeart/2008/layout/HorizontalMultiLevelHierarchy"/>
    <dgm:cxn modelId="{29386ACE-6F1B-48DE-B9AA-D3D324AD285F}" type="presParOf" srcId="{CD295087-5161-4282-8D47-2CFBDD8D30D2}" destId="{F55DD936-1830-4F80-96CA-9FA972970547}" srcOrd="2" destOrd="0" presId="urn:microsoft.com/office/officeart/2008/layout/HorizontalMultiLevelHierarchy"/>
    <dgm:cxn modelId="{3875B3BF-7476-48B0-8F22-59B09398356F}" type="presParOf" srcId="{F55DD936-1830-4F80-96CA-9FA972970547}" destId="{36BFE567-3ED6-4E24-9B27-7075E6F3F7F8}" srcOrd="0" destOrd="0" presId="urn:microsoft.com/office/officeart/2008/layout/HorizontalMultiLevelHierarchy"/>
    <dgm:cxn modelId="{C49064F0-D2D3-47BD-8E7A-7886AF2F60BD}" type="presParOf" srcId="{CD295087-5161-4282-8D47-2CFBDD8D30D2}" destId="{910D2D29-E114-4BB9-98B8-50A232CDBAE8}" srcOrd="3" destOrd="0" presId="urn:microsoft.com/office/officeart/2008/layout/HorizontalMultiLevelHierarchy"/>
    <dgm:cxn modelId="{F6B2815D-1BA5-4852-8EED-C4E7EF6333D1}" type="presParOf" srcId="{910D2D29-E114-4BB9-98B8-50A232CDBAE8}" destId="{CF0EF262-19CE-4132-A2D9-4CAAE2B86226}" srcOrd="0" destOrd="0" presId="urn:microsoft.com/office/officeart/2008/layout/HorizontalMultiLevelHierarchy"/>
    <dgm:cxn modelId="{E581B007-4679-49D3-9C39-CBB5C2918930}" type="presParOf" srcId="{910D2D29-E114-4BB9-98B8-50A232CDBAE8}" destId="{2626100F-24BB-4B8B-AB4E-17D12360106C}" srcOrd="1" destOrd="0" presId="urn:microsoft.com/office/officeart/2008/layout/HorizontalMultiLevelHierarchy"/>
    <dgm:cxn modelId="{D3DF99CA-5E70-49B5-B2A6-49D7CF9448DA}" type="presParOf" srcId="{2626100F-24BB-4B8B-AB4E-17D12360106C}" destId="{850E0F57-10EC-4F02-B8C2-8FB4CCEE1863}" srcOrd="0" destOrd="0" presId="urn:microsoft.com/office/officeart/2008/layout/HorizontalMultiLevelHierarchy"/>
    <dgm:cxn modelId="{86A2EA4D-6FAE-4768-96E3-717D10AF00B8}" type="presParOf" srcId="{850E0F57-10EC-4F02-B8C2-8FB4CCEE1863}" destId="{C0882C33-E5F1-472C-AF78-41512B6D8EF2}" srcOrd="0" destOrd="0" presId="urn:microsoft.com/office/officeart/2008/layout/HorizontalMultiLevelHierarchy"/>
    <dgm:cxn modelId="{87B4DA3B-E765-456C-93D7-CA2B04BD53BB}" type="presParOf" srcId="{2626100F-24BB-4B8B-AB4E-17D12360106C}" destId="{7AA62FBB-18ED-45DA-A738-13BF1EC0281B}" srcOrd="1" destOrd="0" presId="urn:microsoft.com/office/officeart/2008/layout/HorizontalMultiLevelHierarchy"/>
    <dgm:cxn modelId="{A45C4720-59D9-427C-BD67-99FBBC1F1367}" type="presParOf" srcId="{7AA62FBB-18ED-45DA-A738-13BF1EC0281B}" destId="{E577ED8A-DDB0-47FC-91A1-05DA67246679}" srcOrd="0" destOrd="0" presId="urn:microsoft.com/office/officeart/2008/layout/HorizontalMultiLevelHierarchy"/>
    <dgm:cxn modelId="{4B52BA95-4D6A-4E79-A9AF-0E2DC0C7DDE2}" type="presParOf" srcId="{7AA62FBB-18ED-45DA-A738-13BF1EC0281B}" destId="{B9D75FC9-7765-4433-875C-DC5A7A3DDB99}" srcOrd="1" destOrd="0" presId="urn:microsoft.com/office/officeart/2008/layout/HorizontalMultiLevelHierarchy"/>
    <dgm:cxn modelId="{DFFCFD78-0F61-4EB8-9FA0-755618E6588B}" type="presParOf" srcId="{680F4A64-CDDD-4A06-A124-B944A10F0BDA}" destId="{623146BB-4831-4F81-BA17-6CA64C68F095}" srcOrd="4" destOrd="0" presId="urn:microsoft.com/office/officeart/2008/layout/HorizontalMultiLevelHierarchy"/>
    <dgm:cxn modelId="{29DEF6FE-A536-4D95-BBBD-98F25ACC366A}" type="presParOf" srcId="{623146BB-4831-4F81-BA17-6CA64C68F095}" destId="{2EE71629-6410-4266-B4E0-73BEC8BDE22A}" srcOrd="0" destOrd="0" presId="urn:microsoft.com/office/officeart/2008/layout/HorizontalMultiLevelHierarchy"/>
    <dgm:cxn modelId="{F92004D6-D92C-47F3-82C5-BC5E011A75D2}" type="presParOf" srcId="{680F4A64-CDDD-4A06-A124-B944A10F0BDA}" destId="{80804311-1980-4CFA-A74F-7CCA3764DC5B}" srcOrd="5" destOrd="0" presId="urn:microsoft.com/office/officeart/2008/layout/HorizontalMultiLevelHierarchy"/>
    <dgm:cxn modelId="{B52791ED-E5D3-4FAF-BD29-99A0C1B917C6}" type="presParOf" srcId="{80804311-1980-4CFA-A74F-7CCA3764DC5B}" destId="{2EF38378-6BAB-4D13-9179-251CC87E9673}" srcOrd="0" destOrd="0" presId="urn:microsoft.com/office/officeart/2008/layout/HorizontalMultiLevelHierarchy"/>
    <dgm:cxn modelId="{E04E9CA1-F95F-4750-B6AC-B275EE6F5703}" type="presParOf" srcId="{80804311-1980-4CFA-A74F-7CCA3764DC5B}" destId="{BDE9FA03-B0A6-4C64-8D6B-59AF9F120F72}" srcOrd="1" destOrd="0" presId="urn:microsoft.com/office/officeart/2008/layout/HorizontalMultiLevelHierarchy"/>
    <dgm:cxn modelId="{6975C0C8-B9E5-4479-98C4-15B253657E5C}" type="presParOf" srcId="{BDE9FA03-B0A6-4C64-8D6B-59AF9F120F72}" destId="{52E8EB44-07A8-4451-BF7E-650405FEBF53}" srcOrd="0" destOrd="0" presId="urn:microsoft.com/office/officeart/2008/layout/HorizontalMultiLevelHierarchy"/>
    <dgm:cxn modelId="{43F6DF7E-A8D6-4AB2-A3C2-B436D315DC74}" type="presParOf" srcId="{52E8EB44-07A8-4451-BF7E-650405FEBF53}" destId="{98EB8797-52D0-4634-91D7-2FF2144FD328}" srcOrd="0" destOrd="0" presId="urn:microsoft.com/office/officeart/2008/layout/HorizontalMultiLevelHierarchy"/>
    <dgm:cxn modelId="{8D73F77E-2A00-4AAB-8D43-49BC25A2AD76}" type="presParOf" srcId="{BDE9FA03-B0A6-4C64-8D6B-59AF9F120F72}" destId="{6F3D5F11-7111-4141-8C71-EC983BDA7497}" srcOrd="1" destOrd="0" presId="urn:microsoft.com/office/officeart/2008/layout/HorizontalMultiLevelHierarchy"/>
    <dgm:cxn modelId="{B827F846-1A12-4C08-A08D-6D90E3710F73}" type="presParOf" srcId="{6F3D5F11-7111-4141-8C71-EC983BDA7497}" destId="{45849D85-2531-49E0-B359-6E8C5A7A5BB1}" srcOrd="0" destOrd="0" presId="urn:microsoft.com/office/officeart/2008/layout/HorizontalMultiLevelHierarchy"/>
    <dgm:cxn modelId="{D09610E8-AFAB-4157-8667-A23AF88C2556}" type="presParOf" srcId="{6F3D5F11-7111-4141-8C71-EC983BDA7497}" destId="{4B18EEA4-8B5B-4AAC-92C4-FE268BD18EE4}" srcOrd="1" destOrd="0" presId="urn:microsoft.com/office/officeart/2008/layout/HorizontalMultiLevelHierarchy"/>
    <dgm:cxn modelId="{BB180A5D-FB3D-440A-88B6-5DD307BD3460}" type="presParOf" srcId="{BDE9FA03-B0A6-4C64-8D6B-59AF9F120F72}" destId="{240045D8-BDBE-4748-A76B-F30093301C3D}" srcOrd="2" destOrd="0" presId="urn:microsoft.com/office/officeart/2008/layout/HorizontalMultiLevelHierarchy"/>
    <dgm:cxn modelId="{D08BEFC0-6FD8-4E39-A962-B6BB289FB581}" type="presParOf" srcId="{240045D8-BDBE-4748-A76B-F30093301C3D}" destId="{E3AEF452-F265-464B-9DD5-B64CD8CDB938}" srcOrd="0" destOrd="0" presId="urn:microsoft.com/office/officeart/2008/layout/HorizontalMultiLevelHierarchy"/>
    <dgm:cxn modelId="{F9218662-4E36-4F02-B327-1A65F2A829FD}" type="presParOf" srcId="{BDE9FA03-B0A6-4C64-8D6B-59AF9F120F72}" destId="{8DE97EDB-725E-4A5D-9FAC-401EEFA8AE93}" srcOrd="3" destOrd="0" presId="urn:microsoft.com/office/officeart/2008/layout/HorizontalMultiLevelHierarchy"/>
    <dgm:cxn modelId="{4BF11F5C-3F3B-4D7C-8321-3BDF0ADCA8C6}" type="presParOf" srcId="{8DE97EDB-725E-4A5D-9FAC-401EEFA8AE93}" destId="{3DBE490C-9619-49A8-9183-87EDD3FFB3D6}" srcOrd="0" destOrd="0" presId="urn:microsoft.com/office/officeart/2008/layout/HorizontalMultiLevelHierarchy"/>
    <dgm:cxn modelId="{FFD14BDE-4519-4AA6-88CB-A17FA52DE6B1}" type="presParOf" srcId="{8DE97EDB-725E-4A5D-9FAC-401EEFA8AE93}" destId="{30C623C8-7D93-4934-8BB3-C743A52E2FBF}" srcOrd="1" destOrd="0" presId="urn:microsoft.com/office/officeart/2008/layout/HorizontalMultiLevelHierarchy"/>
    <dgm:cxn modelId="{D16A2FD2-C912-4C8B-89B6-E512611F0B9F}" type="presParOf" srcId="{680F4A64-CDDD-4A06-A124-B944A10F0BDA}" destId="{246ACCB3-6729-4EC5-906A-78E30ECCEDEC}" srcOrd="6" destOrd="0" presId="urn:microsoft.com/office/officeart/2008/layout/HorizontalMultiLevelHierarchy"/>
    <dgm:cxn modelId="{EF51D48E-A9DA-4815-B310-9F1BE76C2AB5}" type="presParOf" srcId="{246ACCB3-6729-4EC5-906A-78E30ECCEDEC}" destId="{06C30667-D5A0-4F9D-A7A4-84636AD5CB4D}" srcOrd="0" destOrd="0" presId="urn:microsoft.com/office/officeart/2008/layout/HorizontalMultiLevelHierarchy"/>
    <dgm:cxn modelId="{EDE5B7AA-0873-416D-BB27-BF04FBB84C80}" type="presParOf" srcId="{680F4A64-CDDD-4A06-A124-B944A10F0BDA}" destId="{97DDDD05-5AC1-4455-BA08-BBA0D3D95A87}" srcOrd="7" destOrd="0" presId="urn:microsoft.com/office/officeart/2008/layout/HorizontalMultiLevelHierarchy"/>
    <dgm:cxn modelId="{79F0D8E3-0710-4037-A821-7A9CA8F6B7F8}" type="presParOf" srcId="{97DDDD05-5AC1-4455-BA08-BBA0D3D95A87}" destId="{DC3EFA0E-F7D3-488D-BAB2-83AB040D5D03}" srcOrd="0" destOrd="0" presId="urn:microsoft.com/office/officeart/2008/layout/HorizontalMultiLevelHierarchy"/>
    <dgm:cxn modelId="{4E06FC72-C40D-4230-81E5-B68B7DE38268}" type="presParOf" srcId="{97DDDD05-5AC1-4455-BA08-BBA0D3D95A87}" destId="{5F9236E0-32DC-4E6A-AC60-D484FD7900B4}" srcOrd="1" destOrd="0" presId="urn:microsoft.com/office/officeart/2008/layout/HorizontalMultiLevelHierarchy"/>
    <dgm:cxn modelId="{4EE8846C-632E-413F-85A2-7293BA76F698}" type="presParOf" srcId="{5F9236E0-32DC-4E6A-AC60-D484FD7900B4}" destId="{E1C7835D-3177-4CA3-AA03-39359C941FE3}" srcOrd="0" destOrd="0" presId="urn:microsoft.com/office/officeart/2008/layout/HorizontalMultiLevelHierarchy"/>
    <dgm:cxn modelId="{44F666D8-DC1A-4B1A-B564-E4DD4E53D342}" type="presParOf" srcId="{E1C7835D-3177-4CA3-AA03-39359C941FE3}" destId="{04D76B8A-6916-415A-96D2-920D356B4CA7}" srcOrd="0" destOrd="0" presId="urn:microsoft.com/office/officeart/2008/layout/HorizontalMultiLevelHierarchy"/>
    <dgm:cxn modelId="{5A919848-FF09-4CD4-9F12-47676C486D09}" type="presParOf" srcId="{5F9236E0-32DC-4E6A-AC60-D484FD7900B4}" destId="{F567F4B5-649B-4F2C-B8F3-17799BF662D4}" srcOrd="1" destOrd="0" presId="urn:microsoft.com/office/officeart/2008/layout/HorizontalMultiLevelHierarchy"/>
    <dgm:cxn modelId="{8B6AC934-0D88-4417-B133-9F8904356CD5}" type="presParOf" srcId="{F567F4B5-649B-4F2C-B8F3-17799BF662D4}" destId="{F49FBDA6-9523-404F-8026-E9439F9AAA03}" srcOrd="0" destOrd="0" presId="urn:microsoft.com/office/officeart/2008/layout/HorizontalMultiLevelHierarchy"/>
    <dgm:cxn modelId="{FA0590B0-12B9-4B65-A1EC-FCB24EE2A1DF}" type="presParOf" srcId="{F567F4B5-649B-4F2C-B8F3-17799BF662D4}" destId="{387CA76D-56D2-44BB-BB9F-FD19290195DD}" srcOrd="1" destOrd="0" presId="urn:microsoft.com/office/officeart/2008/layout/HorizontalMultiLevelHierarchy"/>
    <dgm:cxn modelId="{AA94A6E1-1F37-42D1-9890-17162325AF10}" type="presParOf" srcId="{00B6C323-8ADF-4C2C-A98F-03A35CC9AEB8}" destId="{65BE38A7-EFDD-42A5-8387-87F6ED284FA3}" srcOrd="2" destOrd="0" presId="urn:microsoft.com/office/officeart/2008/layout/HorizontalMultiLevelHierarchy"/>
    <dgm:cxn modelId="{A8669B79-EA0D-4DF3-8139-D1D8776776B5}" type="presParOf" srcId="{65BE38A7-EFDD-42A5-8387-87F6ED284FA3}" destId="{7EA36EBE-28EA-40CF-8495-E7042A6AA7E2}" srcOrd="0" destOrd="0" presId="urn:microsoft.com/office/officeart/2008/layout/HorizontalMultiLevelHierarchy"/>
    <dgm:cxn modelId="{046C9547-2ED6-4D3A-8C55-3327051CB3C8}" type="presParOf" srcId="{00B6C323-8ADF-4C2C-A98F-03A35CC9AEB8}" destId="{BA050A64-A398-4203-94DC-7F585CE2608A}" srcOrd="3" destOrd="0" presId="urn:microsoft.com/office/officeart/2008/layout/HorizontalMultiLevelHierarchy"/>
    <dgm:cxn modelId="{6E2DA6F8-5B3F-4E76-8E86-4023246ED62C}" type="presParOf" srcId="{BA050A64-A398-4203-94DC-7F585CE2608A}" destId="{667EC47A-D406-433A-9EE9-6981B639D7B7}" srcOrd="0" destOrd="0" presId="urn:microsoft.com/office/officeart/2008/layout/HorizontalMultiLevelHierarchy"/>
    <dgm:cxn modelId="{5D98E886-8B90-40E4-8051-E6C9C8B1909C}" type="presParOf" srcId="{BA050A64-A398-4203-94DC-7F585CE2608A}" destId="{8403A684-6562-48FD-B419-FB84137F5081}" srcOrd="1" destOrd="0" presId="urn:microsoft.com/office/officeart/2008/layout/HorizontalMultiLevelHierarchy"/>
    <dgm:cxn modelId="{E6FBE60D-FB2B-4765-AD68-FDDCFE0641BF}" type="presParOf" srcId="{8403A684-6562-48FD-B419-FB84137F5081}" destId="{3AD7E826-24D0-4602-AAA0-C527D48B2356}" srcOrd="0" destOrd="0" presId="urn:microsoft.com/office/officeart/2008/layout/HorizontalMultiLevelHierarchy"/>
    <dgm:cxn modelId="{C19AB70B-0A87-4BBA-B835-DD72EA8FEE91}" type="presParOf" srcId="{3AD7E826-24D0-4602-AAA0-C527D48B2356}" destId="{39C89B63-185D-4E8F-9069-ABF04E398351}" srcOrd="0" destOrd="0" presId="urn:microsoft.com/office/officeart/2008/layout/HorizontalMultiLevelHierarchy"/>
    <dgm:cxn modelId="{873A19F4-D877-4D4C-A8AA-090D5D394948}" type="presParOf" srcId="{8403A684-6562-48FD-B419-FB84137F5081}" destId="{E8F390C0-ED85-4DBE-9C95-F392A41732F1}" srcOrd="1" destOrd="0" presId="urn:microsoft.com/office/officeart/2008/layout/HorizontalMultiLevelHierarchy"/>
    <dgm:cxn modelId="{A0C34916-CE16-493A-ACE8-8DDF348FAFC3}" type="presParOf" srcId="{E8F390C0-ED85-4DBE-9C95-F392A41732F1}" destId="{C89F51ED-3374-442C-92AA-F1197A936B88}" srcOrd="0" destOrd="0" presId="urn:microsoft.com/office/officeart/2008/layout/HorizontalMultiLevelHierarchy"/>
    <dgm:cxn modelId="{F3561047-4C17-44CB-A33D-6AE1828BB774}" type="presParOf" srcId="{E8F390C0-ED85-4DBE-9C95-F392A41732F1}" destId="{E7DB3972-2AD1-402C-9479-96973D555613}" srcOrd="1" destOrd="0" presId="urn:microsoft.com/office/officeart/2008/layout/HorizontalMultiLevelHierarchy"/>
    <dgm:cxn modelId="{4A9FA6C5-8398-4EE7-AB80-1E1FA01D8D3A}" type="presParOf" srcId="{8403A684-6562-48FD-B419-FB84137F5081}" destId="{AB50A51B-F20A-4F5E-94BD-F9D77A9332BC}" srcOrd="2" destOrd="0" presId="urn:microsoft.com/office/officeart/2008/layout/HorizontalMultiLevelHierarchy"/>
    <dgm:cxn modelId="{AF882CF3-2A90-48E1-AF4F-21C09026FC23}" type="presParOf" srcId="{AB50A51B-F20A-4F5E-94BD-F9D77A9332BC}" destId="{D1A28E63-BA20-46D3-B6EF-1E69D6925056}" srcOrd="0" destOrd="0" presId="urn:microsoft.com/office/officeart/2008/layout/HorizontalMultiLevelHierarchy"/>
    <dgm:cxn modelId="{821ECBF4-29CE-442E-8638-F12D7B34CEDB}" type="presParOf" srcId="{8403A684-6562-48FD-B419-FB84137F5081}" destId="{B5364D54-6AA4-46C5-8D1A-BE0550C7DDD0}" srcOrd="3" destOrd="0" presId="urn:microsoft.com/office/officeart/2008/layout/HorizontalMultiLevelHierarchy"/>
    <dgm:cxn modelId="{6562E33A-D6B4-48FA-A666-2BAD738935A1}" type="presParOf" srcId="{B5364D54-6AA4-46C5-8D1A-BE0550C7DDD0}" destId="{5735FE3E-74EF-4FB3-9C7C-EFF9A4077E40}" srcOrd="0" destOrd="0" presId="urn:microsoft.com/office/officeart/2008/layout/HorizontalMultiLevelHierarchy"/>
    <dgm:cxn modelId="{EF2DE605-2A05-4AB5-BB52-34982A0D40B0}" type="presParOf" srcId="{B5364D54-6AA4-46C5-8D1A-BE0550C7DDD0}" destId="{ECE4E2F4-E61A-40FF-8D6F-8C8174D32E5A}" srcOrd="1" destOrd="0" presId="urn:microsoft.com/office/officeart/2008/layout/HorizontalMultiLevelHierarchy"/>
    <dgm:cxn modelId="{41C428F6-4211-49E7-9364-CB76B4D67B22}" type="presParOf" srcId="{00B6C323-8ADF-4C2C-A98F-03A35CC9AEB8}" destId="{8542F5B9-67D9-4447-8C29-940F39DB9407}" srcOrd="4" destOrd="0" presId="urn:microsoft.com/office/officeart/2008/layout/HorizontalMultiLevelHierarchy"/>
    <dgm:cxn modelId="{3813E765-5C57-4051-AB92-9772D00B6422}" type="presParOf" srcId="{8542F5B9-67D9-4447-8C29-940F39DB9407}" destId="{97C8331E-785B-4D2D-93C2-0C33798F51AA}" srcOrd="0" destOrd="0" presId="urn:microsoft.com/office/officeart/2008/layout/HorizontalMultiLevelHierarchy"/>
    <dgm:cxn modelId="{33DF9B7A-0D4B-4079-9371-7A04A84A3E87}" type="presParOf" srcId="{00B6C323-8ADF-4C2C-A98F-03A35CC9AEB8}" destId="{01EBFCC8-F820-4397-B328-2BA3D8120441}" srcOrd="5" destOrd="0" presId="urn:microsoft.com/office/officeart/2008/layout/HorizontalMultiLevelHierarchy"/>
    <dgm:cxn modelId="{77C5CC48-5BC5-420D-80DB-FAB446E596B7}" type="presParOf" srcId="{01EBFCC8-F820-4397-B328-2BA3D8120441}" destId="{7B296622-3203-4C3C-BADC-76263B452119}" srcOrd="0" destOrd="0" presId="urn:microsoft.com/office/officeart/2008/layout/HorizontalMultiLevelHierarchy"/>
    <dgm:cxn modelId="{2FB863AF-F017-4056-8947-01A83CC1DE1D}" type="presParOf" srcId="{01EBFCC8-F820-4397-B328-2BA3D8120441}" destId="{68EBC3ED-03F1-4668-9EF5-7D048CF4A6A1}" srcOrd="1" destOrd="0" presId="urn:microsoft.com/office/officeart/2008/layout/HorizontalMultiLevelHierarchy"/>
    <dgm:cxn modelId="{CD62334C-E7CA-4358-9DD8-9F9A286B1E5C}" type="presParOf" srcId="{68EBC3ED-03F1-4668-9EF5-7D048CF4A6A1}" destId="{9CDE94DE-324B-445A-9036-F23E3DC8ED39}" srcOrd="0" destOrd="0" presId="urn:microsoft.com/office/officeart/2008/layout/HorizontalMultiLevelHierarchy"/>
    <dgm:cxn modelId="{DF6BCD18-0C4D-460C-86EC-4E06EB912656}" type="presParOf" srcId="{9CDE94DE-324B-445A-9036-F23E3DC8ED39}" destId="{88D8FE6C-F5C5-4749-856A-B4513DDAEFCB}" srcOrd="0" destOrd="0" presId="urn:microsoft.com/office/officeart/2008/layout/HorizontalMultiLevelHierarchy"/>
    <dgm:cxn modelId="{2178F9E4-8BAC-440B-BCAB-725EF12DD89F}" type="presParOf" srcId="{68EBC3ED-03F1-4668-9EF5-7D048CF4A6A1}" destId="{C62FA6B9-2A82-4DA1-B226-375A240E8464}" srcOrd="1" destOrd="0" presId="urn:microsoft.com/office/officeart/2008/layout/HorizontalMultiLevelHierarchy"/>
    <dgm:cxn modelId="{E7794361-3A6B-4ACB-B33E-99633F77CD6C}" type="presParOf" srcId="{C62FA6B9-2A82-4DA1-B226-375A240E8464}" destId="{0B695C86-3F6C-4648-A15A-8533D9EA1FFD}" srcOrd="0" destOrd="0" presId="urn:microsoft.com/office/officeart/2008/layout/HorizontalMultiLevelHierarchy"/>
    <dgm:cxn modelId="{9BBBB675-D20C-49C7-8560-F3CB8CB5D7B6}" type="presParOf" srcId="{C62FA6B9-2A82-4DA1-B226-375A240E8464}" destId="{10F0B74F-F004-48B4-9D65-E70C37BE4954}" srcOrd="1" destOrd="0" presId="urn:microsoft.com/office/officeart/2008/layout/HorizontalMultiLevelHierarchy"/>
    <dgm:cxn modelId="{E8C82A70-5AE0-4279-A374-665149C41098}" type="presParOf" srcId="{10F0B74F-F004-48B4-9D65-E70C37BE4954}" destId="{51256108-3E04-409B-BF38-F3E9918F32C3}" srcOrd="0" destOrd="0" presId="urn:microsoft.com/office/officeart/2008/layout/HorizontalMultiLevelHierarchy"/>
    <dgm:cxn modelId="{8311FB38-8233-423C-9DC4-9BB9CD9B1D8C}" type="presParOf" srcId="{51256108-3E04-409B-BF38-F3E9918F32C3}" destId="{448823C4-1E8D-46E3-8B01-F3B98CBD625A}" srcOrd="0" destOrd="0" presId="urn:microsoft.com/office/officeart/2008/layout/HorizontalMultiLevelHierarchy"/>
    <dgm:cxn modelId="{1577C999-E8E7-4767-A9B5-7A3CC12CDEE5}" type="presParOf" srcId="{10F0B74F-F004-48B4-9D65-E70C37BE4954}" destId="{48D10E98-1234-4D14-9CAE-6CD6175DC018}" srcOrd="1" destOrd="0" presId="urn:microsoft.com/office/officeart/2008/layout/HorizontalMultiLevelHierarchy"/>
    <dgm:cxn modelId="{7BB72BFC-0E66-4FA0-82F1-769E02BD3F08}" type="presParOf" srcId="{48D10E98-1234-4D14-9CAE-6CD6175DC018}" destId="{5EB78EB3-5C99-470D-90EF-7A16B04F841C}" srcOrd="0" destOrd="0" presId="urn:microsoft.com/office/officeart/2008/layout/HorizontalMultiLevelHierarchy"/>
    <dgm:cxn modelId="{CAF5D5EC-1C37-4F0D-AED4-0229FA25F698}" type="presParOf" srcId="{48D10E98-1234-4D14-9CAE-6CD6175DC018}" destId="{1CD486AF-00CB-4B6E-B2CC-E3638E92A61D}" srcOrd="1" destOrd="0" presId="urn:microsoft.com/office/officeart/2008/layout/HorizontalMultiLevelHierarchy"/>
    <dgm:cxn modelId="{4A14CBD2-0074-4AE9-AC9E-C4EEF5CBCE91}" type="presParOf" srcId="{1CD486AF-00CB-4B6E-B2CC-E3638E92A61D}" destId="{58FC7E62-60ED-47F8-81ED-B3D997042171}" srcOrd="0" destOrd="0" presId="urn:microsoft.com/office/officeart/2008/layout/HorizontalMultiLevelHierarchy"/>
    <dgm:cxn modelId="{E034D7D1-EFA7-4B7B-B5DD-AFE7AEA9C1D3}" type="presParOf" srcId="{58FC7E62-60ED-47F8-81ED-B3D997042171}" destId="{FE4E5CCB-C2A2-40A2-AFEB-019A5086E0F8}" srcOrd="0" destOrd="0" presId="urn:microsoft.com/office/officeart/2008/layout/HorizontalMultiLevelHierarchy"/>
    <dgm:cxn modelId="{D9034A55-1946-458C-8640-0AA25A9B7D8E}" type="presParOf" srcId="{1CD486AF-00CB-4B6E-B2CC-E3638E92A61D}" destId="{4E81F7EB-EA8B-4B8B-8259-BDE36964115E}" srcOrd="1" destOrd="0" presId="urn:microsoft.com/office/officeart/2008/layout/HorizontalMultiLevelHierarchy"/>
    <dgm:cxn modelId="{E8C5BC8E-036D-4866-8E12-E1CFE194B6BB}" type="presParOf" srcId="{4E81F7EB-EA8B-4B8B-8259-BDE36964115E}" destId="{DA2225B3-37A6-4291-AF63-09AEE7004252}" srcOrd="0" destOrd="0" presId="urn:microsoft.com/office/officeart/2008/layout/HorizontalMultiLevelHierarchy"/>
    <dgm:cxn modelId="{F23B7C16-E2D1-4114-8962-5B73B1C85839}" type="presParOf" srcId="{4E81F7EB-EA8B-4B8B-8259-BDE36964115E}" destId="{62F9E3CA-0448-4C7A-B509-FF367C1B0898}" srcOrd="1" destOrd="0" presId="urn:microsoft.com/office/officeart/2008/layout/HorizontalMultiLevelHierarchy"/>
    <dgm:cxn modelId="{9EE3478B-EB8A-49D2-AC74-7A62C12AF484}" type="presParOf" srcId="{10F0B74F-F004-48B4-9D65-E70C37BE4954}" destId="{CE5622EA-E03C-42DF-B2F8-357F11A84187}" srcOrd="2" destOrd="0" presId="urn:microsoft.com/office/officeart/2008/layout/HorizontalMultiLevelHierarchy"/>
    <dgm:cxn modelId="{99041AFB-27B5-49A1-BE12-C7B5A5C6E084}" type="presParOf" srcId="{CE5622EA-E03C-42DF-B2F8-357F11A84187}" destId="{7BBC2E31-163F-423C-820B-F43F00EEBA16}" srcOrd="0" destOrd="0" presId="urn:microsoft.com/office/officeart/2008/layout/HorizontalMultiLevelHierarchy"/>
    <dgm:cxn modelId="{8F549E5B-12CD-4BC3-9DCC-5407575B2D3E}" type="presParOf" srcId="{10F0B74F-F004-48B4-9D65-E70C37BE4954}" destId="{8E03112F-686C-46C2-9219-C9F5C3B0F402}" srcOrd="3" destOrd="0" presId="urn:microsoft.com/office/officeart/2008/layout/HorizontalMultiLevelHierarchy"/>
    <dgm:cxn modelId="{5706C7BB-33D3-4D68-84B9-8B934F8DADEC}" type="presParOf" srcId="{8E03112F-686C-46C2-9219-C9F5C3B0F402}" destId="{F9BD1C4A-88E0-4CF9-A171-FCFEF63FA9A1}" srcOrd="0" destOrd="0" presId="urn:microsoft.com/office/officeart/2008/layout/HorizontalMultiLevelHierarchy"/>
    <dgm:cxn modelId="{532B0141-82D0-48CA-B9D0-7224BD91ED9D}" type="presParOf" srcId="{8E03112F-686C-46C2-9219-C9F5C3B0F402}" destId="{BA46BECC-2E74-4E4C-86AE-7DAE1E0769F5}" srcOrd="1" destOrd="0" presId="urn:microsoft.com/office/officeart/2008/layout/HorizontalMultiLevelHierarchy"/>
    <dgm:cxn modelId="{BF177114-6155-4FF5-98DC-7D9437277F89}" type="presParOf" srcId="{68EBC3ED-03F1-4668-9EF5-7D048CF4A6A1}" destId="{EB499143-0A51-4A84-9BCC-171DB7295B2C}" srcOrd="2" destOrd="0" presId="urn:microsoft.com/office/officeart/2008/layout/HorizontalMultiLevelHierarchy"/>
    <dgm:cxn modelId="{684CE4F8-D20D-4E68-A9CD-EAFA968E2A4D}" type="presParOf" srcId="{EB499143-0A51-4A84-9BCC-171DB7295B2C}" destId="{F10B2F85-6CA4-4DEE-A905-C17E5F756A51}" srcOrd="0" destOrd="0" presId="urn:microsoft.com/office/officeart/2008/layout/HorizontalMultiLevelHierarchy"/>
    <dgm:cxn modelId="{75546ED0-E590-49ED-82AD-D89FE7052DCE}" type="presParOf" srcId="{68EBC3ED-03F1-4668-9EF5-7D048CF4A6A1}" destId="{DC1049DB-F57D-4683-8A15-608D368F2952}" srcOrd="3" destOrd="0" presId="urn:microsoft.com/office/officeart/2008/layout/HorizontalMultiLevelHierarchy"/>
    <dgm:cxn modelId="{905EEC27-485F-4CD3-B25D-24B36BDC4704}" type="presParOf" srcId="{DC1049DB-F57D-4683-8A15-608D368F2952}" destId="{EC4FAAE3-3A08-4E62-B0A2-18D177DFE4D8}" srcOrd="0" destOrd="0" presId="urn:microsoft.com/office/officeart/2008/layout/HorizontalMultiLevelHierarchy"/>
    <dgm:cxn modelId="{0D677F86-8444-4A07-8820-235C54C764BF}" type="presParOf" srcId="{DC1049DB-F57D-4683-8A15-608D368F2952}" destId="{9F5A9DB9-90AF-4666-A088-89C070481FFE}" srcOrd="1" destOrd="0" presId="urn:microsoft.com/office/officeart/2008/layout/HorizontalMultiLevelHierarchy"/>
    <dgm:cxn modelId="{046C9BDF-2787-4AEB-8F72-E13997BAF036}" type="presParOf" srcId="{9F5A9DB9-90AF-4666-A088-89C070481FFE}" destId="{D7F89198-7E14-4F67-8FA2-B38F544D07B9}" srcOrd="0" destOrd="0" presId="urn:microsoft.com/office/officeart/2008/layout/HorizontalMultiLevelHierarchy"/>
    <dgm:cxn modelId="{9843138A-3314-4ED4-AF9E-303239BB6907}" type="presParOf" srcId="{D7F89198-7E14-4F67-8FA2-B38F544D07B9}" destId="{367A6C86-AA66-46F3-BF63-E52242F1CEBA}" srcOrd="0" destOrd="0" presId="urn:microsoft.com/office/officeart/2008/layout/HorizontalMultiLevelHierarchy"/>
    <dgm:cxn modelId="{9FDC9EEE-2F92-4A1C-BF96-2C00A95F7C97}" type="presParOf" srcId="{9F5A9DB9-90AF-4666-A088-89C070481FFE}" destId="{C23C4356-27E6-440C-ABA7-B60C8B8BF85C}" srcOrd="1" destOrd="0" presId="urn:microsoft.com/office/officeart/2008/layout/HorizontalMultiLevelHierarchy"/>
    <dgm:cxn modelId="{FD08D6F9-4262-4F9C-AAF3-9FBA80CD032E}" type="presParOf" srcId="{C23C4356-27E6-440C-ABA7-B60C8B8BF85C}" destId="{9E1F4D6E-758A-4F89-B7C9-6F8E281E0368}" srcOrd="0" destOrd="0" presId="urn:microsoft.com/office/officeart/2008/layout/HorizontalMultiLevelHierarchy"/>
    <dgm:cxn modelId="{EFA91A4A-173B-4EFD-8DA9-8EBB30632679}" type="presParOf" srcId="{C23C4356-27E6-440C-ABA7-B60C8B8BF85C}" destId="{C10F477E-6CA3-4DEF-BC05-737CE68CD0F4}" srcOrd="1" destOrd="0" presId="urn:microsoft.com/office/officeart/2008/layout/HorizontalMultiLevelHierarchy"/>
    <dgm:cxn modelId="{F04A60C4-C232-42DD-96CF-A2CA35072B61}" type="presParOf" srcId="{9F5A9DB9-90AF-4666-A088-89C070481FFE}" destId="{FFE6EA94-E597-43CD-B696-4D5C38F81B91}" srcOrd="2" destOrd="0" presId="urn:microsoft.com/office/officeart/2008/layout/HorizontalMultiLevelHierarchy"/>
    <dgm:cxn modelId="{9A79A1CC-638F-4991-9966-C64269E808E5}" type="presParOf" srcId="{FFE6EA94-E597-43CD-B696-4D5C38F81B91}" destId="{125CB29D-5287-44FE-B6CD-D583FCA9B6FC}" srcOrd="0" destOrd="0" presId="urn:microsoft.com/office/officeart/2008/layout/HorizontalMultiLevelHierarchy"/>
    <dgm:cxn modelId="{FA2EB3AD-C4A6-4FFB-9FC2-9A934612525B}" type="presParOf" srcId="{9F5A9DB9-90AF-4666-A088-89C070481FFE}" destId="{3E2257A6-0C85-4CC2-A1F9-103F5D588BA2}" srcOrd="3" destOrd="0" presId="urn:microsoft.com/office/officeart/2008/layout/HorizontalMultiLevelHierarchy"/>
    <dgm:cxn modelId="{6122DD20-355D-4835-9A11-8CC97C649F58}" type="presParOf" srcId="{3E2257A6-0C85-4CC2-A1F9-103F5D588BA2}" destId="{C377E685-80F1-48EF-B51F-AFD781041C01}" srcOrd="0" destOrd="0" presId="urn:microsoft.com/office/officeart/2008/layout/HorizontalMultiLevelHierarchy"/>
    <dgm:cxn modelId="{A90A5627-A561-443D-B444-0A939BC72395}" type="presParOf" srcId="{3E2257A6-0C85-4CC2-A1F9-103F5D588BA2}" destId="{2E34166C-2F57-46A5-870D-A2A8EF6CDB2E}" srcOrd="1" destOrd="0" presId="urn:microsoft.com/office/officeart/2008/layout/HorizontalMultiLevelHierarchy"/>
    <dgm:cxn modelId="{9D3CCD9D-5C2B-40E2-93C4-FD511172EC34}" type="presParOf" srcId="{68EBC3ED-03F1-4668-9EF5-7D048CF4A6A1}" destId="{81ACF7FA-B099-40F5-95DF-D5D0D173EDC1}" srcOrd="4" destOrd="0" presId="urn:microsoft.com/office/officeart/2008/layout/HorizontalMultiLevelHierarchy"/>
    <dgm:cxn modelId="{BCE1A865-EAEC-4AE1-A781-2616E98068AE}" type="presParOf" srcId="{81ACF7FA-B099-40F5-95DF-D5D0D173EDC1}" destId="{123B4E25-34AD-4FB8-A83D-06F7F67D9D13}" srcOrd="0" destOrd="0" presId="urn:microsoft.com/office/officeart/2008/layout/HorizontalMultiLevelHierarchy"/>
    <dgm:cxn modelId="{A10394A8-1169-46BF-B545-FA2D1E62C7E2}" type="presParOf" srcId="{68EBC3ED-03F1-4668-9EF5-7D048CF4A6A1}" destId="{B578F0CC-6317-450A-BC85-6CDBD3D5D20C}" srcOrd="5" destOrd="0" presId="urn:microsoft.com/office/officeart/2008/layout/HorizontalMultiLevelHierarchy"/>
    <dgm:cxn modelId="{24FC5DAB-ACD9-4813-8992-FE20957D6EE1}" type="presParOf" srcId="{B578F0CC-6317-450A-BC85-6CDBD3D5D20C}" destId="{0C040E66-16C7-48D7-AD27-B7067DD30C09}" srcOrd="0" destOrd="0" presId="urn:microsoft.com/office/officeart/2008/layout/HorizontalMultiLevelHierarchy"/>
    <dgm:cxn modelId="{3CF1191D-05EA-486C-BBF1-DD28B73695A9}" type="presParOf" srcId="{B578F0CC-6317-450A-BC85-6CDBD3D5D20C}" destId="{B42F6EBF-8E2B-43C1-85C1-6A6B972C623B}" srcOrd="1" destOrd="0" presId="urn:microsoft.com/office/officeart/2008/layout/HorizontalMultiLevelHierarchy"/>
    <dgm:cxn modelId="{CB395EC5-1983-41AF-A491-63E400133488}" type="presParOf" srcId="{68EBC3ED-03F1-4668-9EF5-7D048CF4A6A1}" destId="{44B612DB-1CDC-482D-9BF4-4CBC9FBC4299}" srcOrd="6" destOrd="0" presId="urn:microsoft.com/office/officeart/2008/layout/HorizontalMultiLevelHierarchy"/>
    <dgm:cxn modelId="{851A14DB-7647-4342-AFD7-2642DD73F1F3}" type="presParOf" srcId="{44B612DB-1CDC-482D-9BF4-4CBC9FBC4299}" destId="{7E3E815A-1F38-46CD-A198-F6CFEAA05F9D}" srcOrd="0" destOrd="0" presId="urn:microsoft.com/office/officeart/2008/layout/HorizontalMultiLevelHierarchy"/>
    <dgm:cxn modelId="{493938C7-A13F-4181-86CE-9B34FD9277DB}" type="presParOf" srcId="{68EBC3ED-03F1-4668-9EF5-7D048CF4A6A1}" destId="{2DA5E7FD-3108-4EDF-B3C0-E39ED8112396}" srcOrd="7" destOrd="0" presId="urn:microsoft.com/office/officeart/2008/layout/HorizontalMultiLevelHierarchy"/>
    <dgm:cxn modelId="{1D10A627-9E74-4285-A6E6-47D4BC5D7A51}" type="presParOf" srcId="{2DA5E7FD-3108-4EDF-B3C0-E39ED8112396}" destId="{E4348112-3497-4B55-A930-99F2D505E6C1}" srcOrd="0" destOrd="0" presId="urn:microsoft.com/office/officeart/2008/layout/HorizontalMultiLevelHierarchy"/>
    <dgm:cxn modelId="{99051983-4658-4F15-AA32-3198C8578F67}" type="presParOf" srcId="{2DA5E7FD-3108-4EDF-B3C0-E39ED8112396}" destId="{779EEF9F-3A97-4740-B63D-63790E9A7EA1}" srcOrd="1" destOrd="0" presId="urn:microsoft.com/office/officeart/2008/layout/HorizontalMultiLevelHierarchy"/>
    <dgm:cxn modelId="{C43598B7-DBA9-4B4B-8335-00DB5A1A000D}" type="presParOf" srcId="{779EEF9F-3A97-4740-B63D-63790E9A7EA1}" destId="{9B37C1F2-3150-4098-8688-F1640A570471}" srcOrd="0" destOrd="0" presId="urn:microsoft.com/office/officeart/2008/layout/HorizontalMultiLevelHierarchy"/>
    <dgm:cxn modelId="{A7006A7B-8D96-4F2A-BEC6-31428CF1F01B}" type="presParOf" srcId="{9B37C1F2-3150-4098-8688-F1640A570471}" destId="{1BB2FA1E-B66C-44DD-9494-939424D7DCD8}" srcOrd="0" destOrd="0" presId="urn:microsoft.com/office/officeart/2008/layout/HorizontalMultiLevelHierarchy"/>
    <dgm:cxn modelId="{372AED14-4FDA-404B-BA88-D60471CE449D}" type="presParOf" srcId="{779EEF9F-3A97-4740-B63D-63790E9A7EA1}" destId="{4680B564-F37B-46B5-AEC6-9F198C5EBAB4}" srcOrd="1" destOrd="0" presId="urn:microsoft.com/office/officeart/2008/layout/HorizontalMultiLevelHierarchy"/>
    <dgm:cxn modelId="{0F06762C-DF80-4618-8120-4573B6EDDA6F}" type="presParOf" srcId="{4680B564-F37B-46B5-AEC6-9F198C5EBAB4}" destId="{175BCD3D-803C-4269-8FDB-885DF309A51B}" srcOrd="0" destOrd="0" presId="urn:microsoft.com/office/officeart/2008/layout/HorizontalMultiLevelHierarchy"/>
    <dgm:cxn modelId="{E5CB8087-E2E6-419B-9DD4-CAA101C14B53}" type="presParOf" srcId="{4680B564-F37B-46B5-AEC6-9F198C5EBAB4}" destId="{3518636D-E468-42AE-85FC-075D5AE0644F}" srcOrd="1" destOrd="0" presId="urn:microsoft.com/office/officeart/2008/layout/HorizontalMultiLevelHierarchy"/>
    <dgm:cxn modelId="{587C679C-C65C-484A-AAB8-3F607880B00C}" type="presParOf" srcId="{779EEF9F-3A97-4740-B63D-63790E9A7EA1}" destId="{2A9CE0A3-CD32-42CB-B810-863C196DC7EF}" srcOrd="2" destOrd="0" presId="urn:microsoft.com/office/officeart/2008/layout/HorizontalMultiLevelHierarchy"/>
    <dgm:cxn modelId="{E4850385-6182-4E87-8F9E-CDC61B42C9F4}" type="presParOf" srcId="{2A9CE0A3-CD32-42CB-B810-863C196DC7EF}" destId="{40DAE00E-BC31-458A-9ABD-1B2487556F06}" srcOrd="0" destOrd="0" presId="urn:microsoft.com/office/officeart/2008/layout/HorizontalMultiLevelHierarchy"/>
    <dgm:cxn modelId="{5FC772E5-9488-4033-8F08-02D4584E5E12}" type="presParOf" srcId="{779EEF9F-3A97-4740-B63D-63790E9A7EA1}" destId="{D7FB8AFD-71AC-4EE1-8D42-0DA65CD09133}" srcOrd="3" destOrd="0" presId="urn:microsoft.com/office/officeart/2008/layout/HorizontalMultiLevelHierarchy"/>
    <dgm:cxn modelId="{DD47733A-0E07-420D-9A0B-36B8026A3DCD}" type="presParOf" srcId="{D7FB8AFD-71AC-4EE1-8D42-0DA65CD09133}" destId="{B9D609B1-809C-4965-B514-7AA09B4F36A2}" srcOrd="0" destOrd="0" presId="urn:microsoft.com/office/officeart/2008/layout/HorizontalMultiLevelHierarchy"/>
    <dgm:cxn modelId="{F1E8B96F-4012-4557-9119-8E383B25BA90}" type="presParOf" srcId="{D7FB8AFD-71AC-4EE1-8D42-0DA65CD09133}" destId="{8AAA55C5-0D2E-4C70-A1F3-C1CF8524740E}" srcOrd="1" destOrd="0" presId="urn:microsoft.com/office/officeart/2008/layout/HorizontalMultiLevelHierarchy"/>
    <dgm:cxn modelId="{BCB88C24-C9BB-47C6-864A-3969928ED009}" type="presParOf" srcId="{68EBC3ED-03F1-4668-9EF5-7D048CF4A6A1}" destId="{9BA59819-A74E-4F36-9ADB-BD59E4C99562}" srcOrd="8" destOrd="0" presId="urn:microsoft.com/office/officeart/2008/layout/HorizontalMultiLevelHierarchy"/>
    <dgm:cxn modelId="{C50ECEBC-8198-4584-B47F-6C5262740A21}" type="presParOf" srcId="{9BA59819-A74E-4F36-9ADB-BD59E4C99562}" destId="{6ACE9C91-8BF6-4434-AEF4-BAACC2D67AAF}" srcOrd="0" destOrd="0" presId="urn:microsoft.com/office/officeart/2008/layout/HorizontalMultiLevelHierarchy"/>
    <dgm:cxn modelId="{BB4CF566-B886-456F-B8CB-F393716A4A1D}" type="presParOf" srcId="{68EBC3ED-03F1-4668-9EF5-7D048CF4A6A1}" destId="{10708FC6-0F73-4098-964A-654A1D10DB65}" srcOrd="9" destOrd="0" presId="urn:microsoft.com/office/officeart/2008/layout/HorizontalMultiLevelHierarchy"/>
    <dgm:cxn modelId="{F65CB8F2-72A5-45CC-9E80-6583A43AACAA}" type="presParOf" srcId="{10708FC6-0F73-4098-964A-654A1D10DB65}" destId="{BAF5A9AF-AC41-4985-9A67-D805AF466D92}" srcOrd="0" destOrd="0" presId="urn:microsoft.com/office/officeart/2008/layout/HorizontalMultiLevelHierarchy"/>
    <dgm:cxn modelId="{106F5C6E-94AE-481D-8290-3507696A94C3}" type="presParOf" srcId="{10708FC6-0F73-4098-964A-654A1D10DB65}" destId="{B97600D0-9FEC-4047-B59E-B866B86ECCC2}" srcOrd="1" destOrd="0" presId="urn:microsoft.com/office/officeart/2008/layout/HorizontalMultiLevelHierarchy"/>
    <dgm:cxn modelId="{4BC1C9D4-7DB9-483D-9039-D7410483B08E}" type="presParOf" srcId="{B97600D0-9FEC-4047-B59E-B866B86ECCC2}" destId="{183178E7-3652-4F80-BF96-DFBA1D9849F1}" srcOrd="0" destOrd="0" presId="urn:microsoft.com/office/officeart/2008/layout/HorizontalMultiLevelHierarchy"/>
    <dgm:cxn modelId="{1A46C3A0-D9A5-4DED-92E0-A47BF58A979B}" type="presParOf" srcId="{183178E7-3652-4F80-BF96-DFBA1D9849F1}" destId="{54F9A2B1-D935-4998-A27D-9D2702444D72}" srcOrd="0" destOrd="0" presId="urn:microsoft.com/office/officeart/2008/layout/HorizontalMultiLevelHierarchy"/>
    <dgm:cxn modelId="{055FE46B-6DB6-460C-99F7-CAEE13EB3093}" type="presParOf" srcId="{B97600D0-9FEC-4047-B59E-B866B86ECCC2}" destId="{61163EFC-D994-4AF6-9D28-E9EEACCC11EA}" srcOrd="1" destOrd="0" presId="urn:microsoft.com/office/officeart/2008/layout/HorizontalMultiLevelHierarchy"/>
    <dgm:cxn modelId="{AC347D3B-E9E1-4FF4-B6B1-F16BD0DCD98E}" type="presParOf" srcId="{61163EFC-D994-4AF6-9D28-E9EEACCC11EA}" destId="{DD4916BE-0368-4708-B222-FC87BB8E7049}" srcOrd="0" destOrd="0" presId="urn:microsoft.com/office/officeart/2008/layout/HorizontalMultiLevelHierarchy"/>
    <dgm:cxn modelId="{85C27ED7-F310-4F1C-865B-B188F6DAFD0A}" type="presParOf" srcId="{61163EFC-D994-4AF6-9D28-E9EEACCC11EA}" destId="{1A49FFBD-0214-4A29-9DC6-A99B0707A779}" srcOrd="1" destOrd="0" presId="urn:microsoft.com/office/officeart/2008/layout/HorizontalMultiLevelHierarchy"/>
    <dgm:cxn modelId="{8D7A43BA-EF13-4291-B0AB-41414660F79D}" type="presParOf" srcId="{68EBC3ED-03F1-4668-9EF5-7D048CF4A6A1}" destId="{2D32AA52-C83F-4380-88DB-E084883807B3}" srcOrd="10" destOrd="0" presId="urn:microsoft.com/office/officeart/2008/layout/HorizontalMultiLevelHierarchy"/>
    <dgm:cxn modelId="{58472202-936B-4524-9525-61DADB270926}" type="presParOf" srcId="{2D32AA52-C83F-4380-88DB-E084883807B3}" destId="{7A6D3758-B1CC-411D-8AF9-0F8DDF2A0DAE}" srcOrd="0" destOrd="0" presId="urn:microsoft.com/office/officeart/2008/layout/HorizontalMultiLevelHierarchy"/>
    <dgm:cxn modelId="{480573AD-8709-4154-A595-9BB6650E4EC7}" type="presParOf" srcId="{68EBC3ED-03F1-4668-9EF5-7D048CF4A6A1}" destId="{E2090636-F3F3-44A0-8880-728793F4E123}" srcOrd="11" destOrd="0" presId="urn:microsoft.com/office/officeart/2008/layout/HorizontalMultiLevelHierarchy"/>
    <dgm:cxn modelId="{E40101E4-DF09-44BA-A573-82870BEE156F}" type="presParOf" srcId="{E2090636-F3F3-44A0-8880-728793F4E123}" destId="{85AD3769-B2A0-4F97-AC09-64FFDA6CF3AC}" srcOrd="0" destOrd="0" presId="urn:microsoft.com/office/officeart/2008/layout/HorizontalMultiLevelHierarchy"/>
    <dgm:cxn modelId="{6242B6B5-729A-417A-904D-F727F0D81E29}" type="presParOf" srcId="{E2090636-F3F3-44A0-8880-728793F4E123}" destId="{E34D214F-CE96-4F10-A81D-48C0DB6AC865}" srcOrd="1" destOrd="0" presId="urn:microsoft.com/office/officeart/2008/layout/HorizontalMultiLevelHierarchy"/>
    <dgm:cxn modelId="{F286A138-DB57-42BA-B4B1-53E41A5ACFC5}" type="presParOf" srcId="{E34D214F-CE96-4F10-A81D-48C0DB6AC865}" destId="{8AC247F6-DD61-43A1-98D8-13B81424B6D9}" srcOrd="0" destOrd="0" presId="urn:microsoft.com/office/officeart/2008/layout/HorizontalMultiLevelHierarchy"/>
    <dgm:cxn modelId="{AF5CCD14-40FB-46B3-8184-478EDB71F253}" type="presParOf" srcId="{8AC247F6-DD61-43A1-98D8-13B81424B6D9}" destId="{390BC07F-E4C9-4AA8-90F7-0DD96B04E8D3}" srcOrd="0" destOrd="0" presId="urn:microsoft.com/office/officeart/2008/layout/HorizontalMultiLevelHierarchy"/>
    <dgm:cxn modelId="{FA409E31-F53D-49CB-A1B8-71D48D429ED6}" type="presParOf" srcId="{E34D214F-CE96-4F10-A81D-48C0DB6AC865}" destId="{BD75F866-CE74-4856-B5C1-08BA5F663B33}" srcOrd="1" destOrd="0" presId="urn:microsoft.com/office/officeart/2008/layout/HorizontalMultiLevelHierarchy"/>
    <dgm:cxn modelId="{06703B96-8679-42A0-B498-59A7EC55F47F}" type="presParOf" srcId="{BD75F866-CE74-4856-B5C1-08BA5F663B33}" destId="{E1218E52-8D83-49A5-B2D9-AE0CB3B14A81}" srcOrd="0" destOrd="0" presId="urn:microsoft.com/office/officeart/2008/layout/HorizontalMultiLevelHierarchy"/>
    <dgm:cxn modelId="{518DF36E-BE0A-4BBA-AC42-5A7B96BC0A97}" type="presParOf" srcId="{BD75F866-CE74-4856-B5C1-08BA5F663B33}" destId="{74975E86-35D3-4E68-81A8-37C17E8B0F4E}" srcOrd="1" destOrd="0" presId="urn:microsoft.com/office/officeart/2008/layout/HorizontalMultiLevelHierarchy"/>
    <dgm:cxn modelId="{6DBDCA2F-C7BA-4539-8B13-E48ED0AB2BF7}" type="presParOf" srcId="{00B6C323-8ADF-4C2C-A98F-03A35CC9AEB8}" destId="{F94E27A2-06B0-4D02-BDCB-938B94E8148D}" srcOrd="6" destOrd="0" presId="urn:microsoft.com/office/officeart/2008/layout/HorizontalMultiLevelHierarchy"/>
    <dgm:cxn modelId="{E54A7CD0-8ED5-49E2-9E1B-8BF63B1A6CF1}" type="presParOf" srcId="{F94E27A2-06B0-4D02-BDCB-938B94E8148D}" destId="{D76B4BAA-C4F5-4621-85F3-C2814AD4168E}" srcOrd="0" destOrd="0" presId="urn:microsoft.com/office/officeart/2008/layout/HorizontalMultiLevelHierarchy"/>
    <dgm:cxn modelId="{EEC23A0C-67F4-414C-936C-4053DAF938D3}" type="presParOf" srcId="{00B6C323-8ADF-4C2C-A98F-03A35CC9AEB8}" destId="{3E87E69E-F905-45FE-81E1-CF309725DA8D}" srcOrd="7" destOrd="0" presId="urn:microsoft.com/office/officeart/2008/layout/HorizontalMultiLevelHierarchy"/>
    <dgm:cxn modelId="{C2F8E51F-A57D-43F2-BC8B-65B15CF4D32A}" type="presParOf" srcId="{3E87E69E-F905-45FE-81E1-CF309725DA8D}" destId="{DABA05F0-F203-4E51-AAE5-8FA17D326A9A}" srcOrd="0" destOrd="0" presId="urn:microsoft.com/office/officeart/2008/layout/HorizontalMultiLevelHierarchy"/>
    <dgm:cxn modelId="{EDF876CC-6C0F-43E1-B27B-890289A3963B}" type="presParOf" srcId="{3E87E69E-F905-45FE-81E1-CF309725DA8D}" destId="{028FC88A-B452-457D-A95D-F63A5C3E65AF}" srcOrd="1" destOrd="0" presId="urn:microsoft.com/office/officeart/2008/layout/HorizontalMultiLevelHierarchy"/>
    <dgm:cxn modelId="{F78F9039-D2DD-4ECA-AB0B-FE1C6669E986}" type="presParOf" srcId="{028FC88A-B452-457D-A95D-F63A5C3E65AF}" destId="{B75ABC98-6F28-418F-BAD1-9E28A0B13D07}" srcOrd="0" destOrd="0" presId="urn:microsoft.com/office/officeart/2008/layout/HorizontalMultiLevelHierarchy"/>
    <dgm:cxn modelId="{3273AA26-5001-41EB-AAC9-EE95EAF747D7}" type="presParOf" srcId="{B75ABC98-6F28-418F-BAD1-9E28A0B13D07}" destId="{9573BB6B-4624-4F21-B6BA-1A5741B20392}" srcOrd="0" destOrd="0" presId="urn:microsoft.com/office/officeart/2008/layout/HorizontalMultiLevelHierarchy"/>
    <dgm:cxn modelId="{05BD2576-0EE2-4A4D-8D99-85827F05240D}" type="presParOf" srcId="{028FC88A-B452-457D-A95D-F63A5C3E65AF}" destId="{379AA2D9-F60C-49A1-A50B-E0A52DBE9FBE}" srcOrd="1" destOrd="0" presId="urn:microsoft.com/office/officeart/2008/layout/HorizontalMultiLevelHierarchy"/>
    <dgm:cxn modelId="{3F770B2F-7504-4D76-88A9-D34CA903F7A4}" type="presParOf" srcId="{379AA2D9-F60C-49A1-A50B-E0A52DBE9FBE}" destId="{B6795FCA-3D2C-48B7-B60E-2D6D20A09239}" srcOrd="0" destOrd="0" presId="urn:microsoft.com/office/officeart/2008/layout/HorizontalMultiLevelHierarchy"/>
    <dgm:cxn modelId="{1790B033-3EDC-4094-A326-CFF3DDBB81A6}" type="presParOf" srcId="{379AA2D9-F60C-49A1-A50B-E0A52DBE9FBE}" destId="{3779806A-337E-4741-B471-502E8DA41B7A}" srcOrd="1" destOrd="0" presId="urn:microsoft.com/office/officeart/2008/layout/HorizontalMultiLevelHierarchy"/>
    <dgm:cxn modelId="{45DFD153-0120-42CD-B56F-67B33899E926}" type="presParOf" srcId="{00B6C323-8ADF-4C2C-A98F-03A35CC9AEB8}" destId="{3D594C2F-E3B3-49E4-91B1-8021AB724E6F}" srcOrd="8" destOrd="0" presId="urn:microsoft.com/office/officeart/2008/layout/HorizontalMultiLevelHierarchy"/>
    <dgm:cxn modelId="{EA87D329-58DF-4ABD-A9A1-FD1EAEB6CC34}" type="presParOf" srcId="{3D594C2F-E3B3-49E4-91B1-8021AB724E6F}" destId="{1076CA54-8877-47C3-961B-A276127581B5}" srcOrd="0" destOrd="0" presId="urn:microsoft.com/office/officeart/2008/layout/HorizontalMultiLevelHierarchy"/>
    <dgm:cxn modelId="{98CC64D6-87D7-4948-BDB5-290C322CB69F}" type="presParOf" srcId="{00B6C323-8ADF-4C2C-A98F-03A35CC9AEB8}" destId="{3E87E138-0B30-410D-8FA7-5208A5EAB9E9}" srcOrd="9" destOrd="0" presId="urn:microsoft.com/office/officeart/2008/layout/HorizontalMultiLevelHierarchy"/>
    <dgm:cxn modelId="{D5D8B018-7A7A-4ED1-A775-00F2D20E61A4}" type="presParOf" srcId="{3E87E138-0B30-410D-8FA7-5208A5EAB9E9}" destId="{5B2A2679-3A76-4E9A-9D97-1CE4131E5F19}" srcOrd="0" destOrd="0" presId="urn:microsoft.com/office/officeart/2008/layout/HorizontalMultiLevelHierarchy"/>
    <dgm:cxn modelId="{7C9AF803-BA0B-4743-9CC9-9500C870A416}" type="presParOf" srcId="{3E87E138-0B30-410D-8FA7-5208A5EAB9E9}" destId="{7D18A1EB-180C-439B-B9C4-01A5CC1965C1}" srcOrd="1" destOrd="0" presId="urn:microsoft.com/office/officeart/2008/layout/HorizontalMultiLevelHierarchy"/>
    <dgm:cxn modelId="{54BF1D80-A644-42B3-96C6-4419F38B57CD}" type="presParOf" srcId="{7D18A1EB-180C-439B-B9C4-01A5CC1965C1}" destId="{3B1A3685-9A27-4EC4-BEFC-1FDA25274BFA}" srcOrd="0" destOrd="0" presId="urn:microsoft.com/office/officeart/2008/layout/HorizontalMultiLevelHierarchy"/>
    <dgm:cxn modelId="{D8E04D39-68DF-458E-AE52-5EFE2DDFD763}" type="presParOf" srcId="{3B1A3685-9A27-4EC4-BEFC-1FDA25274BFA}" destId="{CC9EEFE9-F203-4C3A-89C0-45943F6D1FD8}" srcOrd="0" destOrd="0" presId="urn:microsoft.com/office/officeart/2008/layout/HorizontalMultiLevelHierarchy"/>
    <dgm:cxn modelId="{4662BB41-6F11-49F7-986A-AD7987F38B60}" type="presParOf" srcId="{7D18A1EB-180C-439B-B9C4-01A5CC1965C1}" destId="{CC454943-A32D-46B4-940B-E1FB01EB3541}" srcOrd="1" destOrd="0" presId="urn:microsoft.com/office/officeart/2008/layout/HorizontalMultiLevelHierarchy"/>
    <dgm:cxn modelId="{79239FDB-613B-446A-879A-B3867658C2AC}" type="presParOf" srcId="{CC454943-A32D-46B4-940B-E1FB01EB3541}" destId="{9C1C14DA-F756-46ED-8E95-4DC5B5DF4902}" srcOrd="0" destOrd="0" presId="urn:microsoft.com/office/officeart/2008/layout/HorizontalMultiLevelHierarchy"/>
    <dgm:cxn modelId="{77D3C1BB-5C89-4353-BC67-9FD01BEBC0F4}" type="presParOf" srcId="{CC454943-A32D-46B4-940B-E1FB01EB3541}" destId="{2B6CC210-4FD6-47E1-8249-D94D41CE3B23}" srcOrd="1" destOrd="0" presId="urn:microsoft.com/office/officeart/2008/layout/HorizontalMultiLevelHierarchy"/>
    <dgm:cxn modelId="{457A6B99-7365-4EAA-80BA-804B42E3D860}" type="presParOf" srcId="{2B6CC210-4FD6-47E1-8249-D94D41CE3B23}" destId="{825BE01C-D7B3-4F41-B894-43E47067F56C}" srcOrd="0" destOrd="0" presId="urn:microsoft.com/office/officeart/2008/layout/HorizontalMultiLevelHierarchy"/>
    <dgm:cxn modelId="{D273EC2F-D625-4DE2-B759-BC4AAB6D0160}" type="presParOf" srcId="{825BE01C-D7B3-4F41-B894-43E47067F56C}" destId="{B7DB7C01-779B-414C-B3C2-A762A4FF8187}" srcOrd="0" destOrd="0" presId="urn:microsoft.com/office/officeart/2008/layout/HorizontalMultiLevelHierarchy"/>
    <dgm:cxn modelId="{C7DD2100-CD93-4EBC-8483-D5F304AB4A49}" type="presParOf" srcId="{2B6CC210-4FD6-47E1-8249-D94D41CE3B23}" destId="{37BE14E9-A732-4102-8FDF-449C9F50612A}" srcOrd="1" destOrd="0" presId="urn:microsoft.com/office/officeart/2008/layout/HorizontalMultiLevelHierarchy"/>
    <dgm:cxn modelId="{B5749FC2-04F1-4425-8C29-ACF2F65677C7}" type="presParOf" srcId="{37BE14E9-A732-4102-8FDF-449C9F50612A}" destId="{089EB4D2-309E-48F6-B6C7-F07A788BD238}" srcOrd="0" destOrd="0" presId="urn:microsoft.com/office/officeart/2008/layout/HorizontalMultiLevelHierarchy"/>
    <dgm:cxn modelId="{700E4F3B-2086-464C-9BB6-4DD717FB0EF3}" type="presParOf" srcId="{37BE14E9-A732-4102-8FDF-449C9F50612A}" destId="{92BF8A12-7DEF-4FFA-BFC4-9CAF286DE65A}" srcOrd="1" destOrd="0" presId="urn:microsoft.com/office/officeart/2008/layout/HorizontalMultiLevelHierarchy"/>
    <dgm:cxn modelId="{0CA9A1B2-EB4A-4D8C-9759-9D1A6EE6982F}" type="presParOf" srcId="{2B6CC210-4FD6-47E1-8249-D94D41CE3B23}" destId="{B613AE4B-1DC6-4199-8DB8-FB4FCFD97C80}" srcOrd="2" destOrd="0" presId="urn:microsoft.com/office/officeart/2008/layout/HorizontalMultiLevelHierarchy"/>
    <dgm:cxn modelId="{3E3730BE-B123-4227-A8D0-B81819098562}" type="presParOf" srcId="{B613AE4B-1DC6-4199-8DB8-FB4FCFD97C80}" destId="{39C92F96-B8D8-4EA0-9695-4A2C544C35B8}" srcOrd="0" destOrd="0" presId="urn:microsoft.com/office/officeart/2008/layout/HorizontalMultiLevelHierarchy"/>
    <dgm:cxn modelId="{BC6F7857-4C2B-4F03-9B80-CDD026759759}" type="presParOf" srcId="{2B6CC210-4FD6-47E1-8249-D94D41CE3B23}" destId="{0C915FB9-D616-437C-A755-E94769B5EC0D}" srcOrd="3" destOrd="0" presId="urn:microsoft.com/office/officeart/2008/layout/HorizontalMultiLevelHierarchy"/>
    <dgm:cxn modelId="{F6C1B21C-44A5-4F5D-AFA0-5C75DA870795}" type="presParOf" srcId="{0C915FB9-D616-437C-A755-E94769B5EC0D}" destId="{927FCCAB-98F8-4BEA-99B1-454338C8A10F}" srcOrd="0" destOrd="0" presId="urn:microsoft.com/office/officeart/2008/layout/HorizontalMultiLevelHierarchy"/>
    <dgm:cxn modelId="{05EAC15A-2B67-457E-9893-B43CC25B5D5C}" type="presParOf" srcId="{0C915FB9-D616-437C-A755-E94769B5EC0D}" destId="{F618DA81-5228-4F18-942D-00C284FB0AE0}" srcOrd="1" destOrd="0" presId="urn:microsoft.com/office/officeart/2008/layout/HorizontalMultiLevelHierarchy"/>
    <dgm:cxn modelId="{58E1DD2F-1D4F-46BA-9E09-CF2A468F577D}" type="presParOf" srcId="{7D18A1EB-180C-439B-B9C4-01A5CC1965C1}" destId="{6A787B02-266F-428D-84E1-1375B86AEAA4}" srcOrd="2" destOrd="0" presId="urn:microsoft.com/office/officeart/2008/layout/HorizontalMultiLevelHierarchy"/>
    <dgm:cxn modelId="{9FD38A27-3274-4BCE-8F6B-F01237D1969C}" type="presParOf" srcId="{6A787B02-266F-428D-84E1-1375B86AEAA4}" destId="{035B84C3-2750-488D-8708-3E690A884370}" srcOrd="0" destOrd="0" presId="urn:microsoft.com/office/officeart/2008/layout/HorizontalMultiLevelHierarchy"/>
    <dgm:cxn modelId="{E2572467-D81A-42AC-8EBD-DBA16B215D00}" type="presParOf" srcId="{7D18A1EB-180C-439B-B9C4-01A5CC1965C1}" destId="{1DEDCD27-B6ED-494D-B8AE-8E5FC88085CE}" srcOrd="3" destOrd="0" presId="urn:microsoft.com/office/officeart/2008/layout/HorizontalMultiLevelHierarchy"/>
    <dgm:cxn modelId="{4F301D32-0519-42D6-86DA-C7887946EE5B}" type="presParOf" srcId="{1DEDCD27-B6ED-494D-B8AE-8E5FC88085CE}" destId="{991CE33F-43E7-40DB-9B80-B5E9EFEAB066}" srcOrd="0" destOrd="0" presId="urn:microsoft.com/office/officeart/2008/layout/HorizontalMultiLevelHierarchy"/>
    <dgm:cxn modelId="{786DC437-0775-40DA-BDB3-91A5E723C74D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22833" y="1034245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10377607"/>
        <a:ext cx="21130" cy="21130"/>
      </dsp:txXfrm>
    </dsp:sp>
    <dsp:sp modelId="{65055C2D-2B2C-4D84-ACA4-59F12A018C1E}">
      <dsp:nvSpPr>
        <dsp:cNvPr id="0" name=""/>
        <dsp:cNvSpPr/>
      </dsp:nvSpPr>
      <dsp:spPr>
        <a:xfrm>
          <a:off x="3587195" y="9582901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75762" y="9962801"/>
        <a:ext cx="45471" cy="45471"/>
      </dsp:txXfrm>
    </dsp:sp>
    <dsp:sp modelId="{BD15981F-569F-4B3E-A29C-E329AE7B81D1}">
      <dsp:nvSpPr>
        <dsp:cNvPr id="0" name=""/>
        <dsp:cNvSpPr/>
      </dsp:nvSpPr>
      <dsp:spPr>
        <a:xfrm>
          <a:off x="8658472" y="9582901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610542"/>
              </a:lnTo>
              <a:lnTo>
                <a:pt x="422606" y="16105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28148" y="10346546"/>
        <a:ext cx="83253" cy="83253"/>
      </dsp:txXfrm>
    </dsp:sp>
    <dsp:sp modelId="{3C4CE92F-335B-4A7A-8BB0-EC6AFC5BABCB}">
      <dsp:nvSpPr>
        <dsp:cNvPr id="0" name=""/>
        <dsp:cNvSpPr/>
      </dsp:nvSpPr>
      <dsp:spPr>
        <a:xfrm>
          <a:off x="8658472" y="9582901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47039" y="9962801"/>
        <a:ext cx="45471" cy="45471"/>
      </dsp:txXfrm>
    </dsp:sp>
    <dsp:sp modelId="{B9B172A0-D21A-4971-8634-2212D1F23382}">
      <dsp:nvSpPr>
        <dsp:cNvPr id="0" name=""/>
        <dsp:cNvSpPr/>
      </dsp:nvSpPr>
      <dsp:spPr>
        <a:xfrm>
          <a:off x="8658472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9572336"/>
        <a:ext cx="21130" cy="21130"/>
      </dsp:txXfrm>
    </dsp:sp>
    <dsp:sp modelId="{6C375489-D9A3-4C87-8ACE-FC2F5387BA84}">
      <dsp:nvSpPr>
        <dsp:cNvPr id="0" name=""/>
        <dsp:cNvSpPr/>
      </dsp:nvSpPr>
      <dsp:spPr>
        <a:xfrm>
          <a:off x="8658472" y="877763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47039" y="9157530"/>
        <a:ext cx="45471" cy="45471"/>
      </dsp:txXfrm>
    </dsp:sp>
    <dsp:sp modelId="{61EC9F36-6467-4C56-8762-9BDEAEB0558C}">
      <dsp:nvSpPr>
        <dsp:cNvPr id="0" name=""/>
        <dsp:cNvSpPr/>
      </dsp:nvSpPr>
      <dsp:spPr>
        <a:xfrm>
          <a:off x="8658472" y="7972358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1610542"/>
              </a:moveTo>
              <a:lnTo>
                <a:pt x="211303" y="1610542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28148" y="8736003"/>
        <a:ext cx="83253" cy="83253"/>
      </dsp:txXfrm>
    </dsp:sp>
    <dsp:sp modelId="{613A4E0B-58AB-427D-9051-A8B2C6F55381}">
      <dsp:nvSpPr>
        <dsp:cNvPr id="0" name=""/>
        <dsp:cNvSpPr/>
      </dsp:nvSpPr>
      <dsp:spPr>
        <a:xfrm>
          <a:off x="6122833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9572336"/>
        <a:ext cx="21130" cy="21130"/>
      </dsp:txXfrm>
    </dsp:sp>
    <dsp:sp modelId="{FDCE8F53-E322-4B1B-8535-1DF807DB34B9}">
      <dsp:nvSpPr>
        <dsp:cNvPr id="0" name=""/>
        <dsp:cNvSpPr/>
      </dsp:nvSpPr>
      <dsp:spPr>
        <a:xfrm>
          <a:off x="3587195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87933" y="9572336"/>
        <a:ext cx="21130" cy="21130"/>
      </dsp:txXfrm>
    </dsp:sp>
    <dsp:sp modelId="{54E594E6-7D2B-4531-96DB-A1636EFE0947}">
      <dsp:nvSpPr>
        <dsp:cNvPr id="0" name=""/>
        <dsp:cNvSpPr/>
      </dsp:nvSpPr>
      <dsp:spPr>
        <a:xfrm>
          <a:off x="3587195" y="877763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75762" y="9157530"/>
        <a:ext cx="45471" cy="45471"/>
      </dsp:txXfrm>
    </dsp:sp>
    <dsp:sp modelId="{7C1111C3-71C8-4A59-B707-B9C768098517}">
      <dsp:nvSpPr>
        <dsp:cNvPr id="0" name=""/>
        <dsp:cNvSpPr/>
      </dsp:nvSpPr>
      <dsp:spPr>
        <a:xfrm>
          <a:off x="1051556" y="6965769"/>
          <a:ext cx="422606" cy="26171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617131"/>
              </a:lnTo>
              <a:lnTo>
                <a:pt x="422606" y="26171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196583" y="8208059"/>
        <a:ext cx="132551" cy="132551"/>
      </dsp:txXfrm>
    </dsp:sp>
    <dsp:sp modelId="{FCD46113-877F-416E-8838-C882836F0D86}">
      <dsp:nvSpPr>
        <dsp:cNvPr id="0" name=""/>
        <dsp:cNvSpPr/>
      </dsp:nvSpPr>
      <dsp:spPr>
        <a:xfrm>
          <a:off x="8658472" y="712136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59210" y="7156522"/>
        <a:ext cx="21130" cy="21130"/>
      </dsp:txXfrm>
    </dsp:sp>
    <dsp:sp modelId="{08EC2D9E-EEF5-4DFB-B18C-04297E92FEFA}">
      <dsp:nvSpPr>
        <dsp:cNvPr id="0" name=""/>
        <dsp:cNvSpPr/>
      </dsp:nvSpPr>
      <dsp:spPr>
        <a:xfrm>
          <a:off x="6122833" y="712136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7156522"/>
        <a:ext cx="21130" cy="21130"/>
      </dsp:txXfrm>
    </dsp:sp>
    <dsp:sp modelId="{F1254FD0-8054-4A01-9BB5-DAF029D79E79}">
      <dsp:nvSpPr>
        <dsp:cNvPr id="0" name=""/>
        <dsp:cNvSpPr/>
      </dsp:nvSpPr>
      <dsp:spPr>
        <a:xfrm>
          <a:off x="3587195" y="4348637"/>
          <a:ext cx="422606" cy="28184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818449"/>
              </a:lnTo>
              <a:lnTo>
                <a:pt x="422606" y="28184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3727249" y="5686613"/>
        <a:ext cx="142497" cy="142497"/>
      </dsp:txXfrm>
    </dsp:sp>
    <dsp:sp modelId="{D63A1DBF-B929-4CFF-8038-A3BB430E8F26}">
      <dsp:nvSpPr>
        <dsp:cNvPr id="0" name=""/>
        <dsp:cNvSpPr/>
      </dsp:nvSpPr>
      <dsp:spPr>
        <a:xfrm>
          <a:off x="3587195" y="4348637"/>
          <a:ext cx="422606" cy="20131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013178"/>
              </a:lnTo>
              <a:lnTo>
                <a:pt x="422606" y="20131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747071" y="5303800"/>
        <a:ext cx="102852" cy="102852"/>
      </dsp:txXfrm>
    </dsp:sp>
    <dsp:sp modelId="{D0292F90-72E5-4B22-ABA4-12020B0EF513}">
      <dsp:nvSpPr>
        <dsp:cNvPr id="0" name=""/>
        <dsp:cNvSpPr/>
      </dsp:nvSpPr>
      <dsp:spPr>
        <a:xfrm>
          <a:off x="3587195" y="4348637"/>
          <a:ext cx="422606" cy="1207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207907"/>
              </a:lnTo>
              <a:lnTo>
                <a:pt x="422606" y="12079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66505" y="4920598"/>
        <a:ext cx="63985" cy="63985"/>
      </dsp:txXfrm>
    </dsp:sp>
    <dsp:sp modelId="{BB63AFB2-8A91-428D-A90B-DD38730EEEBB}">
      <dsp:nvSpPr>
        <dsp:cNvPr id="0" name=""/>
        <dsp:cNvSpPr/>
      </dsp:nvSpPr>
      <dsp:spPr>
        <a:xfrm>
          <a:off x="8658472" y="5913460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5948615"/>
        <a:ext cx="21130" cy="21130"/>
      </dsp:txXfrm>
    </dsp:sp>
    <dsp:sp modelId="{DFACEB06-23B5-4647-A10A-1D7F8057C191}">
      <dsp:nvSpPr>
        <dsp:cNvPr id="0" name=""/>
        <dsp:cNvSpPr/>
      </dsp:nvSpPr>
      <dsp:spPr>
        <a:xfrm>
          <a:off x="6122833" y="4751273"/>
          <a:ext cx="422606" cy="1207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207907"/>
              </a:lnTo>
              <a:lnTo>
                <a:pt x="422606" y="12079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2144" y="5323234"/>
        <a:ext cx="63985" cy="63985"/>
      </dsp:txXfrm>
    </dsp:sp>
    <dsp:sp modelId="{E6841629-E18F-4EFF-9503-A123AC1D9BA4}">
      <dsp:nvSpPr>
        <dsp:cNvPr id="0" name=""/>
        <dsp:cNvSpPr/>
      </dsp:nvSpPr>
      <dsp:spPr>
        <a:xfrm>
          <a:off x="8658472" y="5108188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5143343"/>
        <a:ext cx="21130" cy="21130"/>
      </dsp:txXfrm>
    </dsp:sp>
    <dsp:sp modelId="{C8550BC0-29C3-496A-AE27-2625AC459B2B}">
      <dsp:nvSpPr>
        <dsp:cNvPr id="0" name=""/>
        <dsp:cNvSpPr/>
      </dsp:nvSpPr>
      <dsp:spPr>
        <a:xfrm>
          <a:off x="6122833" y="4751273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9544" y="4937998"/>
        <a:ext cx="29185" cy="29185"/>
      </dsp:txXfrm>
    </dsp:sp>
    <dsp:sp modelId="{BCC12081-72A1-435A-8C6D-7439CFCC4757}">
      <dsp:nvSpPr>
        <dsp:cNvPr id="0" name=""/>
        <dsp:cNvSpPr/>
      </dsp:nvSpPr>
      <dsp:spPr>
        <a:xfrm>
          <a:off x="8658472" y="430291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4338072"/>
        <a:ext cx="21130" cy="21130"/>
      </dsp:txXfrm>
    </dsp:sp>
    <dsp:sp modelId="{7E820778-5DF8-4C04-A793-749DA2A94C4E}">
      <dsp:nvSpPr>
        <dsp:cNvPr id="0" name=""/>
        <dsp:cNvSpPr/>
      </dsp:nvSpPr>
      <dsp:spPr>
        <a:xfrm>
          <a:off x="6122833" y="4348637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9544" y="4535362"/>
        <a:ext cx="29185" cy="29185"/>
      </dsp:txXfrm>
    </dsp:sp>
    <dsp:sp modelId="{8EEC66A8-EA91-45F5-B90C-8A4D81E996B4}">
      <dsp:nvSpPr>
        <dsp:cNvPr id="0" name=""/>
        <dsp:cNvSpPr/>
      </dsp:nvSpPr>
      <dsp:spPr>
        <a:xfrm>
          <a:off x="8658472" y="3497646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3532801"/>
        <a:ext cx="21130" cy="21130"/>
      </dsp:txXfrm>
    </dsp:sp>
    <dsp:sp modelId="{40663877-3574-472C-B9EE-CB90CDFFF81E}">
      <dsp:nvSpPr>
        <dsp:cNvPr id="0" name=""/>
        <dsp:cNvSpPr/>
      </dsp:nvSpPr>
      <dsp:spPr>
        <a:xfrm>
          <a:off x="6122833" y="3543366"/>
          <a:ext cx="422606" cy="1207907"/>
        </a:xfrm>
        <a:custGeom>
          <a:avLst/>
          <a:gdLst/>
          <a:ahLst/>
          <a:cxnLst/>
          <a:rect l="0" t="0" r="0" b="0"/>
          <a:pathLst>
            <a:path>
              <a:moveTo>
                <a:pt x="0" y="1207907"/>
              </a:moveTo>
              <a:lnTo>
                <a:pt x="211303" y="1207907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2144" y="4115327"/>
        <a:ext cx="63985" cy="63985"/>
      </dsp:txXfrm>
    </dsp:sp>
    <dsp:sp modelId="{A89E1772-0C71-4028-A6C0-CDF9A022453C}">
      <dsp:nvSpPr>
        <dsp:cNvPr id="0" name=""/>
        <dsp:cNvSpPr/>
      </dsp:nvSpPr>
      <dsp:spPr>
        <a:xfrm>
          <a:off x="3587195" y="4348637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3905" y="4535362"/>
        <a:ext cx="29185" cy="29185"/>
      </dsp:txXfrm>
    </dsp:sp>
    <dsp:sp modelId="{EB7B6FDC-8C65-4E41-B9FD-79070E94D2C7}">
      <dsp:nvSpPr>
        <dsp:cNvPr id="0" name=""/>
        <dsp:cNvSpPr/>
      </dsp:nvSpPr>
      <dsp:spPr>
        <a:xfrm>
          <a:off x="6122833" y="1530187"/>
          <a:ext cx="422606" cy="1207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207907"/>
              </a:lnTo>
              <a:lnTo>
                <a:pt x="422606" y="12079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2144" y="2102148"/>
        <a:ext cx="63985" cy="63985"/>
      </dsp:txXfrm>
    </dsp:sp>
    <dsp:sp modelId="{16413B67-19BF-40E8-AD90-2A4411A1B6EF}">
      <dsp:nvSpPr>
        <dsp:cNvPr id="0" name=""/>
        <dsp:cNvSpPr/>
      </dsp:nvSpPr>
      <dsp:spPr>
        <a:xfrm>
          <a:off x="6122833" y="1530187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9544" y="1716913"/>
        <a:ext cx="29185" cy="29185"/>
      </dsp:txXfrm>
    </dsp:sp>
    <dsp:sp modelId="{27B848B9-83E5-419A-8F08-50856B9B4DAE}">
      <dsp:nvSpPr>
        <dsp:cNvPr id="0" name=""/>
        <dsp:cNvSpPr/>
      </dsp:nvSpPr>
      <dsp:spPr>
        <a:xfrm>
          <a:off x="8658472" y="108183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1116986"/>
        <a:ext cx="21130" cy="21130"/>
      </dsp:txXfrm>
    </dsp:sp>
    <dsp:sp modelId="{75FA25D2-E12A-4E2E-9464-08E0360526A4}">
      <dsp:nvSpPr>
        <dsp:cNvPr id="0" name=""/>
        <dsp:cNvSpPr/>
      </dsp:nvSpPr>
      <dsp:spPr>
        <a:xfrm>
          <a:off x="6122833" y="1127552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9544" y="1314277"/>
        <a:ext cx="29185" cy="29185"/>
      </dsp:txXfrm>
    </dsp:sp>
    <dsp:sp modelId="{C1C328B8-C269-4D40-8F34-1A1D50F12388}">
      <dsp:nvSpPr>
        <dsp:cNvPr id="0" name=""/>
        <dsp:cNvSpPr/>
      </dsp:nvSpPr>
      <dsp:spPr>
        <a:xfrm>
          <a:off x="8658472" y="276560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311715"/>
        <a:ext cx="21130" cy="21130"/>
      </dsp:txXfrm>
    </dsp:sp>
    <dsp:sp modelId="{C1A86125-E9E8-4026-B346-5FB9F3C23D3D}">
      <dsp:nvSpPr>
        <dsp:cNvPr id="0" name=""/>
        <dsp:cNvSpPr/>
      </dsp:nvSpPr>
      <dsp:spPr>
        <a:xfrm>
          <a:off x="6122833" y="322280"/>
          <a:ext cx="422606" cy="1207907"/>
        </a:xfrm>
        <a:custGeom>
          <a:avLst/>
          <a:gdLst/>
          <a:ahLst/>
          <a:cxnLst/>
          <a:rect l="0" t="0" r="0" b="0"/>
          <a:pathLst>
            <a:path>
              <a:moveTo>
                <a:pt x="0" y="1207907"/>
              </a:moveTo>
              <a:lnTo>
                <a:pt x="211303" y="1207907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2144" y="894241"/>
        <a:ext cx="63985" cy="63985"/>
      </dsp:txXfrm>
    </dsp:sp>
    <dsp:sp modelId="{0715A63A-8E32-4864-B2C3-9FFC2518C724}">
      <dsp:nvSpPr>
        <dsp:cNvPr id="0" name=""/>
        <dsp:cNvSpPr/>
      </dsp:nvSpPr>
      <dsp:spPr>
        <a:xfrm>
          <a:off x="3587195" y="1530187"/>
          <a:ext cx="422606" cy="2818449"/>
        </a:xfrm>
        <a:custGeom>
          <a:avLst/>
          <a:gdLst/>
          <a:ahLst/>
          <a:cxnLst/>
          <a:rect l="0" t="0" r="0" b="0"/>
          <a:pathLst>
            <a:path>
              <a:moveTo>
                <a:pt x="0" y="2818449"/>
              </a:moveTo>
              <a:lnTo>
                <a:pt x="211303" y="2818449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727249" y="2868163"/>
        <a:ext cx="142497" cy="142497"/>
      </dsp:txXfrm>
    </dsp:sp>
    <dsp:sp modelId="{10902F1B-76A0-42BF-B8B6-85638234AC1B}">
      <dsp:nvSpPr>
        <dsp:cNvPr id="0" name=""/>
        <dsp:cNvSpPr/>
      </dsp:nvSpPr>
      <dsp:spPr>
        <a:xfrm>
          <a:off x="1051556" y="4348637"/>
          <a:ext cx="422606" cy="2617131"/>
        </a:xfrm>
        <a:custGeom>
          <a:avLst/>
          <a:gdLst/>
          <a:ahLst/>
          <a:cxnLst/>
          <a:rect l="0" t="0" r="0" b="0"/>
          <a:pathLst>
            <a:path>
              <a:moveTo>
                <a:pt x="0" y="2617131"/>
              </a:moveTo>
              <a:lnTo>
                <a:pt x="211303" y="261713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196583" y="5590927"/>
        <a:ext cx="132551" cy="132551"/>
      </dsp:txXfrm>
    </dsp:sp>
    <dsp:sp modelId="{47AE8846-F21F-4E4C-B4A3-D44DA4BF791C}">
      <dsp:nvSpPr>
        <dsp:cNvPr id="0" name=""/>
        <dsp:cNvSpPr/>
      </dsp:nvSpPr>
      <dsp:spPr>
        <a:xfrm rot="16200000">
          <a:off x="-965860" y="6643661"/>
          <a:ext cx="3390616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Plan</a:t>
          </a:r>
          <a:endParaRPr lang="zh-CN" altLang="en-US" sz="4200" kern="1200"/>
        </a:p>
      </dsp:txBody>
      <dsp:txXfrm>
        <a:off x="-965860" y="6643661"/>
        <a:ext cx="3390616" cy="644217"/>
      </dsp:txXfrm>
    </dsp:sp>
    <dsp:sp modelId="{D456BF37-646F-420A-817B-2C6FE870644F}">
      <dsp:nvSpPr>
        <dsp:cNvPr id="0" name=""/>
        <dsp:cNvSpPr/>
      </dsp:nvSpPr>
      <dsp:spPr>
        <a:xfrm>
          <a:off x="1474162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474162" y="4026529"/>
        <a:ext cx="2113032" cy="644217"/>
      </dsp:txXfrm>
    </dsp:sp>
    <dsp:sp modelId="{43EF4C62-2E41-49AE-BCBB-25E0C8C2953D}">
      <dsp:nvSpPr>
        <dsp:cNvPr id="0" name=""/>
        <dsp:cNvSpPr/>
      </dsp:nvSpPr>
      <dsp:spPr>
        <a:xfrm>
          <a:off x="4009801" y="120807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zh-CN" altLang="en-US" sz="2400" kern="1200"/>
        </a:p>
      </dsp:txBody>
      <dsp:txXfrm>
        <a:off x="4009801" y="1208079"/>
        <a:ext cx="2113032" cy="644217"/>
      </dsp:txXfrm>
    </dsp:sp>
    <dsp:sp modelId="{2CB83B67-6828-41BA-9D77-68F0A8C60746}">
      <dsp:nvSpPr>
        <dsp:cNvPr id="0" name=""/>
        <dsp:cNvSpPr/>
      </dsp:nvSpPr>
      <dsp:spPr>
        <a:xfrm>
          <a:off x="6545439" y="17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ssay</a:t>
          </a:r>
          <a:endParaRPr lang="zh-CN" altLang="en-US" sz="2400" kern="1200"/>
        </a:p>
      </dsp:txBody>
      <dsp:txXfrm>
        <a:off x="6545439" y="172"/>
        <a:ext cx="2113032" cy="644217"/>
      </dsp:txXfrm>
    </dsp:sp>
    <dsp:sp modelId="{F470389E-4643-4948-923E-983892776CFE}">
      <dsp:nvSpPr>
        <dsp:cNvPr id="0" name=""/>
        <dsp:cNvSpPr/>
      </dsp:nvSpPr>
      <dsp:spPr>
        <a:xfrm>
          <a:off x="9081078" y="17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2400" kern="1200"/>
        </a:p>
      </dsp:txBody>
      <dsp:txXfrm>
        <a:off x="9081078" y="172"/>
        <a:ext cx="2113032" cy="644217"/>
      </dsp:txXfrm>
    </dsp:sp>
    <dsp:sp modelId="{A2F6224A-7389-4CD8-9517-E487E264601C}">
      <dsp:nvSpPr>
        <dsp:cNvPr id="0" name=""/>
        <dsp:cNvSpPr/>
      </dsp:nvSpPr>
      <dsp:spPr>
        <a:xfrm>
          <a:off x="6545439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RD</a:t>
          </a:r>
          <a:endParaRPr lang="zh-CN" altLang="en-US" sz="2400" kern="1200"/>
        </a:p>
      </dsp:txBody>
      <dsp:txXfrm>
        <a:off x="6545439" y="805443"/>
        <a:ext cx="2113032" cy="644217"/>
      </dsp:txXfrm>
    </dsp:sp>
    <dsp:sp modelId="{493AA354-B43B-40A8-A44A-5B10F8376EFD}">
      <dsp:nvSpPr>
        <dsp:cNvPr id="0" name=""/>
        <dsp:cNvSpPr/>
      </dsp:nvSpPr>
      <dsp:spPr>
        <a:xfrm>
          <a:off x="9081078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2400" kern="1200"/>
        </a:p>
      </dsp:txBody>
      <dsp:txXfrm>
        <a:off x="9081078" y="805443"/>
        <a:ext cx="2113032" cy="644217"/>
      </dsp:txXfrm>
    </dsp:sp>
    <dsp:sp modelId="{A8557B01-3618-49BE-AFD6-838D46FACDDE}">
      <dsp:nvSpPr>
        <dsp:cNvPr id="0" name=""/>
        <dsp:cNvSpPr/>
      </dsp:nvSpPr>
      <dsp:spPr>
        <a:xfrm>
          <a:off x="6545439" y="161071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lass</a:t>
          </a:r>
          <a:endParaRPr lang="zh-CN" altLang="en-US" sz="2400" kern="1200"/>
        </a:p>
      </dsp:txBody>
      <dsp:txXfrm>
        <a:off x="6545439" y="1610714"/>
        <a:ext cx="2113032" cy="644217"/>
      </dsp:txXfrm>
    </dsp:sp>
    <dsp:sp modelId="{B04D329C-80F5-47FA-A328-0171F032D59E}">
      <dsp:nvSpPr>
        <dsp:cNvPr id="0" name=""/>
        <dsp:cNvSpPr/>
      </dsp:nvSpPr>
      <dsp:spPr>
        <a:xfrm>
          <a:off x="6545439" y="241598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eployment</a:t>
          </a:r>
          <a:endParaRPr lang="zh-CN" altLang="en-US" sz="2400" kern="1200"/>
        </a:p>
      </dsp:txBody>
      <dsp:txXfrm>
        <a:off x="6545439" y="2415986"/>
        <a:ext cx="2113032" cy="644217"/>
      </dsp:txXfrm>
    </dsp:sp>
    <dsp:sp modelId="{E06BF0C5-F671-42F5-9508-D26023B201C5}">
      <dsp:nvSpPr>
        <dsp:cNvPr id="0" name=""/>
        <dsp:cNvSpPr/>
      </dsp:nvSpPr>
      <dsp:spPr>
        <a:xfrm>
          <a:off x="4009801" y="44291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M</a:t>
          </a:r>
          <a:endParaRPr lang="zh-CN" altLang="en-US" sz="2400" kern="1200"/>
        </a:p>
      </dsp:txBody>
      <dsp:txXfrm>
        <a:off x="4009801" y="4429164"/>
        <a:ext cx="2113032" cy="644217"/>
      </dsp:txXfrm>
    </dsp:sp>
    <dsp:sp modelId="{41799D80-F5FD-409F-ACC3-3B67340809BD}">
      <dsp:nvSpPr>
        <dsp:cNvPr id="0" name=""/>
        <dsp:cNvSpPr/>
      </dsp:nvSpPr>
      <dsp:spPr>
        <a:xfrm>
          <a:off x="6545439" y="322125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isk</a:t>
          </a:r>
          <a:endParaRPr lang="zh-CN" altLang="en-US" sz="2400" kern="1200"/>
        </a:p>
      </dsp:txBody>
      <dsp:txXfrm>
        <a:off x="6545439" y="3221257"/>
        <a:ext cx="2113032" cy="644217"/>
      </dsp:txXfrm>
    </dsp:sp>
    <dsp:sp modelId="{5B9B783A-058C-4497-9EAA-76E4A9050A4D}">
      <dsp:nvSpPr>
        <dsp:cNvPr id="0" name=""/>
        <dsp:cNvSpPr/>
      </dsp:nvSpPr>
      <dsp:spPr>
        <a:xfrm>
          <a:off x="9081078" y="322125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5:00-16:30</a:t>
          </a:r>
          <a:endParaRPr lang="zh-CN" altLang="en-US" sz="2400" kern="1200"/>
        </a:p>
      </dsp:txBody>
      <dsp:txXfrm>
        <a:off x="9081078" y="3221257"/>
        <a:ext cx="2113032" cy="644217"/>
      </dsp:txXfrm>
    </dsp:sp>
    <dsp:sp modelId="{09FA09AC-98E2-4566-8F9E-1D663DD48284}">
      <dsp:nvSpPr>
        <dsp:cNvPr id="0" name=""/>
        <dsp:cNvSpPr/>
      </dsp:nvSpPr>
      <dsp:spPr>
        <a:xfrm>
          <a:off x="6545439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mmunication</a:t>
          </a:r>
          <a:endParaRPr lang="zh-CN" altLang="en-US" sz="2400" kern="1200"/>
        </a:p>
      </dsp:txBody>
      <dsp:txXfrm>
        <a:off x="6545439" y="4026529"/>
        <a:ext cx="2113032" cy="644217"/>
      </dsp:txXfrm>
    </dsp:sp>
    <dsp:sp modelId="{6E30FFB6-D115-4A80-BDF9-8DF9245F5E67}">
      <dsp:nvSpPr>
        <dsp:cNvPr id="0" name=""/>
        <dsp:cNvSpPr/>
      </dsp:nvSpPr>
      <dsp:spPr>
        <a:xfrm>
          <a:off x="9081078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8:00-19:30</a:t>
          </a:r>
          <a:endParaRPr lang="zh-CN" altLang="en-US" sz="2400" kern="1200"/>
        </a:p>
      </dsp:txBody>
      <dsp:txXfrm>
        <a:off x="9081078" y="4026529"/>
        <a:ext cx="2113032" cy="644217"/>
      </dsp:txXfrm>
    </dsp:sp>
    <dsp:sp modelId="{CBD1D7BD-7534-4DEE-9C2E-F228CE39AD18}">
      <dsp:nvSpPr>
        <dsp:cNvPr id="0" name=""/>
        <dsp:cNvSpPr/>
      </dsp:nvSpPr>
      <dsp:spPr>
        <a:xfrm>
          <a:off x="6545439" y="483180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rocurement</a:t>
          </a:r>
          <a:endParaRPr lang="zh-CN" altLang="en-US" sz="2400" kern="1200"/>
        </a:p>
      </dsp:txBody>
      <dsp:txXfrm>
        <a:off x="6545439" y="4831800"/>
        <a:ext cx="2113032" cy="644217"/>
      </dsp:txXfrm>
    </dsp:sp>
    <dsp:sp modelId="{517E1C00-728C-4FE9-88F5-849929E1CA91}">
      <dsp:nvSpPr>
        <dsp:cNvPr id="0" name=""/>
        <dsp:cNvSpPr/>
      </dsp:nvSpPr>
      <dsp:spPr>
        <a:xfrm>
          <a:off x="9081078" y="483180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9:30-21:00</a:t>
          </a:r>
          <a:endParaRPr lang="zh-CN" altLang="en-US" sz="2400" kern="1200"/>
        </a:p>
      </dsp:txBody>
      <dsp:txXfrm>
        <a:off x="9081078" y="4831800"/>
        <a:ext cx="2113032" cy="644217"/>
      </dsp:txXfrm>
    </dsp:sp>
    <dsp:sp modelId="{0C2402F6-11ED-474F-AA77-4A0B2748A189}">
      <dsp:nvSpPr>
        <dsp:cNvPr id="0" name=""/>
        <dsp:cNvSpPr/>
      </dsp:nvSpPr>
      <dsp:spPr>
        <a:xfrm>
          <a:off x="6545439" y="563707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1 Articles</a:t>
          </a:r>
          <a:endParaRPr lang="zh-CN" altLang="en-US" sz="2400" kern="1200"/>
        </a:p>
      </dsp:txBody>
      <dsp:txXfrm>
        <a:off x="6545439" y="5637071"/>
        <a:ext cx="2113032" cy="644217"/>
      </dsp:txXfrm>
    </dsp:sp>
    <dsp:sp modelId="{6E2E408F-9207-49B9-A290-77C6F20DD43A}">
      <dsp:nvSpPr>
        <dsp:cNvPr id="0" name=""/>
        <dsp:cNvSpPr/>
      </dsp:nvSpPr>
      <dsp:spPr>
        <a:xfrm>
          <a:off x="9081078" y="563707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2400" kern="1200"/>
        </a:p>
      </dsp:txBody>
      <dsp:txXfrm>
        <a:off x="9081078" y="5637071"/>
        <a:ext cx="2113032" cy="644217"/>
      </dsp:txXfrm>
    </dsp:sp>
    <dsp:sp modelId="{F3FF3DFE-AFD1-4AE6-A93B-50E498D7A072}">
      <dsp:nvSpPr>
        <dsp:cNvPr id="0" name=""/>
        <dsp:cNvSpPr/>
      </dsp:nvSpPr>
      <dsp:spPr>
        <a:xfrm>
          <a:off x="4009801" y="523443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 </a:t>
          </a:r>
          <a:endParaRPr lang="zh-CN" altLang="en-US" sz="2400" kern="1200"/>
        </a:p>
      </dsp:txBody>
      <dsp:txXfrm>
        <a:off x="4009801" y="5234436"/>
        <a:ext cx="2113032" cy="644217"/>
      </dsp:txXfrm>
    </dsp:sp>
    <dsp:sp modelId="{EB700C83-D138-423A-A329-081ADA9166E0}">
      <dsp:nvSpPr>
        <dsp:cNvPr id="0" name=""/>
        <dsp:cNvSpPr/>
      </dsp:nvSpPr>
      <dsp:spPr>
        <a:xfrm>
          <a:off x="4009801" y="603970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dowing</a:t>
          </a:r>
          <a:endParaRPr lang="zh-CN" altLang="en-US" sz="2400" kern="1200"/>
        </a:p>
      </dsp:txBody>
      <dsp:txXfrm>
        <a:off x="4009801" y="6039707"/>
        <a:ext cx="2113032" cy="644217"/>
      </dsp:txXfrm>
    </dsp:sp>
    <dsp:sp modelId="{80600A35-84AA-43CE-81F3-F98690856545}">
      <dsp:nvSpPr>
        <dsp:cNvPr id="0" name=""/>
        <dsp:cNvSpPr/>
      </dsp:nvSpPr>
      <dsp:spPr>
        <a:xfrm>
          <a:off x="4009801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isurely Tonight</a:t>
          </a:r>
          <a:endParaRPr lang="zh-CN" altLang="en-US" sz="2400" kern="1200"/>
        </a:p>
      </dsp:txBody>
      <dsp:txXfrm>
        <a:off x="4009801" y="6844978"/>
        <a:ext cx="2113032" cy="644217"/>
      </dsp:txXfrm>
    </dsp:sp>
    <dsp:sp modelId="{A9B15C1A-4C4B-4F3A-A878-84EA420CF092}">
      <dsp:nvSpPr>
        <dsp:cNvPr id="0" name=""/>
        <dsp:cNvSpPr/>
      </dsp:nvSpPr>
      <dsp:spPr>
        <a:xfrm>
          <a:off x="6545439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/Dinner</a:t>
          </a:r>
          <a:endParaRPr lang="zh-CN" altLang="en-US" sz="2400" kern="1200"/>
        </a:p>
      </dsp:txBody>
      <dsp:txXfrm>
        <a:off x="6545439" y="6844978"/>
        <a:ext cx="2113032" cy="644217"/>
      </dsp:txXfrm>
    </dsp:sp>
    <dsp:sp modelId="{CF727354-29D2-487B-B444-C7F2F7C6251F}">
      <dsp:nvSpPr>
        <dsp:cNvPr id="0" name=""/>
        <dsp:cNvSpPr/>
      </dsp:nvSpPr>
      <dsp:spPr>
        <a:xfrm>
          <a:off x="9081078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21:30-22:00</a:t>
          </a:r>
          <a:endParaRPr lang="zh-CN" altLang="en-US" sz="2400" kern="1200"/>
        </a:p>
      </dsp:txBody>
      <dsp:txXfrm>
        <a:off x="9081078" y="6844978"/>
        <a:ext cx="2113032" cy="644217"/>
      </dsp:txXfrm>
    </dsp:sp>
    <dsp:sp modelId="{E2CE8335-163F-4FC8-9EB2-2F1AB9A3494D}">
      <dsp:nvSpPr>
        <dsp:cNvPr id="0" name=""/>
        <dsp:cNvSpPr/>
      </dsp:nvSpPr>
      <dsp:spPr>
        <a:xfrm>
          <a:off x="1474162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minder</a:t>
          </a:r>
          <a:endParaRPr lang="zh-CN" altLang="en-US" sz="2400" kern="1200"/>
        </a:p>
      </dsp:txBody>
      <dsp:txXfrm>
        <a:off x="1474162" y="9260792"/>
        <a:ext cx="2113032" cy="644217"/>
      </dsp:txXfrm>
    </dsp:sp>
    <dsp:sp modelId="{A6245687-1FD2-4154-A109-2FB42B15ECB5}">
      <dsp:nvSpPr>
        <dsp:cNvPr id="0" name=""/>
        <dsp:cNvSpPr/>
      </dsp:nvSpPr>
      <dsp:spPr>
        <a:xfrm>
          <a:off x="4009801" y="84555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ermit</a:t>
          </a:r>
          <a:endParaRPr lang="zh-CN" altLang="en-US" sz="2400" kern="1200"/>
        </a:p>
      </dsp:txBody>
      <dsp:txXfrm>
        <a:off x="4009801" y="8455521"/>
        <a:ext cx="2113032" cy="644217"/>
      </dsp:txXfrm>
    </dsp:sp>
    <dsp:sp modelId="{7E713748-379C-4B5E-9EC6-622A2DAA67D9}">
      <dsp:nvSpPr>
        <dsp:cNvPr id="0" name=""/>
        <dsp:cNvSpPr/>
      </dsp:nvSpPr>
      <dsp:spPr>
        <a:xfrm>
          <a:off x="4009801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pping list</a:t>
          </a:r>
          <a:endParaRPr lang="zh-CN" altLang="en-US" sz="2400" kern="1200"/>
        </a:p>
      </dsp:txBody>
      <dsp:txXfrm>
        <a:off x="4009801" y="9260792"/>
        <a:ext cx="2113032" cy="644217"/>
      </dsp:txXfrm>
    </dsp:sp>
    <dsp:sp modelId="{50DFE8EC-C200-4654-AAE8-1C218BF1FF46}">
      <dsp:nvSpPr>
        <dsp:cNvPr id="0" name=""/>
        <dsp:cNvSpPr/>
      </dsp:nvSpPr>
      <dsp:spPr>
        <a:xfrm>
          <a:off x="6545439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aily Stuff</a:t>
          </a:r>
          <a:endParaRPr lang="zh-CN" altLang="en-US" sz="2400" kern="1200"/>
        </a:p>
      </dsp:txBody>
      <dsp:txXfrm>
        <a:off x="6545439" y="9260792"/>
        <a:ext cx="2113032" cy="644217"/>
      </dsp:txXfrm>
    </dsp:sp>
    <dsp:sp modelId="{550E294F-EC44-419B-ACBA-76EA29C580AF}">
      <dsp:nvSpPr>
        <dsp:cNvPr id="0" name=""/>
        <dsp:cNvSpPr/>
      </dsp:nvSpPr>
      <dsp:spPr>
        <a:xfrm>
          <a:off x="9081078" y="765025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Jacket/Jeans</a:t>
          </a:r>
          <a:endParaRPr lang="zh-CN" altLang="en-US" sz="2400" kern="1200"/>
        </a:p>
      </dsp:txBody>
      <dsp:txXfrm>
        <a:off x="9081078" y="7650250"/>
        <a:ext cx="2113032" cy="644217"/>
      </dsp:txXfrm>
    </dsp:sp>
    <dsp:sp modelId="{5E50BE45-AF0C-44A3-AA12-417AEB53362F}">
      <dsp:nvSpPr>
        <dsp:cNvPr id="0" name=""/>
        <dsp:cNvSpPr/>
      </dsp:nvSpPr>
      <dsp:spPr>
        <a:xfrm>
          <a:off x="9081078" y="84555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mpoo</a:t>
          </a:r>
          <a:endParaRPr lang="zh-CN" altLang="en-US" sz="2400" kern="1200"/>
        </a:p>
      </dsp:txBody>
      <dsp:txXfrm>
        <a:off x="9081078" y="8455521"/>
        <a:ext cx="2113032" cy="644217"/>
      </dsp:txXfrm>
    </dsp:sp>
    <dsp:sp modelId="{E18AE2A5-DC03-4931-94FA-010B0E494808}">
      <dsp:nvSpPr>
        <dsp:cNvPr id="0" name=""/>
        <dsp:cNvSpPr/>
      </dsp:nvSpPr>
      <dsp:spPr>
        <a:xfrm>
          <a:off x="9081078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wiffer</a:t>
          </a:r>
          <a:endParaRPr lang="zh-CN" altLang="en-US" sz="2400" kern="1200"/>
        </a:p>
      </dsp:txBody>
      <dsp:txXfrm>
        <a:off x="9081078" y="9260792"/>
        <a:ext cx="2113032" cy="644217"/>
      </dsp:txXfrm>
    </dsp:sp>
    <dsp:sp modelId="{964E3496-9F20-4756-A220-FBA1D5E4980C}">
      <dsp:nvSpPr>
        <dsp:cNvPr id="0" name=""/>
        <dsp:cNvSpPr/>
      </dsp:nvSpPr>
      <dsp:spPr>
        <a:xfrm>
          <a:off x="9081078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 Filter</a:t>
          </a:r>
          <a:endParaRPr lang="zh-CN" altLang="en-US" sz="2400" kern="1200"/>
        </a:p>
      </dsp:txBody>
      <dsp:txXfrm>
        <a:off x="9081078" y="10066064"/>
        <a:ext cx="2113032" cy="644217"/>
      </dsp:txXfrm>
    </dsp:sp>
    <dsp:sp modelId="{5E8E4353-97E3-4769-8745-E51435D5D5C3}">
      <dsp:nvSpPr>
        <dsp:cNvPr id="0" name=""/>
        <dsp:cNvSpPr/>
      </dsp:nvSpPr>
      <dsp:spPr>
        <a:xfrm>
          <a:off x="9081078" y="10871335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unscreen</a:t>
          </a:r>
          <a:endParaRPr lang="zh-CN" altLang="en-US" sz="2400" kern="1200"/>
        </a:p>
      </dsp:txBody>
      <dsp:txXfrm>
        <a:off x="9081078" y="10871335"/>
        <a:ext cx="2113032" cy="644217"/>
      </dsp:txXfrm>
    </dsp:sp>
    <dsp:sp modelId="{D39F0EBD-FE23-49ED-8731-BF50C8139E65}">
      <dsp:nvSpPr>
        <dsp:cNvPr id="0" name=""/>
        <dsp:cNvSpPr/>
      </dsp:nvSpPr>
      <dsp:spPr>
        <a:xfrm>
          <a:off x="4009801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Financial</a:t>
          </a:r>
          <a:endParaRPr lang="zh-CN" altLang="en-US" sz="2400" kern="1200"/>
        </a:p>
      </dsp:txBody>
      <dsp:txXfrm>
        <a:off x="4009801" y="10066064"/>
        <a:ext cx="2113032" cy="644217"/>
      </dsp:txXfrm>
    </dsp:sp>
    <dsp:sp modelId="{53AEF0C2-BE19-450F-87F1-3F6A8CDD2C4F}">
      <dsp:nvSpPr>
        <dsp:cNvPr id="0" name=""/>
        <dsp:cNvSpPr/>
      </dsp:nvSpPr>
      <dsp:spPr>
        <a:xfrm>
          <a:off x="6545439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OA Credit</a:t>
          </a:r>
          <a:endParaRPr lang="zh-CN" altLang="en-US" sz="2400" kern="1200"/>
        </a:p>
      </dsp:txBody>
      <dsp:txXfrm>
        <a:off x="6545439" y="10066064"/>
        <a:ext cx="2113032" cy="6442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84339" y="941189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533795"/>
        <a:ext cx="19052" cy="19052"/>
      </dsp:txXfrm>
    </dsp:sp>
    <dsp:sp modelId="{B613AE4B-1DC6-4199-8DB8-FB4FCFD97C80}">
      <dsp:nvSpPr>
        <dsp:cNvPr id="0" name=""/>
        <dsp:cNvSpPr/>
      </dsp:nvSpPr>
      <dsp:spPr>
        <a:xfrm>
          <a:off x="6639653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270947"/>
        <a:ext cx="19052" cy="19052"/>
      </dsp:txXfrm>
    </dsp:sp>
    <dsp:sp modelId="{825BE01C-D7B3-4F41-B894-43E47067F56C}">
      <dsp:nvSpPr>
        <dsp:cNvPr id="0" name=""/>
        <dsp:cNvSpPr/>
      </dsp:nvSpPr>
      <dsp:spPr>
        <a:xfrm>
          <a:off x="6639653" y="888620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008098"/>
        <a:ext cx="19052" cy="19052"/>
      </dsp:txXfrm>
    </dsp:sp>
    <dsp:sp modelId="{3B1A3685-9A27-4EC4-BEFC-1FDA25274BFA}">
      <dsp:nvSpPr>
        <dsp:cNvPr id="0" name=""/>
        <dsp:cNvSpPr/>
      </dsp:nvSpPr>
      <dsp:spPr>
        <a:xfrm>
          <a:off x="4984339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270947"/>
        <a:ext cx="19052" cy="19052"/>
      </dsp:txXfrm>
    </dsp:sp>
    <dsp:sp modelId="{3D594C2F-E3B3-49E4-91B1-8021AB724E6F}">
      <dsp:nvSpPr>
        <dsp:cNvPr id="0" name=""/>
        <dsp:cNvSpPr/>
      </dsp:nvSpPr>
      <dsp:spPr>
        <a:xfrm>
          <a:off x="3329025" y="5403459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4008438"/>
              </a:lnTo>
              <a:lnTo>
                <a:pt x="275885" y="40084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7307230"/>
        <a:ext cx="200896" cy="200896"/>
      </dsp:txXfrm>
    </dsp:sp>
    <dsp:sp modelId="{B75ABC98-6F28-418F-BAD1-9E28A0B13D07}">
      <dsp:nvSpPr>
        <dsp:cNvPr id="0" name=""/>
        <dsp:cNvSpPr/>
      </dsp:nvSpPr>
      <dsp:spPr>
        <a:xfrm>
          <a:off x="4984339" y="8314784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5385" y="8353607"/>
        <a:ext cx="13794" cy="13794"/>
      </dsp:txXfrm>
    </dsp:sp>
    <dsp:sp modelId="{F94E27A2-06B0-4D02-BDCB-938B94E8148D}">
      <dsp:nvSpPr>
        <dsp:cNvPr id="0" name=""/>
        <dsp:cNvSpPr/>
      </dsp:nvSpPr>
      <dsp:spPr>
        <a:xfrm>
          <a:off x="3329025" y="5403459"/>
          <a:ext cx="275885" cy="2957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957044"/>
              </a:lnTo>
              <a:lnTo>
                <a:pt x="275885" y="29570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392721" y="6807734"/>
        <a:ext cx="148494" cy="148494"/>
      </dsp:txXfrm>
    </dsp:sp>
    <dsp:sp modelId="{8AC247F6-DD61-43A1-98D8-13B81424B6D9}">
      <dsp:nvSpPr>
        <dsp:cNvPr id="0" name=""/>
        <dsp:cNvSpPr/>
      </dsp:nvSpPr>
      <dsp:spPr>
        <a:xfrm>
          <a:off x="6639653" y="7789087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827910"/>
        <a:ext cx="13794" cy="13794"/>
      </dsp:txXfrm>
    </dsp:sp>
    <dsp:sp modelId="{2D32AA52-C83F-4380-88DB-E084883807B3}">
      <dsp:nvSpPr>
        <dsp:cNvPr id="0" name=""/>
        <dsp:cNvSpPr/>
      </dsp:nvSpPr>
      <dsp:spPr>
        <a:xfrm>
          <a:off x="4984339" y="6126292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708514"/>
              </a:lnTo>
              <a:lnTo>
                <a:pt x="275885" y="17085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6937283"/>
        <a:ext cx="86532" cy="86532"/>
      </dsp:txXfrm>
    </dsp:sp>
    <dsp:sp modelId="{183178E7-3652-4F80-BF96-DFBA1D9849F1}">
      <dsp:nvSpPr>
        <dsp:cNvPr id="0" name=""/>
        <dsp:cNvSpPr/>
      </dsp:nvSpPr>
      <dsp:spPr>
        <a:xfrm>
          <a:off x="6639653" y="7263390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302213"/>
        <a:ext cx="13794" cy="13794"/>
      </dsp:txXfrm>
    </dsp:sp>
    <dsp:sp modelId="{9BA59819-A74E-4F36-9ADB-BD59E4C99562}">
      <dsp:nvSpPr>
        <dsp:cNvPr id="0" name=""/>
        <dsp:cNvSpPr/>
      </dsp:nvSpPr>
      <dsp:spPr>
        <a:xfrm>
          <a:off x="4984339" y="6126292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6687337"/>
        <a:ext cx="60728" cy="60728"/>
      </dsp:txXfrm>
    </dsp:sp>
    <dsp:sp modelId="{2A9CE0A3-CD32-42CB-B810-863C196DC7EF}">
      <dsp:nvSpPr>
        <dsp:cNvPr id="0" name=""/>
        <dsp:cNvSpPr/>
      </dsp:nvSpPr>
      <dsp:spPr>
        <a:xfrm>
          <a:off x="6639653" y="652056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642463"/>
        <a:ext cx="19052" cy="19052"/>
      </dsp:txXfrm>
    </dsp:sp>
    <dsp:sp modelId="{9B37C1F2-3150-4098-8688-F1640A570471}">
      <dsp:nvSpPr>
        <dsp:cNvPr id="0" name=""/>
        <dsp:cNvSpPr/>
      </dsp:nvSpPr>
      <dsp:spPr>
        <a:xfrm>
          <a:off x="6639653" y="625771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379614"/>
        <a:ext cx="19052" cy="19052"/>
      </dsp:txXfrm>
    </dsp:sp>
    <dsp:sp modelId="{44B612DB-1CDC-482D-9BF4-4CBC9FBC4299}">
      <dsp:nvSpPr>
        <dsp:cNvPr id="0" name=""/>
        <dsp:cNvSpPr/>
      </dsp:nvSpPr>
      <dsp:spPr>
        <a:xfrm>
          <a:off x="4984339" y="6126292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6311398"/>
        <a:ext cx="24060" cy="24060"/>
      </dsp:txXfrm>
    </dsp:sp>
    <dsp:sp modelId="{81ACF7FA-B099-40F5-95DF-D5D0D173EDC1}">
      <dsp:nvSpPr>
        <dsp:cNvPr id="0" name=""/>
        <dsp:cNvSpPr/>
      </dsp:nvSpPr>
      <dsp:spPr>
        <a:xfrm>
          <a:off x="4984339" y="5994868"/>
          <a:ext cx="275885" cy="131424"/>
        </a:xfrm>
        <a:custGeom>
          <a:avLst/>
          <a:gdLst/>
          <a:ahLst/>
          <a:cxnLst/>
          <a:rect l="0" t="0" r="0" b="0"/>
          <a:pathLst>
            <a:path>
              <a:moveTo>
                <a:pt x="0" y="131424"/>
              </a:moveTo>
              <a:lnTo>
                <a:pt x="137942" y="13142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4642" y="6052940"/>
        <a:ext cx="15279" cy="15279"/>
      </dsp:txXfrm>
    </dsp:sp>
    <dsp:sp modelId="{FFE6EA94-E597-43CD-B696-4D5C38F81B91}">
      <dsp:nvSpPr>
        <dsp:cNvPr id="0" name=""/>
        <dsp:cNvSpPr/>
      </dsp:nvSpPr>
      <dsp:spPr>
        <a:xfrm>
          <a:off x="6639653" y="546917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591069"/>
        <a:ext cx="19052" cy="19052"/>
      </dsp:txXfrm>
    </dsp:sp>
    <dsp:sp modelId="{D7F89198-7E14-4F67-8FA2-B38F544D07B9}">
      <dsp:nvSpPr>
        <dsp:cNvPr id="0" name=""/>
        <dsp:cNvSpPr/>
      </dsp:nvSpPr>
      <dsp:spPr>
        <a:xfrm>
          <a:off x="6639653" y="5206323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328221"/>
        <a:ext cx="19052" cy="19052"/>
      </dsp:txXfrm>
    </dsp:sp>
    <dsp:sp modelId="{EB499143-0A51-4A84-9BCC-171DB7295B2C}">
      <dsp:nvSpPr>
        <dsp:cNvPr id="0" name=""/>
        <dsp:cNvSpPr/>
      </dsp:nvSpPr>
      <dsp:spPr>
        <a:xfrm>
          <a:off x="4984339" y="5469171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5779915"/>
        <a:ext cx="35634" cy="35634"/>
      </dsp:txXfrm>
    </dsp:sp>
    <dsp:sp modelId="{CE5622EA-E03C-42DF-B2F8-357F11A84187}">
      <dsp:nvSpPr>
        <dsp:cNvPr id="0" name=""/>
        <dsp:cNvSpPr/>
      </dsp:nvSpPr>
      <dsp:spPr>
        <a:xfrm>
          <a:off x="6639653" y="4417778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539676"/>
        <a:ext cx="19052" cy="19052"/>
      </dsp:txXfrm>
    </dsp:sp>
    <dsp:sp modelId="{58FC7E62-60ED-47F8-81ED-B3D997042171}">
      <dsp:nvSpPr>
        <dsp:cNvPr id="0" name=""/>
        <dsp:cNvSpPr/>
      </dsp:nvSpPr>
      <dsp:spPr>
        <a:xfrm>
          <a:off x="8294967" y="410920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4148032"/>
        <a:ext cx="13794" cy="13794"/>
      </dsp:txXfrm>
    </dsp:sp>
    <dsp:sp modelId="{51256108-3E04-409B-BF38-F3E9918F32C3}">
      <dsp:nvSpPr>
        <dsp:cNvPr id="0" name=""/>
        <dsp:cNvSpPr/>
      </dsp:nvSpPr>
      <dsp:spPr>
        <a:xfrm>
          <a:off x="6639653" y="415492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276827"/>
        <a:ext cx="19052" cy="19052"/>
      </dsp:txXfrm>
    </dsp:sp>
    <dsp:sp modelId="{9CDE94DE-324B-445A-9036-F23E3DC8ED39}">
      <dsp:nvSpPr>
        <dsp:cNvPr id="0" name=""/>
        <dsp:cNvSpPr/>
      </dsp:nvSpPr>
      <dsp:spPr>
        <a:xfrm>
          <a:off x="4984339" y="4417778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1708514"/>
              </a:moveTo>
              <a:lnTo>
                <a:pt x="137942" y="170851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5228769"/>
        <a:ext cx="86532" cy="86532"/>
      </dsp:txXfrm>
    </dsp:sp>
    <dsp:sp modelId="{8542F5B9-67D9-4447-8C29-940F39DB9407}">
      <dsp:nvSpPr>
        <dsp:cNvPr id="0" name=""/>
        <dsp:cNvSpPr/>
      </dsp:nvSpPr>
      <dsp:spPr>
        <a:xfrm>
          <a:off x="3329025" y="5403459"/>
          <a:ext cx="275885" cy="722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722833"/>
              </a:lnTo>
              <a:lnTo>
                <a:pt x="275885" y="7228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7626" y="5745533"/>
        <a:ext cx="38684" cy="38684"/>
      </dsp:txXfrm>
    </dsp:sp>
    <dsp:sp modelId="{AB50A51B-F20A-4F5E-94BD-F9D77A9332BC}">
      <dsp:nvSpPr>
        <dsp:cNvPr id="0" name=""/>
        <dsp:cNvSpPr/>
      </dsp:nvSpPr>
      <dsp:spPr>
        <a:xfrm>
          <a:off x="4984339" y="336638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488282"/>
        <a:ext cx="19052" cy="19052"/>
      </dsp:txXfrm>
    </dsp:sp>
    <dsp:sp modelId="{3AD7E826-24D0-4602-AAA0-C527D48B2356}">
      <dsp:nvSpPr>
        <dsp:cNvPr id="0" name=""/>
        <dsp:cNvSpPr/>
      </dsp:nvSpPr>
      <dsp:spPr>
        <a:xfrm>
          <a:off x="4984339" y="3103536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225434"/>
        <a:ext cx="19052" cy="19052"/>
      </dsp:txXfrm>
    </dsp:sp>
    <dsp:sp modelId="{65BE38A7-EFDD-42A5-8387-87F6ED284FA3}">
      <dsp:nvSpPr>
        <dsp:cNvPr id="0" name=""/>
        <dsp:cNvSpPr/>
      </dsp:nvSpPr>
      <dsp:spPr>
        <a:xfrm>
          <a:off x="3329025" y="3366384"/>
          <a:ext cx="275885" cy="2037075"/>
        </a:xfrm>
        <a:custGeom>
          <a:avLst/>
          <a:gdLst/>
          <a:ahLst/>
          <a:cxnLst/>
          <a:rect l="0" t="0" r="0" b="0"/>
          <a:pathLst>
            <a:path>
              <a:moveTo>
                <a:pt x="0" y="2037075"/>
              </a:moveTo>
              <a:lnTo>
                <a:pt x="137942" y="2037075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415576" y="4333530"/>
        <a:ext cx="102783" cy="102783"/>
      </dsp:txXfrm>
    </dsp:sp>
    <dsp:sp modelId="{E1C7835D-3177-4CA3-AA03-39359C941FE3}">
      <dsp:nvSpPr>
        <dsp:cNvPr id="0" name=""/>
        <dsp:cNvSpPr/>
      </dsp:nvSpPr>
      <dsp:spPr>
        <a:xfrm>
          <a:off x="6639653" y="253211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2570942"/>
        <a:ext cx="13794" cy="13794"/>
      </dsp:txXfrm>
    </dsp:sp>
    <dsp:sp modelId="{246ACCB3-6729-4EC5-906A-78E30ECCEDEC}">
      <dsp:nvSpPr>
        <dsp:cNvPr id="0" name=""/>
        <dsp:cNvSpPr/>
      </dsp:nvSpPr>
      <dsp:spPr>
        <a:xfrm>
          <a:off x="4984339" y="1395021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1956066"/>
        <a:ext cx="60728" cy="60728"/>
      </dsp:txXfrm>
    </dsp:sp>
    <dsp:sp modelId="{240045D8-BDBE-4748-A76B-F30093301C3D}">
      <dsp:nvSpPr>
        <dsp:cNvPr id="0" name=""/>
        <dsp:cNvSpPr/>
      </dsp:nvSpPr>
      <dsp:spPr>
        <a:xfrm>
          <a:off x="6639653" y="178929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911192"/>
        <a:ext cx="19052" cy="19052"/>
      </dsp:txXfrm>
    </dsp:sp>
    <dsp:sp modelId="{52E8EB44-07A8-4451-BF7E-650405FEBF53}">
      <dsp:nvSpPr>
        <dsp:cNvPr id="0" name=""/>
        <dsp:cNvSpPr/>
      </dsp:nvSpPr>
      <dsp:spPr>
        <a:xfrm>
          <a:off x="6639653" y="152644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648343"/>
        <a:ext cx="19052" cy="19052"/>
      </dsp:txXfrm>
    </dsp:sp>
    <dsp:sp modelId="{623146BB-4831-4F81-BA17-6CA64C68F095}">
      <dsp:nvSpPr>
        <dsp:cNvPr id="0" name=""/>
        <dsp:cNvSpPr/>
      </dsp:nvSpPr>
      <dsp:spPr>
        <a:xfrm>
          <a:off x="4984339" y="1395021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1580127"/>
        <a:ext cx="24060" cy="24060"/>
      </dsp:txXfrm>
    </dsp:sp>
    <dsp:sp modelId="{850E0F57-10EC-4F02-B8C2-8FB4CCEE1863}">
      <dsp:nvSpPr>
        <dsp:cNvPr id="0" name=""/>
        <dsp:cNvSpPr/>
      </dsp:nvSpPr>
      <dsp:spPr>
        <a:xfrm>
          <a:off x="8294967" y="955028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993851"/>
        <a:ext cx="13794" cy="13794"/>
      </dsp:txXfrm>
    </dsp:sp>
    <dsp:sp modelId="{F55DD936-1830-4F80-96CA-9FA972970547}">
      <dsp:nvSpPr>
        <dsp:cNvPr id="0" name=""/>
        <dsp:cNvSpPr/>
      </dsp:nvSpPr>
      <dsp:spPr>
        <a:xfrm>
          <a:off x="6639653" y="737900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859798"/>
        <a:ext cx="19052" cy="19052"/>
      </dsp:txXfrm>
    </dsp:sp>
    <dsp:sp modelId="{4515FAEF-36C9-4116-9605-1B965FA33EC8}">
      <dsp:nvSpPr>
        <dsp:cNvPr id="0" name=""/>
        <dsp:cNvSpPr/>
      </dsp:nvSpPr>
      <dsp:spPr>
        <a:xfrm>
          <a:off x="6639653" y="475052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96949"/>
        <a:ext cx="19052" cy="19052"/>
      </dsp:txXfrm>
    </dsp:sp>
    <dsp:sp modelId="{E8D8CEE9-FA90-4415-AAE3-E34B668155C6}">
      <dsp:nvSpPr>
        <dsp:cNvPr id="0" name=""/>
        <dsp:cNvSpPr/>
      </dsp:nvSpPr>
      <dsp:spPr>
        <a:xfrm>
          <a:off x="4984339" y="737900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1048643"/>
        <a:ext cx="35634" cy="35634"/>
      </dsp:txXfrm>
    </dsp:sp>
    <dsp:sp modelId="{4463F784-1FE6-4EDF-8CD2-7B915F9E882A}">
      <dsp:nvSpPr>
        <dsp:cNvPr id="0" name=""/>
        <dsp:cNvSpPr/>
      </dsp:nvSpPr>
      <dsp:spPr>
        <a:xfrm>
          <a:off x="4984339" y="212203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1182817"/>
              </a:moveTo>
              <a:lnTo>
                <a:pt x="137942" y="1182817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773248"/>
        <a:ext cx="60728" cy="60728"/>
      </dsp:txXfrm>
    </dsp:sp>
    <dsp:sp modelId="{13B31FC7-D576-4A66-BE14-D30919A7EFCC}">
      <dsp:nvSpPr>
        <dsp:cNvPr id="0" name=""/>
        <dsp:cNvSpPr/>
      </dsp:nvSpPr>
      <dsp:spPr>
        <a:xfrm>
          <a:off x="3329025" y="1395021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4008438"/>
              </a:moveTo>
              <a:lnTo>
                <a:pt x="137942" y="400843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3298792"/>
        <a:ext cx="200896" cy="200896"/>
      </dsp:txXfrm>
    </dsp:sp>
    <dsp:sp modelId="{47AE8846-F21F-4E4C-B4A3-D44DA4BF791C}">
      <dsp:nvSpPr>
        <dsp:cNvPr id="0" name=""/>
        <dsp:cNvSpPr/>
      </dsp:nvSpPr>
      <dsp:spPr>
        <a:xfrm rot="16200000">
          <a:off x="2012016" y="5193180"/>
          <a:ext cx="2213460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2012016" y="5193180"/>
        <a:ext cx="2213460" cy="420557"/>
      </dsp:txXfrm>
    </dsp:sp>
    <dsp:sp modelId="{D8029DD7-C3D4-4A1B-A556-4867F2CA8583}">
      <dsp:nvSpPr>
        <dsp:cNvPr id="0" name=""/>
        <dsp:cNvSpPr/>
      </dsp:nvSpPr>
      <dsp:spPr>
        <a:xfrm>
          <a:off x="3604911" y="118474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604911" y="1184742"/>
        <a:ext cx="1379428" cy="420557"/>
      </dsp:txXfrm>
    </dsp:sp>
    <dsp:sp modelId="{11939ED3-8FFD-4797-A85B-92A0BC202556}">
      <dsp:nvSpPr>
        <dsp:cNvPr id="0" name=""/>
        <dsp:cNvSpPr/>
      </dsp:nvSpPr>
      <dsp:spPr>
        <a:xfrm>
          <a:off x="5260225" y="19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5260225" y="1925"/>
        <a:ext cx="1379428" cy="420557"/>
      </dsp:txXfrm>
    </dsp:sp>
    <dsp:sp modelId="{B1567EBD-1E43-4ECC-BFA4-ECB2828AD186}">
      <dsp:nvSpPr>
        <dsp:cNvPr id="0" name=""/>
        <dsp:cNvSpPr/>
      </dsp:nvSpPr>
      <dsp:spPr>
        <a:xfrm>
          <a:off x="5260225" y="52762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5260225" y="527621"/>
        <a:ext cx="1379428" cy="420557"/>
      </dsp:txXfrm>
    </dsp:sp>
    <dsp:sp modelId="{D25AF45C-8621-41E6-96C3-C7BD2BF6496A}">
      <dsp:nvSpPr>
        <dsp:cNvPr id="0" name=""/>
        <dsp:cNvSpPr/>
      </dsp:nvSpPr>
      <dsp:spPr>
        <a:xfrm>
          <a:off x="6915539" y="26477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915539" y="264773"/>
        <a:ext cx="1379428" cy="420557"/>
      </dsp:txXfrm>
    </dsp:sp>
    <dsp:sp modelId="{CF0EF262-19CE-4132-A2D9-4CAAE2B86226}">
      <dsp:nvSpPr>
        <dsp:cNvPr id="0" name=""/>
        <dsp:cNvSpPr/>
      </dsp:nvSpPr>
      <dsp:spPr>
        <a:xfrm>
          <a:off x="6915539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6915539" y="790470"/>
        <a:ext cx="1379428" cy="420557"/>
      </dsp:txXfrm>
    </dsp:sp>
    <dsp:sp modelId="{E577ED8A-DDB0-47FC-91A1-05DA67246679}">
      <dsp:nvSpPr>
        <dsp:cNvPr id="0" name=""/>
        <dsp:cNvSpPr/>
      </dsp:nvSpPr>
      <dsp:spPr>
        <a:xfrm>
          <a:off x="8570853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8570853" y="790470"/>
        <a:ext cx="1379428" cy="420557"/>
      </dsp:txXfrm>
    </dsp:sp>
    <dsp:sp modelId="{2EF38378-6BAB-4D13-9179-251CC87E9673}">
      <dsp:nvSpPr>
        <dsp:cNvPr id="0" name=""/>
        <dsp:cNvSpPr/>
      </dsp:nvSpPr>
      <dsp:spPr>
        <a:xfrm>
          <a:off x="5260225" y="157901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5260225" y="1579015"/>
        <a:ext cx="1379428" cy="420557"/>
      </dsp:txXfrm>
    </dsp:sp>
    <dsp:sp modelId="{45849D85-2531-49E0-B359-6E8C5A7A5BB1}">
      <dsp:nvSpPr>
        <dsp:cNvPr id="0" name=""/>
        <dsp:cNvSpPr/>
      </dsp:nvSpPr>
      <dsp:spPr>
        <a:xfrm>
          <a:off x="6915539" y="13161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915539" y="1316167"/>
        <a:ext cx="1379428" cy="420557"/>
      </dsp:txXfrm>
    </dsp:sp>
    <dsp:sp modelId="{3DBE490C-9619-49A8-9183-87EDD3FFB3D6}">
      <dsp:nvSpPr>
        <dsp:cNvPr id="0" name=""/>
        <dsp:cNvSpPr/>
      </dsp:nvSpPr>
      <dsp:spPr>
        <a:xfrm>
          <a:off x="6915539" y="184186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6915539" y="1841863"/>
        <a:ext cx="1379428" cy="420557"/>
      </dsp:txXfrm>
    </dsp:sp>
    <dsp:sp modelId="{DC3EFA0E-F7D3-488D-BAB2-83AB040D5D03}">
      <dsp:nvSpPr>
        <dsp:cNvPr id="0" name=""/>
        <dsp:cNvSpPr/>
      </dsp:nvSpPr>
      <dsp:spPr>
        <a:xfrm>
          <a:off x="5260225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5260225" y="2367560"/>
        <a:ext cx="1379428" cy="420557"/>
      </dsp:txXfrm>
    </dsp:sp>
    <dsp:sp modelId="{F49FBDA6-9523-404F-8026-E9439F9AAA03}">
      <dsp:nvSpPr>
        <dsp:cNvPr id="0" name=""/>
        <dsp:cNvSpPr/>
      </dsp:nvSpPr>
      <dsp:spPr>
        <a:xfrm>
          <a:off x="6915539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915539" y="2367560"/>
        <a:ext cx="1379428" cy="420557"/>
      </dsp:txXfrm>
    </dsp:sp>
    <dsp:sp modelId="{667EC47A-D406-433A-9EE9-6981B639D7B7}">
      <dsp:nvSpPr>
        <dsp:cNvPr id="0" name=""/>
        <dsp:cNvSpPr/>
      </dsp:nvSpPr>
      <dsp:spPr>
        <a:xfrm>
          <a:off x="3604911" y="315610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604911" y="3156105"/>
        <a:ext cx="1379428" cy="420557"/>
      </dsp:txXfrm>
    </dsp:sp>
    <dsp:sp modelId="{C89F51ED-3374-442C-92AA-F1197A936B88}">
      <dsp:nvSpPr>
        <dsp:cNvPr id="0" name=""/>
        <dsp:cNvSpPr/>
      </dsp:nvSpPr>
      <dsp:spPr>
        <a:xfrm>
          <a:off x="5260225" y="289325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5260225" y="2893257"/>
        <a:ext cx="1379428" cy="420557"/>
      </dsp:txXfrm>
    </dsp:sp>
    <dsp:sp modelId="{5735FE3E-74EF-4FB3-9C7C-EFF9A4077E40}">
      <dsp:nvSpPr>
        <dsp:cNvPr id="0" name=""/>
        <dsp:cNvSpPr/>
      </dsp:nvSpPr>
      <dsp:spPr>
        <a:xfrm>
          <a:off x="5260225" y="341895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5260225" y="3418954"/>
        <a:ext cx="1379428" cy="420557"/>
      </dsp:txXfrm>
    </dsp:sp>
    <dsp:sp modelId="{7B296622-3203-4C3C-BADC-76263B452119}">
      <dsp:nvSpPr>
        <dsp:cNvPr id="0" name=""/>
        <dsp:cNvSpPr/>
      </dsp:nvSpPr>
      <dsp:spPr>
        <a:xfrm>
          <a:off x="3604911" y="591601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604911" y="5916014"/>
        <a:ext cx="1379428" cy="420557"/>
      </dsp:txXfrm>
    </dsp:sp>
    <dsp:sp modelId="{0B695C86-3F6C-4648-A15A-8533D9EA1FFD}">
      <dsp:nvSpPr>
        <dsp:cNvPr id="0" name=""/>
        <dsp:cNvSpPr/>
      </dsp:nvSpPr>
      <dsp:spPr>
        <a:xfrm>
          <a:off x="5260225" y="420749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5260225" y="4207499"/>
        <a:ext cx="1379428" cy="420557"/>
      </dsp:txXfrm>
    </dsp:sp>
    <dsp:sp modelId="{5EB78EB3-5C99-470D-90EF-7A16B04F841C}">
      <dsp:nvSpPr>
        <dsp:cNvPr id="0" name=""/>
        <dsp:cNvSpPr/>
      </dsp:nvSpPr>
      <dsp:spPr>
        <a:xfrm>
          <a:off x="6915539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915539" y="3944651"/>
        <a:ext cx="1379428" cy="420557"/>
      </dsp:txXfrm>
    </dsp:sp>
    <dsp:sp modelId="{DA2225B3-37A6-4291-AF63-09AEE7004252}">
      <dsp:nvSpPr>
        <dsp:cNvPr id="0" name=""/>
        <dsp:cNvSpPr/>
      </dsp:nvSpPr>
      <dsp:spPr>
        <a:xfrm>
          <a:off x="8570853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570853" y="3944651"/>
        <a:ext cx="1379428" cy="420557"/>
      </dsp:txXfrm>
    </dsp:sp>
    <dsp:sp modelId="{F9BD1C4A-88E0-4CF9-A171-FCFEF63FA9A1}">
      <dsp:nvSpPr>
        <dsp:cNvPr id="0" name=""/>
        <dsp:cNvSpPr/>
      </dsp:nvSpPr>
      <dsp:spPr>
        <a:xfrm>
          <a:off x="6915539" y="447034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915539" y="4470347"/>
        <a:ext cx="1379428" cy="420557"/>
      </dsp:txXfrm>
    </dsp:sp>
    <dsp:sp modelId="{EC4FAAE3-3A08-4E62-B0A2-18D177DFE4D8}">
      <dsp:nvSpPr>
        <dsp:cNvPr id="0" name=""/>
        <dsp:cNvSpPr/>
      </dsp:nvSpPr>
      <dsp:spPr>
        <a:xfrm>
          <a:off x="5260225" y="525889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5260225" y="5258893"/>
        <a:ext cx="1379428" cy="420557"/>
      </dsp:txXfrm>
    </dsp:sp>
    <dsp:sp modelId="{9E1F4D6E-758A-4F89-B7C9-6F8E281E0368}">
      <dsp:nvSpPr>
        <dsp:cNvPr id="0" name=""/>
        <dsp:cNvSpPr/>
      </dsp:nvSpPr>
      <dsp:spPr>
        <a:xfrm>
          <a:off x="6915539" y="499604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915539" y="4996044"/>
        <a:ext cx="1379428" cy="420557"/>
      </dsp:txXfrm>
    </dsp:sp>
    <dsp:sp modelId="{C377E685-80F1-48EF-B51F-AFD781041C01}">
      <dsp:nvSpPr>
        <dsp:cNvPr id="0" name=""/>
        <dsp:cNvSpPr/>
      </dsp:nvSpPr>
      <dsp:spPr>
        <a:xfrm>
          <a:off x="6915539" y="552174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915539" y="5521741"/>
        <a:ext cx="1379428" cy="420557"/>
      </dsp:txXfrm>
    </dsp:sp>
    <dsp:sp modelId="{0C040E66-16C7-48D7-AD27-B7067DD30C09}">
      <dsp:nvSpPr>
        <dsp:cNvPr id="0" name=""/>
        <dsp:cNvSpPr/>
      </dsp:nvSpPr>
      <dsp:spPr>
        <a:xfrm>
          <a:off x="5260225" y="578458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5260225" y="5784589"/>
        <a:ext cx="1379428" cy="420557"/>
      </dsp:txXfrm>
    </dsp:sp>
    <dsp:sp modelId="{E4348112-3497-4B55-A930-99F2D505E6C1}">
      <dsp:nvSpPr>
        <dsp:cNvPr id="0" name=""/>
        <dsp:cNvSpPr/>
      </dsp:nvSpPr>
      <dsp:spPr>
        <a:xfrm>
          <a:off x="5260225" y="6310286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5260225" y="6310286"/>
        <a:ext cx="1379428" cy="420557"/>
      </dsp:txXfrm>
    </dsp:sp>
    <dsp:sp modelId="{175BCD3D-803C-4269-8FDB-885DF309A51B}">
      <dsp:nvSpPr>
        <dsp:cNvPr id="0" name=""/>
        <dsp:cNvSpPr/>
      </dsp:nvSpPr>
      <dsp:spPr>
        <a:xfrm>
          <a:off x="6915539" y="604743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915539" y="6047438"/>
        <a:ext cx="1379428" cy="420557"/>
      </dsp:txXfrm>
    </dsp:sp>
    <dsp:sp modelId="{B9D609B1-809C-4965-B514-7AA09B4F36A2}">
      <dsp:nvSpPr>
        <dsp:cNvPr id="0" name=""/>
        <dsp:cNvSpPr/>
      </dsp:nvSpPr>
      <dsp:spPr>
        <a:xfrm>
          <a:off x="6915539" y="657313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915539" y="6573135"/>
        <a:ext cx="1379428" cy="420557"/>
      </dsp:txXfrm>
    </dsp:sp>
    <dsp:sp modelId="{BAF5A9AF-AC41-4985-9A67-D805AF466D92}">
      <dsp:nvSpPr>
        <dsp:cNvPr id="0" name=""/>
        <dsp:cNvSpPr/>
      </dsp:nvSpPr>
      <dsp:spPr>
        <a:xfrm>
          <a:off x="5260225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5260225" y="7098831"/>
        <a:ext cx="1379428" cy="420557"/>
      </dsp:txXfrm>
    </dsp:sp>
    <dsp:sp modelId="{DD4916BE-0368-4708-B222-FC87BB8E7049}">
      <dsp:nvSpPr>
        <dsp:cNvPr id="0" name=""/>
        <dsp:cNvSpPr/>
      </dsp:nvSpPr>
      <dsp:spPr>
        <a:xfrm>
          <a:off x="6915539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915539" y="7098831"/>
        <a:ext cx="1379428" cy="420557"/>
      </dsp:txXfrm>
    </dsp:sp>
    <dsp:sp modelId="{85AD3769-B2A0-4F97-AC09-64FFDA6CF3AC}">
      <dsp:nvSpPr>
        <dsp:cNvPr id="0" name=""/>
        <dsp:cNvSpPr/>
      </dsp:nvSpPr>
      <dsp:spPr>
        <a:xfrm>
          <a:off x="5260225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5260225" y="7624528"/>
        <a:ext cx="1379428" cy="420557"/>
      </dsp:txXfrm>
    </dsp:sp>
    <dsp:sp modelId="{E1218E52-8D83-49A5-B2D9-AE0CB3B14A81}">
      <dsp:nvSpPr>
        <dsp:cNvPr id="0" name=""/>
        <dsp:cNvSpPr/>
      </dsp:nvSpPr>
      <dsp:spPr>
        <a:xfrm>
          <a:off x="6915539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6915539" y="7624528"/>
        <a:ext cx="1379428" cy="420557"/>
      </dsp:txXfrm>
    </dsp:sp>
    <dsp:sp modelId="{DABA05F0-F203-4E51-AAE5-8FA17D326A9A}">
      <dsp:nvSpPr>
        <dsp:cNvPr id="0" name=""/>
        <dsp:cNvSpPr/>
      </dsp:nvSpPr>
      <dsp:spPr>
        <a:xfrm>
          <a:off x="3604911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604911" y="8150225"/>
        <a:ext cx="1379428" cy="420557"/>
      </dsp:txXfrm>
    </dsp:sp>
    <dsp:sp modelId="{B6795FCA-3D2C-48B7-B60E-2D6D20A09239}">
      <dsp:nvSpPr>
        <dsp:cNvPr id="0" name=""/>
        <dsp:cNvSpPr/>
      </dsp:nvSpPr>
      <dsp:spPr>
        <a:xfrm>
          <a:off x="5260225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5260225" y="8150225"/>
        <a:ext cx="1379428" cy="420557"/>
      </dsp:txXfrm>
    </dsp:sp>
    <dsp:sp modelId="{5B2A2679-3A76-4E9A-9D97-1CE4131E5F19}">
      <dsp:nvSpPr>
        <dsp:cNvPr id="0" name=""/>
        <dsp:cNvSpPr/>
      </dsp:nvSpPr>
      <dsp:spPr>
        <a:xfrm>
          <a:off x="3604911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604911" y="9201619"/>
        <a:ext cx="1379428" cy="420557"/>
      </dsp:txXfrm>
    </dsp:sp>
    <dsp:sp modelId="{9C1C14DA-F756-46ED-8E95-4DC5B5DF4902}">
      <dsp:nvSpPr>
        <dsp:cNvPr id="0" name=""/>
        <dsp:cNvSpPr/>
      </dsp:nvSpPr>
      <dsp:spPr>
        <a:xfrm>
          <a:off x="5260225" y="89387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5260225" y="8938770"/>
        <a:ext cx="1379428" cy="420557"/>
      </dsp:txXfrm>
    </dsp:sp>
    <dsp:sp modelId="{089EB4D2-309E-48F6-B6C7-F07A788BD238}">
      <dsp:nvSpPr>
        <dsp:cNvPr id="0" name=""/>
        <dsp:cNvSpPr/>
      </dsp:nvSpPr>
      <dsp:spPr>
        <a:xfrm>
          <a:off x="6915539" y="867592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915539" y="8675922"/>
        <a:ext cx="1379428" cy="420557"/>
      </dsp:txXfrm>
    </dsp:sp>
    <dsp:sp modelId="{927FCCAB-98F8-4BEA-99B1-454338C8A10F}">
      <dsp:nvSpPr>
        <dsp:cNvPr id="0" name=""/>
        <dsp:cNvSpPr/>
      </dsp:nvSpPr>
      <dsp:spPr>
        <a:xfrm>
          <a:off x="6915539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915539" y="9201619"/>
        <a:ext cx="1379428" cy="420557"/>
      </dsp:txXfrm>
    </dsp:sp>
    <dsp:sp modelId="{991CE33F-43E7-40DB-9B80-B5E9EFEAB066}">
      <dsp:nvSpPr>
        <dsp:cNvPr id="0" name=""/>
        <dsp:cNvSpPr/>
      </dsp:nvSpPr>
      <dsp:spPr>
        <a:xfrm>
          <a:off x="5260225" y="94644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5260225" y="9464467"/>
        <a:ext cx="1379428" cy="4205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32</cp:revision>
  <dcterms:created xsi:type="dcterms:W3CDTF">2018-11-26T17:45:00Z</dcterms:created>
  <dcterms:modified xsi:type="dcterms:W3CDTF">2018-12-08T19:58:00Z</dcterms:modified>
</cp:coreProperties>
</file>